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07"/>
        <w:gridCol w:w="3758"/>
        <w:gridCol w:w="1560"/>
        <w:gridCol w:w="2331"/>
      </w:tblGrid>
      <w:tr w:rsidR="00B518DC" w14:paraId="0D47FB2A" w14:textId="77777777">
        <w:tc>
          <w:tcPr>
            <w:tcW w:w="1907" w:type="dxa"/>
            <w:vAlign w:val="center"/>
          </w:tcPr>
          <w:p w14:paraId="23EC6F3A" w14:textId="77777777" w:rsidR="00B518DC" w:rsidRDefault="00040D5F">
            <w:pPr>
              <w:rPr>
                <w:b/>
                <w:sz w:val="36"/>
                <w:szCs w:val="36"/>
              </w:rPr>
            </w:pPr>
            <w:r>
              <w:rPr>
                <w:b/>
                <w:sz w:val="36"/>
                <w:szCs w:val="36"/>
              </w:rPr>
              <w:t>CS102</w:t>
            </w:r>
          </w:p>
        </w:tc>
        <w:tc>
          <w:tcPr>
            <w:tcW w:w="3758" w:type="dxa"/>
            <w:vAlign w:val="center"/>
          </w:tcPr>
          <w:p w14:paraId="4073D8BD" w14:textId="77777777" w:rsidR="00B518DC" w:rsidRDefault="00040D5F">
            <w:pPr>
              <w:rPr>
                <w:b/>
              </w:rPr>
            </w:pPr>
            <w:r>
              <w:rPr>
                <w:b/>
              </w:rPr>
              <w:t>Fall 2020/21</w:t>
            </w:r>
          </w:p>
        </w:tc>
        <w:tc>
          <w:tcPr>
            <w:tcW w:w="1560" w:type="dxa"/>
            <w:vMerge w:val="restart"/>
            <w:vAlign w:val="center"/>
          </w:tcPr>
          <w:p w14:paraId="374EAE3E" w14:textId="77777777" w:rsidR="00B518DC" w:rsidRDefault="00040D5F">
            <w:pPr>
              <w:spacing w:after="240"/>
              <w:ind w:left="457"/>
              <w:jc w:val="left"/>
            </w:pPr>
            <w:r>
              <w:t>Project</w:t>
            </w:r>
            <w:r>
              <w:br/>
              <w:t>Group</w:t>
            </w:r>
          </w:p>
        </w:tc>
        <w:bookmarkStart w:id="0" w:name="Text2"/>
        <w:tc>
          <w:tcPr>
            <w:tcW w:w="2331" w:type="dxa"/>
            <w:vMerge w:val="restart"/>
          </w:tcPr>
          <w:p w14:paraId="607F435C" w14:textId="77777777" w:rsidR="00B518DC" w:rsidRDefault="00040D5F">
            <w:pPr>
              <w:pStyle w:val="GroupNumber"/>
              <w:spacing w:after="240"/>
            </w:pPr>
            <w:r>
              <w:fldChar w:fldCharType="begin">
                <w:ffData>
                  <w:name w:val="Text2"/>
                  <w:enabled/>
                  <w:calcOnExit w:val="0"/>
                  <w:helpText w:type="text" w:val="Enter your assigned group number here, eg. 1A, 1B, 2A, 2B..."/>
                  <w:statusText w:type="text" w:val="Enter your assigned group number here, eg. 1A, 1B, 2A, 2B..."/>
                  <w:textInput>
                    <w:default w:val="1A"/>
                    <w:maxLength w:val="2"/>
                  </w:textInput>
                </w:ffData>
              </w:fldChar>
            </w:r>
            <w:r>
              <w:instrText xml:space="preserve"> FORMTEXT </w:instrText>
            </w:r>
            <w:r>
              <w:fldChar w:fldCharType="separate"/>
            </w:r>
            <w:r>
              <w:t>1</w:t>
            </w:r>
            <w:r>
              <w:rPr>
                <w:lang w:val="tr-TR"/>
              </w:rPr>
              <w:t>D</w:t>
            </w:r>
            <w:r>
              <w:fldChar w:fldCharType="end"/>
            </w:r>
            <w:bookmarkEnd w:id="0"/>
          </w:p>
        </w:tc>
      </w:tr>
      <w:tr w:rsidR="00B518DC" w14:paraId="061CFBEA" w14:textId="77777777">
        <w:trPr>
          <w:trHeight w:val="440"/>
        </w:trPr>
        <w:tc>
          <w:tcPr>
            <w:tcW w:w="1907" w:type="dxa"/>
            <w:vAlign w:val="center"/>
          </w:tcPr>
          <w:p w14:paraId="1D7B2C76" w14:textId="77777777" w:rsidR="00B518DC" w:rsidRDefault="00040D5F">
            <w:r>
              <w:t>Instructor:</w:t>
            </w:r>
          </w:p>
        </w:tc>
        <w:bookmarkStart w:id="1" w:name="Text8"/>
        <w:tc>
          <w:tcPr>
            <w:tcW w:w="3758" w:type="dxa"/>
            <w:vAlign w:val="center"/>
          </w:tcPr>
          <w:p w14:paraId="1965792C" w14:textId="77777777" w:rsidR="00B518DC" w:rsidRDefault="00040D5F">
            <w:pPr>
              <w:rPr>
                <w:b/>
              </w:rPr>
            </w:pPr>
            <w:r>
              <w:rPr>
                <w:b/>
              </w:rPr>
              <w:fldChar w:fldCharType="begin">
                <w:ffData>
                  <w:name w:val="Text8"/>
                  <w:enabled/>
                  <w:calcOnExit w:val="0"/>
                  <w:statusText w:type="text" w:val="Enter your instructor's name here"/>
                  <w:textInput>
                    <w:default w:val="Instructors Name"/>
                    <w:maxLength w:val="25"/>
                    <w:format w:val="标题大写"/>
                  </w:textInput>
                </w:ffData>
              </w:fldChar>
            </w:r>
            <w:r>
              <w:rPr>
                <w:b/>
              </w:rPr>
              <w:instrText xml:space="preserve"> FORMTEXT </w:instrText>
            </w:r>
            <w:r>
              <w:rPr>
                <w:b/>
              </w:rPr>
            </w:r>
            <w:r>
              <w:rPr>
                <w:b/>
              </w:rPr>
              <w:fldChar w:fldCharType="separate"/>
            </w:r>
            <w:r>
              <w:rPr>
                <w:b/>
              </w:rPr>
              <w:t>Uğur Güdükbay</w:t>
            </w:r>
            <w:r>
              <w:rPr>
                <w:b/>
              </w:rPr>
              <w:fldChar w:fldCharType="end"/>
            </w:r>
            <w:bookmarkEnd w:id="1"/>
          </w:p>
        </w:tc>
        <w:tc>
          <w:tcPr>
            <w:tcW w:w="1560" w:type="dxa"/>
            <w:vMerge/>
            <w:vAlign w:val="center"/>
          </w:tcPr>
          <w:p w14:paraId="64E63957" w14:textId="77777777" w:rsidR="00B518DC" w:rsidRDefault="00B518DC">
            <w:pPr>
              <w:spacing w:after="240"/>
              <w:jc w:val="right"/>
            </w:pPr>
          </w:p>
        </w:tc>
        <w:tc>
          <w:tcPr>
            <w:tcW w:w="2331" w:type="dxa"/>
            <w:vMerge/>
          </w:tcPr>
          <w:p w14:paraId="6F32ACD3" w14:textId="77777777" w:rsidR="00B518DC" w:rsidRDefault="00B518DC">
            <w:pPr>
              <w:spacing w:after="240"/>
              <w:jc w:val="center"/>
              <w:rPr>
                <w:sz w:val="144"/>
                <w:szCs w:val="144"/>
              </w:rPr>
            </w:pPr>
          </w:p>
        </w:tc>
      </w:tr>
      <w:tr w:rsidR="00B518DC" w14:paraId="02286422" w14:textId="77777777">
        <w:trPr>
          <w:trHeight w:val="277"/>
        </w:trPr>
        <w:tc>
          <w:tcPr>
            <w:tcW w:w="1907" w:type="dxa"/>
            <w:vAlign w:val="center"/>
          </w:tcPr>
          <w:p w14:paraId="20F8EACB" w14:textId="77777777" w:rsidR="00B518DC" w:rsidRDefault="00040D5F">
            <w:r>
              <w:t>Assistant:</w:t>
            </w:r>
          </w:p>
        </w:tc>
        <w:bookmarkStart w:id="2" w:name="Text1"/>
        <w:tc>
          <w:tcPr>
            <w:tcW w:w="3758" w:type="dxa"/>
            <w:vAlign w:val="center"/>
          </w:tcPr>
          <w:p w14:paraId="08543CB9" w14:textId="77777777" w:rsidR="00B518DC" w:rsidRDefault="00040D5F">
            <w:pPr>
              <w:pStyle w:val="Assistant"/>
            </w:pPr>
            <w:r>
              <w:fldChar w:fldCharType="begin">
                <w:ffData>
                  <w:name w:val="Text1"/>
                  <w:enabled/>
                  <w:calcOnExit w:val="0"/>
                  <w:helpText w:type="text" w:val="Enter the name of the assistant supervising your project"/>
                  <w:statusText w:type="text" w:val="Enter the name of the assistant supervising your project"/>
                  <w:textInput>
                    <w:default w:val="Assistant's Name"/>
                    <w:maxLength w:val="25"/>
                    <w:format w:val="标题大写"/>
                  </w:textInput>
                </w:ffData>
              </w:fldChar>
            </w:r>
            <w:r>
              <w:instrText xml:space="preserve"> FORMTEXT </w:instrText>
            </w:r>
            <w:r>
              <w:fldChar w:fldCharType="separate"/>
            </w:r>
            <w:r>
              <w:rPr>
                <w:lang w:val="tr-TR"/>
              </w:rPr>
              <w:t>Sinan Sonlu</w:t>
            </w:r>
            <w:r>
              <w:fldChar w:fldCharType="end"/>
            </w:r>
            <w:bookmarkEnd w:id="2"/>
          </w:p>
        </w:tc>
        <w:tc>
          <w:tcPr>
            <w:tcW w:w="1560" w:type="dxa"/>
            <w:vMerge/>
            <w:vAlign w:val="center"/>
          </w:tcPr>
          <w:p w14:paraId="22AA49EB" w14:textId="77777777" w:rsidR="00B518DC" w:rsidRDefault="00B518DC">
            <w:pPr>
              <w:spacing w:after="240"/>
              <w:jc w:val="right"/>
            </w:pPr>
          </w:p>
        </w:tc>
        <w:tc>
          <w:tcPr>
            <w:tcW w:w="2331" w:type="dxa"/>
            <w:vMerge/>
          </w:tcPr>
          <w:p w14:paraId="79E2857F" w14:textId="77777777" w:rsidR="00B518DC" w:rsidRDefault="00B518DC">
            <w:pPr>
              <w:spacing w:after="240"/>
              <w:jc w:val="center"/>
              <w:rPr>
                <w:sz w:val="144"/>
                <w:szCs w:val="144"/>
              </w:rPr>
            </w:pPr>
          </w:p>
        </w:tc>
      </w:tr>
    </w:tbl>
    <w:p w14:paraId="62961DBA" w14:textId="77777777" w:rsidR="00B518DC" w:rsidRDefault="00B518DC">
      <w:pPr>
        <w:spacing w:before="0"/>
        <w:rPr>
          <w:vanish/>
        </w:rPr>
      </w:pPr>
    </w:p>
    <w:tbl>
      <w:tblPr>
        <w:tblpPr w:leftFromText="180" w:rightFromText="180" w:vertAnchor="text" w:horzAnchor="page" w:tblpX="8134" w:tblpY="414"/>
        <w:tblW w:w="3256" w:type="dxa"/>
        <w:tblBorders>
          <w:top w:val="single" w:sz="8" w:space="0" w:color="9BBB59"/>
          <w:left w:val="single" w:sz="8" w:space="0" w:color="9BBB59"/>
          <w:bottom w:val="single" w:sz="8" w:space="0" w:color="9BBB59"/>
          <w:right w:val="single" w:sz="8" w:space="0" w:color="9BBB59"/>
          <w:insideV w:val="single" w:sz="8" w:space="0" w:color="9BBB59"/>
        </w:tblBorders>
        <w:tblLook w:val="04A0" w:firstRow="1" w:lastRow="0" w:firstColumn="1" w:lastColumn="0" w:noHBand="0" w:noVBand="1"/>
      </w:tblPr>
      <w:tblGrid>
        <w:gridCol w:w="1242"/>
        <w:gridCol w:w="1011"/>
        <w:gridCol w:w="1003"/>
      </w:tblGrid>
      <w:tr w:rsidR="00B518DC" w14:paraId="4D0C04E1" w14:textId="77777777">
        <w:trPr>
          <w:trHeight w:val="340"/>
        </w:trPr>
        <w:tc>
          <w:tcPr>
            <w:tcW w:w="1242" w:type="dxa"/>
            <w:shd w:val="clear" w:color="auto" w:fill="92D050"/>
          </w:tcPr>
          <w:p w14:paraId="33FF5D50" w14:textId="77777777" w:rsidR="00B518DC" w:rsidRDefault="00040D5F">
            <w:pPr>
              <w:ind w:left="0"/>
              <w:jc w:val="center"/>
              <w:rPr>
                <w:rFonts w:ascii="Calibri" w:hAnsi="Calibri"/>
                <w:b/>
                <w:bCs/>
                <w:sz w:val="18"/>
                <w:szCs w:val="22"/>
              </w:rPr>
            </w:pPr>
            <w:r>
              <w:rPr>
                <w:rFonts w:ascii="Calibri" w:hAnsi="Calibri"/>
                <w:b/>
                <w:bCs/>
                <w:sz w:val="18"/>
                <w:szCs w:val="22"/>
              </w:rPr>
              <w:t>Criteria</w:t>
            </w:r>
          </w:p>
        </w:tc>
        <w:tc>
          <w:tcPr>
            <w:tcW w:w="1011" w:type="dxa"/>
            <w:shd w:val="clear" w:color="auto" w:fill="92D050"/>
          </w:tcPr>
          <w:p w14:paraId="66AB9064" w14:textId="77777777" w:rsidR="00B518DC" w:rsidRDefault="00040D5F">
            <w:pPr>
              <w:ind w:left="0"/>
              <w:jc w:val="center"/>
              <w:rPr>
                <w:rFonts w:ascii="Calibri" w:hAnsi="Calibri"/>
                <w:b/>
                <w:bCs/>
                <w:sz w:val="18"/>
                <w:szCs w:val="22"/>
              </w:rPr>
            </w:pPr>
            <w:r>
              <w:rPr>
                <w:rFonts w:ascii="Calibri" w:hAnsi="Calibri"/>
                <w:b/>
                <w:bCs/>
                <w:sz w:val="18"/>
                <w:szCs w:val="22"/>
              </w:rPr>
              <w:t>TA/Grader</w:t>
            </w:r>
          </w:p>
        </w:tc>
        <w:tc>
          <w:tcPr>
            <w:tcW w:w="1003" w:type="dxa"/>
            <w:shd w:val="clear" w:color="auto" w:fill="92D050"/>
          </w:tcPr>
          <w:p w14:paraId="5ECF2D5C" w14:textId="77777777" w:rsidR="00B518DC" w:rsidRDefault="00040D5F">
            <w:pPr>
              <w:ind w:left="298" w:right="34" w:hanging="283"/>
              <w:jc w:val="center"/>
              <w:rPr>
                <w:rFonts w:ascii="Calibri" w:hAnsi="Calibri"/>
                <w:b/>
                <w:bCs/>
                <w:sz w:val="18"/>
                <w:szCs w:val="22"/>
              </w:rPr>
            </w:pPr>
            <w:r>
              <w:rPr>
                <w:rFonts w:ascii="Calibri" w:hAnsi="Calibri"/>
                <w:b/>
                <w:bCs/>
                <w:sz w:val="18"/>
                <w:szCs w:val="22"/>
              </w:rPr>
              <w:t>Instructor</w:t>
            </w:r>
          </w:p>
        </w:tc>
      </w:tr>
      <w:tr w:rsidR="00B518DC" w14:paraId="45BCF5D5" w14:textId="77777777">
        <w:trPr>
          <w:trHeight w:val="340"/>
        </w:trPr>
        <w:tc>
          <w:tcPr>
            <w:tcW w:w="1242" w:type="dxa"/>
          </w:tcPr>
          <w:p w14:paraId="6123F923" w14:textId="77777777" w:rsidR="00B518DC" w:rsidRDefault="00040D5F">
            <w:pPr>
              <w:ind w:left="0"/>
              <w:rPr>
                <w:rFonts w:ascii="Calibri" w:hAnsi="Calibri"/>
                <w:sz w:val="18"/>
                <w:szCs w:val="22"/>
              </w:rPr>
            </w:pPr>
            <w:r>
              <w:rPr>
                <w:rFonts w:ascii="Calibri" w:hAnsi="Calibri"/>
                <w:sz w:val="18"/>
                <w:szCs w:val="22"/>
              </w:rPr>
              <w:t>Presentation</w:t>
            </w:r>
          </w:p>
        </w:tc>
        <w:tc>
          <w:tcPr>
            <w:tcW w:w="1011" w:type="dxa"/>
          </w:tcPr>
          <w:p w14:paraId="3C19A5E8" w14:textId="77777777" w:rsidR="00B518DC" w:rsidRDefault="00B518DC">
            <w:pPr>
              <w:ind w:left="142"/>
              <w:rPr>
                <w:rFonts w:ascii="Calibri" w:hAnsi="Calibri"/>
                <w:sz w:val="22"/>
                <w:szCs w:val="22"/>
              </w:rPr>
            </w:pPr>
          </w:p>
        </w:tc>
        <w:tc>
          <w:tcPr>
            <w:tcW w:w="1003" w:type="dxa"/>
          </w:tcPr>
          <w:p w14:paraId="3EFE883A" w14:textId="77777777" w:rsidR="00B518DC" w:rsidRDefault="00B518DC">
            <w:pPr>
              <w:ind w:left="142"/>
              <w:rPr>
                <w:rFonts w:ascii="Calibri" w:hAnsi="Calibri"/>
                <w:sz w:val="22"/>
                <w:szCs w:val="22"/>
              </w:rPr>
            </w:pPr>
          </w:p>
        </w:tc>
      </w:tr>
      <w:tr w:rsidR="00B518DC" w14:paraId="41732D50" w14:textId="77777777">
        <w:trPr>
          <w:trHeight w:val="340"/>
        </w:trPr>
        <w:tc>
          <w:tcPr>
            <w:tcW w:w="1242" w:type="dxa"/>
          </w:tcPr>
          <w:p w14:paraId="7D2FC145" w14:textId="77777777" w:rsidR="00B518DC" w:rsidRDefault="00B518DC">
            <w:pPr>
              <w:ind w:left="0"/>
              <w:rPr>
                <w:rFonts w:ascii="Calibri" w:hAnsi="Calibri"/>
                <w:sz w:val="18"/>
                <w:szCs w:val="22"/>
              </w:rPr>
            </w:pPr>
          </w:p>
        </w:tc>
        <w:tc>
          <w:tcPr>
            <w:tcW w:w="1011" w:type="dxa"/>
          </w:tcPr>
          <w:p w14:paraId="2C166C8D" w14:textId="77777777" w:rsidR="00B518DC" w:rsidRDefault="00B518DC">
            <w:pPr>
              <w:ind w:left="142"/>
              <w:rPr>
                <w:rFonts w:ascii="Calibri" w:hAnsi="Calibri"/>
                <w:sz w:val="22"/>
                <w:szCs w:val="22"/>
              </w:rPr>
            </w:pPr>
          </w:p>
        </w:tc>
        <w:tc>
          <w:tcPr>
            <w:tcW w:w="1003" w:type="dxa"/>
          </w:tcPr>
          <w:p w14:paraId="734F3A0E" w14:textId="77777777" w:rsidR="00B518DC" w:rsidRDefault="00B518DC">
            <w:pPr>
              <w:ind w:left="142"/>
              <w:rPr>
                <w:rFonts w:ascii="Calibri" w:hAnsi="Calibri"/>
                <w:sz w:val="22"/>
                <w:szCs w:val="22"/>
              </w:rPr>
            </w:pPr>
          </w:p>
        </w:tc>
      </w:tr>
      <w:tr w:rsidR="00B518DC" w14:paraId="1D9A8339" w14:textId="77777777">
        <w:trPr>
          <w:trHeight w:val="340"/>
        </w:trPr>
        <w:tc>
          <w:tcPr>
            <w:tcW w:w="1242" w:type="dxa"/>
          </w:tcPr>
          <w:p w14:paraId="7A9E2436" w14:textId="77777777" w:rsidR="00B518DC" w:rsidRDefault="00B518DC">
            <w:pPr>
              <w:ind w:left="0"/>
              <w:rPr>
                <w:rFonts w:ascii="Calibri" w:hAnsi="Calibri"/>
                <w:sz w:val="18"/>
                <w:szCs w:val="22"/>
              </w:rPr>
            </w:pPr>
          </w:p>
        </w:tc>
        <w:tc>
          <w:tcPr>
            <w:tcW w:w="1011" w:type="dxa"/>
          </w:tcPr>
          <w:p w14:paraId="1FE016C4" w14:textId="77777777" w:rsidR="00B518DC" w:rsidRDefault="00B518DC">
            <w:pPr>
              <w:ind w:left="142"/>
              <w:rPr>
                <w:rFonts w:ascii="Calibri" w:hAnsi="Calibri"/>
                <w:sz w:val="22"/>
                <w:szCs w:val="22"/>
              </w:rPr>
            </w:pPr>
          </w:p>
        </w:tc>
        <w:tc>
          <w:tcPr>
            <w:tcW w:w="1003" w:type="dxa"/>
          </w:tcPr>
          <w:p w14:paraId="72D62D73" w14:textId="77777777" w:rsidR="00B518DC" w:rsidRDefault="00B518DC">
            <w:pPr>
              <w:ind w:left="142"/>
              <w:rPr>
                <w:rFonts w:ascii="Calibri" w:hAnsi="Calibri"/>
                <w:sz w:val="22"/>
                <w:szCs w:val="22"/>
              </w:rPr>
            </w:pPr>
          </w:p>
        </w:tc>
      </w:tr>
      <w:tr w:rsidR="00B518DC" w14:paraId="060A2A93" w14:textId="77777777">
        <w:trPr>
          <w:trHeight w:val="350"/>
        </w:trPr>
        <w:tc>
          <w:tcPr>
            <w:tcW w:w="1242" w:type="dxa"/>
            <w:tcBorders>
              <w:bottom w:val="single" w:sz="8" w:space="0" w:color="9BBB59"/>
            </w:tcBorders>
          </w:tcPr>
          <w:p w14:paraId="4BA8F1A8" w14:textId="77777777" w:rsidR="00B518DC" w:rsidRDefault="00B518DC">
            <w:pPr>
              <w:ind w:left="0"/>
              <w:rPr>
                <w:rFonts w:ascii="Calibri" w:hAnsi="Calibri"/>
                <w:sz w:val="18"/>
                <w:szCs w:val="22"/>
              </w:rPr>
            </w:pPr>
          </w:p>
        </w:tc>
        <w:tc>
          <w:tcPr>
            <w:tcW w:w="1011" w:type="dxa"/>
            <w:tcBorders>
              <w:bottom w:val="single" w:sz="8" w:space="0" w:color="9BBB59"/>
            </w:tcBorders>
          </w:tcPr>
          <w:p w14:paraId="2B4B8C9B" w14:textId="77777777" w:rsidR="00B518DC" w:rsidRDefault="00B518DC">
            <w:pPr>
              <w:ind w:left="142"/>
              <w:rPr>
                <w:rFonts w:ascii="Calibri" w:hAnsi="Calibri"/>
                <w:sz w:val="22"/>
                <w:szCs w:val="22"/>
              </w:rPr>
            </w:pPr>
          </w:p>
        </w:tc>
        <w:tc>
          <w:tcPr>
            <w:tcW w:w="1003" w:type="dxa"/>
            <w:tcBorders>
              <w:bottom w:val="single" w:sz="8" w:space="0" w:color="9BBB59"/>
            </w:tcBorders>
          </w:tcPr>
          <w:p w14:paraId="0C5DD03B" w14:textId="77777777" w:rsidR="00B518DC" w:rsidRDefault="00B518DC">
            <w:pPr>
              <w:ind w:left="142"/>
              <w:rPr>
                <w:rFonts w:ascii="Calibri" w:hAnsi="Calibri"/>
                <w:sz w:val="22"/>
                <w:szCs w:val="22"/>
              </w:rPr>
            </w:pPr>
          </w:p>
        </w:tc>
      </w:tr>
      <w:tr w:rsidR="00B518DC" w14:paraId="3257DA0B" w14:textId="77777777">
        <w:trPr>
          <w:trHeight w:val="350"/>
        </w:trPr>
        <w:tc>
          <w:tcPr>
            <w:tcW w:w="1242" w:type="dxa"/>
            <w:tcBorders>
              <w:top w:val="single" w:sz="8" w:space="0" w:color="9BBB59"/>
              <w:left w:val="nil"/>
              <w:bottom w:val="nil"/>
            </w:tcBorders>
          </w:tcPr>
          <w:p w14:paraId="4F0FF349" w14:textId="77777777" w:rsidR="00B518DC" w:rsidRDefault="00040D5F">
            <w:pPr>
              <w:ind w:left="0"/>
              <w:jc w:val="right"/>
              <w:rPr>
                <w:rFonts w:ascii="Calibri" w:hAnsi="Calibri"/>
                <w:sz w:val="18"/>
                <w:szCs w:val="22"/>
              </w:rPr>
            </w:pPr>
            <w:r>
              <w:rPr>
                <w:rFonts w:ascii="Calibri" w:hAnsi="Calibri"/>
                <w:sz w:val="18"/>
                <w:szCs w:val="22"/>
              </w:rPr>
              <w:t>Overall</w:t>
            </w:r>
          </w:p>
        </w:tc>
        <w:tc>
          <w:tcPr>
            <w:tcW w:w="1011" w:type="dxa"/>
            <w:tcBorders>
              <w:top w:val="single" w:sz="8" w:space="0" w:color="9BBB59"/>
              <w:bottom w:val="single" w:sz="8" w:space="0" w:color="9BBB59"/>
            </w:tcBorders>
          </w:tcPr>
          <w:p w14:paraId="31F525F7" w14:textId="77777777" w:rsidR="00B518DC" w:rsidRDefault="00B518DC">
            <w:pPr>
              <w:ind w:left="142"/>
              <w:rPr>
                <w:rFonts w:ascii="Calibri" w:hAnsi="Calibri"/>
                <w:sz w:val="22"/>
                <w:szCs w:val="22"/>
              </w:rPr>
            </w:pPr>
          </w:p>
        </w:tc>
        <w:tc>
          <w:tcPr>
            <w:tcW w:w="1003" w:type="dxa"/>
            <w:tcBorders>
              <w:top w:val="single" w:sz="8" w:space="0" w:color="9BBB59"/>
              <w:bottom w:val="single" w:sz="8" w:space="0" w:color="9BBB59"/>
            </w:tcBorders>
          </w:tcPr>
          <w:p w14:paraId="24BE4488" w14:textId="77777777" w:rsidR="00B518DC" w:rsidRDefault="00B518DC">
            <w:pPr>
              <w:ind w:left="142"/>
              <w:rPr>
                <w:rFonts w:ascii="Calibri" w:hAnsi="Calibri"/>
                <w:sz w:val="22"/>
                <w:szCs w:val="22"/>
              </w:rPr>
            </w:pPr>
          </w:p>
        </w:tc>
      </w:tr>
    </w:tbl>
    <w:p w14:paraId="6F549A28" w14:textId="77777777" w:rsidR="00B518DC" w:rsidRDefault="00040D5F">
      <w:pPr>
        <w:pStyle w:val="KonuBal"/>
      </w:pPr>
      <w:r>
        <w:t xml:space="preserve">~ </w:t>
      </w:r>
      <w:bookmarkStart w:id="3" w:name="Text3"/>
      <w:r>
        <w:fldChar w:fldCharType="begin">
          <w:ffData>
            <w:name w:val="Text3"/>
            <w:enabled/>
            <w:calcOnExit w:val="0"/>
            <w:helpText w:type="text" w:val="Enter the title of your project here"/>
            <w:textInput>
              <w:default w:val="Project Title"/>
              <w:maxLength w:val="20"/>
            </w:textInput>
          </w:ffData>
        </w:fldChar>
      </w:r>
      <w:r>
        <w:instrText xml:space="preserve"> FORMTEXT </w:instrText>
      </w:r>
      <w:r>
        <w:fldChar w:fldCharType="separate"/>
      </w:r>
      <w:r>
        <w:t>Sustainability Coach</w:t>
      </w:r>
      <w:r>
        <w:fldChar w:fldCharType="end"/>
      </w:r>
      <w:bookmarkEnd w:id="3"/>
      <w:r>
        <w:t xml:space="preserve"> ~</w:t>
      </w:r>
    </w:p>
    <w:p w14:paraId="1BAAD949" w14:textId="77777777" w:rsidR="00B518DC" w:rsidRDefault="00040D5F">
      <w:pPr>
        <w:pStyle w:val="GroupName"/>
      </w:pPr>
      <w:r>
        <w:fldChar w:fldCharType="begin">
          <w:ffData>
            <w:name w:val="Text4"/>
            <w:enabled/>
            <w:calcOnExit w:val="0"/>
            <w:helpText w:type="text" w:val="Enter the name you have chosen for your project group here"/>
            <w:textInput>
              <w:default w:val="group_name"/>
              <w:maxLength w:val="25"/>
            </w:textInput>
          </w:ffData>
        </w:fldChar>
      </w:r>
      <w:bookmarkStart w:id="4" w:name="Text4"/>
      <w:r>
        <w:instrText xml:space="preserve"> FORMTEXT </w:instrText>
      </w:r>
      <w:r>
        <w:fldChar w:fldCharType="separate"/>
      </w:r>
      <w:r>
        <w:t>SavioursoftheGreenWorld</w:t>
      </w:r>
      <w:r>
        <w:fldChar w:fldCharType="end"/>
      </w:r>
      <w:bookmarkEnd w:id="4"/>
    </w:p>
    <w:p w14:paraId="045E769A" w14:textId="77777777" w:rsidR="00B518DC" w:rsidRDefault="00040D5F">
      <w:pPr>
        <w:pStyle w:val="Author"/>
        <w:rPr>
          <w:lang w:val="de-DE"/>
        </w:rPr>
      </w:pPr>
      <w:r>
        <w:fldChar w:fldCharType="begin">
          <w:ffData>
            <w:name w:val="Text5"/>
            <w:enabled/>
            <w:calcOnExit w:val="0"/>
            <w:helpText w:type="text" w:val="Enter the names of all the people in your project group (firstname familyname pairs, separated by commas). For example, &quot;David Davenport, Derya Davenport, Gunes Davenport&quot;."/>
            <w:statusText w:type="text" w:val="Comma separated list of group members!"/>
            <w:textInput>
              <w:default w:val="Author Names"/>
            </w:textInput>
          </w:ffData>
        </w:fldChar>
      </w:r>
      <w:bookmarkStart w:id="5" w:name="Text5"/>
      <w:r>
        <w:instrText xml:space="preserve"> FORMTEXT </w:instrText>
      </w:r>
      <w:r>
        <w:fldChar w:fldCharType="separate"/>
      </w:r>
      <w:r>
        <w:t>Özgür Göker,Batuhan Balaban, Murat Ertan</w:t>
      </w:r>
      <w:r>
        <w:fldChar w:fldCharType="end"/>
      </w:r>
      <w:bookmarkEnd w:id="5"/>
    </w:p>
    <w:p w14:paraId="36F8A473" w14:textId="77777777" w:rsidR="00B518DC" w:rsidRDefault="00B518DC">
      <w:pPr>
        <w:rPr>
          <w:lang w:val="de-DE"/>
        </w:rPr>
      </w:pPr>
    </w:p>
    <w:tbl>
      <w:tblPr>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2"/>
      </w:tblGrid>
      <w:tr w:rsidR="00B518DC" w14:paraId="3936E026" w14:textId="77777777">
        <w:trPr>
          <w:jc w:val="center"/>
        </w:trPr>
        <w:tc>
          <w:tcPr>
            <w:tcW w:w="9854" w:type="dxa"/>
          </w:tcPr>
          <w:bookmarkStart w:id="6" w:name="Text6"/>
          <w:p w14:paraId="7BC99396" w14:textId="77777777" w:rsidR="00B518DC" w:rsidRDefault="00040D5F">
            <w:pPr>
              <w:pStyle w:val="ReportType"/>
            </w:pPr>
            <w:r>
              <w:fldChar w:fldCharType="begin">
                <w:ffData>
                  <w:name w:val="Text6"/>
                  <w:enabled/>
                  <w:calcOnExit w:val="0"/>
                  <w:helpText w:type="text" w:val="Enter the report type, eg. Requirements Report, User Interface Report, Detailed Design Report, etc."/>
                  <w:statusText w:type="text" w:val="Enter the report type, eg. Requirements Report, User Interface Report, Detailed Design Report, etc."/>
                  <w:textInput>
                    <w:default w:val="Report Type"/>
                    <w:maxLength w:val="35"/>
                  </w:textInput>
                </w:ffData>
              </w:fldChar>
            </w:r>
            <w:r>
              <w:instrText xml:space="preserve"> FORMTEXT </w:instrText>
            </w:r>
            <w:r>
              <w:fldChar w:fldCharType="separate"/>
            </w:r>
            <w:r>
              <w:t>Detailed Design Report</w:t>
            </w:r>
            <w:r>
              <w:fldChar w:fldCharType="end"/>
            </w:r>
            <w:bookmarkEnd w:id="6"/>
          </w:p>
          <w:p w14:paraId="7F2FCA17" w14:textId="77777777" w:rsidR="00B518DC" w:rsidRDefault="00040D5F">
            <w:pPr>
              <w:pStyle w:val="ReportSubType"/>
            </w:pPr>
            <w:r>
              <w:t xml:space="preserve">( </w:t>
            </w:r>
            <w:r>
              <w:fldChar w:fldCharType="begin">
                <w:ffData>
                  <w:name w:val="Text7"/>
                  <w:enabled/>
                  <w:calcOnExit w:val="0"/>
                  <w:helpText w:type="text" w:val="Enter the report subtype, e.g. First draft, Summary/Critique, Final, Revised, version 1.0, etc."/>
                  <w:statusText w:type="text" w:val="Enter the report subtype, e.g. First draft, Summary/Critique, Final, Revised, version 1.0, etc."/>
                  <w:textInput>
                    <w:default w:val="report subtype"/>
                    <w:maxLength w:val="35"/>
                  </w:textInput>
                </w:ffData>
              </w:fldChar>
            </w:r>
            <w:bookmarkStart w:id="7" w:name="Text7"/>
            <w:r>
              <w:instrText xml:space="preserve"> FORMTEXT </w:instrText>
            </w:r>
            <w:r>
              <w:fldChar w:fldCharType="separate"/>
            </w:r>
            <w:r>
              <w:t>Version I</w:t>
            </w:r>
            <w:r>
              <w:fldChar w:fldCharType="end"/>
            </w:r>
            <w:bookmarkEnd w:id="7"/>
            <w:r>
              <w:t xml:space="preserve"> )</w:t>
            </w:r>
          </w:p>
          <w:p w14:paraId="6768C412" w14:textId="6217CEC1" w:rsidR="00B518DC" w:rsidRDefault="00040D5F">
            <w:pPr>
              <w:pStyle w:val="ReportDate"/>
            </w:pPr>
            <w:r>
              <w:fldChar w:fldCharType="begin"/>
            </w:r>
            <w:r>
              <w:instrText xml:space="preserve"> DATE \@ "d MMMM yyyy" </w:instrText>
            </w:r>
            <w:r>
              <w:fldChar w:fldCharType="separate"/>
            </w:r>
            <w:r w:rsidR="00F64D9F">
              <w:rPr>
                <w:noProof/>
              </w:rPr>
              <w:t>23 December 2022</w:t>
            </w:r>
            <w:r>
              <w:fldChar w:fldCharType="end"/>
            </w:r>
          </w:p>
        </w:tc>
      </w:tr>
    </w:tbl>
    <w:p w14:paraId="0941E414" w14:textId="77777777" w:rsidR="00B518DC" w:rsidRDefault="00B518DC"/>
    <w:p w14:paraId="3FD797AD" w14:textId="77777777" w:rsidR="00B518DC" w:rsidRDefault="00B518DC">
      <w:pPr>
        <w:sectPr w:rsidR="00B518DC">
          <w:endnotePr>
            <w:numFmt w:val="decimal"/>
          </w:endnotePr>
          <w:pgSz w:w="11906" w:h="16838"/>
          <w:pgMar w:top="851" w:right="1134" w:bottom="992" w:left="1134" w:header="720" w:footer="720" w:gutter="0"/>
          <w:cols w:space="720"/>
        </w:sectPr>
      </w:pPr>
    </w:p>
    <w:p w14:paraId="4CE29B78" w14:textId="77777777" w:rsidR="00B518DC" w:rsidRDefault="00B518DC"/>
    <w:p w14:paraId="2C731958" w14:textId="77777777" w:rsidR="00B518DC" w:rsidRDefault="00040D5F">
      <w:pPr>
        <w:pStyle w:val="Balk1"/>
      </w:pPr>
      <w:r>
        <w:t>Introduction</w:t>
      </w:r>
    </w:p>
    <w:p w14:paraId="56A01B23" w14:textId="77777777" w:rsidR="00B518DC" w:rsidRPr="00F64D9F" w:rsidRDefault="00040D5F">
      <w:pPr>
        <w:ind w:firstLineChars="100" w:firstLine="240"/>
      </w:pPr>
      <w:r w:rsidRPr="00F64D9F">
        <w:t>Sustainability coach is a program aiming to the users keep track of their sustainable habits by enabling them to record achievements given by the program. Our program has a website-like interface which requires signing up and signing in for fu</w:t>
      </w:r>
      <w:r w:rsidRPr="00F64D9F">
        <w:t>rther actions. After the login, the player will record the things they have done on the achievements page. On the news page, we can see the highest-ranking players. In the profile section, the player can update and maintain their information. In this docum</w:t>
      </w:r>
      <w:r w:rsidRPr="00F64D9F">
        <w:t>ent, we would like to extend the classes we will use and our final product environment. We have shrunk some features of our planned program as we have lost some team members along the way.</w:t>
      </w:r>
    </w:p>
    <w:p w14:paraId="573DE335" w14:textId="77777777" w:rsidR="00B518DC" w:rsidRPr="00F64D9F" w:rsidRDefault="00040D5F">
      <w:pPr>
        <w:pStyle w:val="Balk1"/>
        <w:rPr>
          <w:lang w:val="en-US"/>
        </w:rPr>
      </w:pPr>
      <w:r w:rsidRPr="00F64D9F">
        <w:rPr>
          <w:lang w:val="en-US"/>
        </w:rPr>
        <w:t>Details</w:t>
      </w:r>
    </w:p>
    <w:p w14:paraId="7C424BC1" w14:textId="77777777" w:rsidR="00B518DC" w:rsidRPr="00F64D9F" w:rsidRDefault="00B518DC"/>
    <w:p w14:paraId="166133B6" w14:textId="77777777" w:rsidR="00B518DC" w:rsidRPr="00F64D9F" w:rsidRDefault="00040D5F">
      <w:pPr>
        <w:pStyle w:val="Balk2"/>
      </w:pPr>
      <w:r w:rsidRPr="00F64D9F">
        <w:t>Functioning</w:t>
      </w:r>
    </w:p>
    <w:p w14:paraId="2A0985B1" w14:textId="77777777" w:rsidR="00B518DC" w:rsidRPr="00F64D9F" w:rsidRDefault="00040D5F">
      <w:pPr>
        <w:ind w:firstLineChars="100" w:firstLine="240"/>
      </w:pPr>
      <w:r w:rsidRPr="00F64D9F">
        <w:t>When a player starts the program, they will ha</w:t>
      </w:r>
      <w:r w:rsidRPr="00F64D9F">
        <w:t>ve to login using their name and surname with their password. Note that players with the same name and surname are different players given their passwords are different. No email verification for this project.</w:t>
      </w:r>
    </w:p>
    <w:p w14:paraId="4A5A9019" w14:textId="77777777" w:rsidR="00B518DC" w:rsidRPr="00F64D9F" w:rsidRDefault="00B518DC"/>
    <w:p w14:paraId="0F56DCC9" w14:textId="4533C44D" w:rsidR="00B518DC" w:rsidRPr="00F64D9F" w:rsidRDefault="00040D5F">
      <w:pPr>
        <w:ind w:firstLineChars="100" w:firstLine="240"/>
      </w:pPr>
      <w:r w:rsidRPr="00F64D9F">
        <w:t>When the player interreacts with achievements</w:t>
      </w:r>
      <w:r w:rsidRPr="00F64D9F">
        <w:t>, they will create an interaction object</w:t>
      </w:r>
      <w:r w:rsidR="005415C4" w:rsidRPr="00F64D9F">
        <w:t xml:space="preserve"> (Time Stamps)</w:t>
      </w:r>
      <w:r w:rsidRPr="00F64D9F">
        <w:t xml:space="preserve"> which will be stored on this player’s achievements list in their player object. In this way, all the data unique to the player will be stored, which could be followed by this player. The Statistics cla</w:t>
      </w:r>
      <w:r w:rsidRPr="00F64D9F">
        <w:t xml:space="preserve">ss will hold all the users and </w:t>
      </w:r>
      <w:r w:rsidR="005415C4" w:rsidRPr="00F64D9F">
        <w:t xml:space="preserve">help </w:t>
      </w:r>
      <w:r w:rsidRPr="00F64D9F">
        <w:t xml:space="preserve">calculate rankings given each player interaction Score. This class will also calculate the time difference to develop a time-based </w:t>
      </w:r>
      <w:r w:rsidR="005415C4" w:rsidRPr="00F64D9F">
        <w:t>ranking reflected on the total score</w:t>
      </w:r>
      <w:r w:rsidRPr="00F64D9F">
        <w:t>. All the generated data from the statistics class wi</w:t>
      </w:r>
      <w:r w:rsidRPr="00F64D9F">
        <w:t xml:space="preserve">ll be displayed in the GUI news section. Note that those classes do not hold GUI details as the GUI itself will adjust such. </w:t>
      </w:r>
      <w:r w:rsidRPr="00F64D9F">
        <w:t xml:space="preserve">Other than that, there will be achievements and </w:t>
      </w:r>
      <w:r w:rsidR="005415C4" w:rsidRPr="00F64D9F">
        <w:t xml:space="preserve">a </w:t>
      </w:r>
      <w:r w:rsidRPr="00F64D9F">
        <w:t xml:space="preserve">challenge list for every player. </w:t>
      </w:r>
      <w:r w:rsidR="005415C4" w:rsidRPr="00F64D9F">
        <w:lastRenderedPageBreak/>
        <w:t>The achievements</w:t>
      </w:r>
      <w:r w:rsidRPr="00F64D9F">
        <w:t xml:space="preserve"> list will hold the completed challenges. </w:t>
      </w:r>
      <w:r w:rsidR="005415C4" w:rsidRPr="00F64D9F">
        <w:t xml:space="preserve">The </w:t>
      </w:r>
      <w:r w:rsidRPr="00F64D9F">
        <w:t xml:space="preserve">Challenge list will </w:t>
      </w:r>
      <w:r w:rsidR="005415C4" w:rsidRPr="00F64D9F">
        <w:t>contain</w:t>
      </w:r>
      <w:r w:rsidRPr="00F64D9F">
        <w:t xml:space="preserve"> the uncomplicated yet given challenges.</w:t>
      </w:r>
      <w:r w:rsidR="005415C4" w:rsidRPr="00F64D9F">
        <w:t xml:space="preserve"> If an achievement is completed once, the tree will be coloured red and if not, it will be blank under the achievements tab. </w:t>
      </w:r>
    </w:p>
    <w:p w14:paraId="1260CC5C" w14:textId="77777777" w:rsidR="00B518DC" w:rsidRPr="00F64D9F" w:rsidRDefault="00B518DC">
      <w:pPr>
        <w:ind w:firstLineChars="100" w:firstLine="240"/>
      </w:pPr>
    </w:p>
    <w:p w14:paraId="268CA7E3" w14:textId="77777777" w:rsidR="00B518DC" w:rsidRPr="00F64D9F" w:rsidRDefault="00040D5F">
      <w:pPr>
        <w:pStyle w:val="Balk2"/>
      </w:pPr>
      <w:r w:rsidRPr="00F64D9F">
        <w:t>Solution Archite</w:t>
      </w:r>
      <w:r w:rsidRPr="00F64D9F">
        <w:t>cture</w:t>
      </w:r>
    </w:p>
    <w:p w14:paraId="7D11675C" w14:textId="5D435F04" w:rsidR="00B518DC" w:rsidRPr="00F64D9F" w:rsidRDefault="00040D5F">
      <w:r w:rsidRPr="00F64D9F">
        <w:t xml:space="preserve">By storing all the player interactions, the program will come up with rankings and conclusions which will </w:t>
      </w:r>
      <w:r w:rsidR="005415C4" w:rsidRPr="00F64D9F">
        <w:t>incentivize</w:t>
      </w:r>
      <w:r w:rsidRPr="00F64D9F">
        <w:t xml:space="preserve"> the players.</w:t>
      </w:r>
    </w:p>
    <w:p w14:paraId="1FB72198" w14:textId="6C6788F7" w:rsidR="00B518DC" w:rsidRPr="00F64D9F" w:rsidRDefault="00040D5F">
      <w:r w:rsidRPr="00F64D9F">
        <w:t>The Player class is responsible for holding each player’s data. This class introduces tools to process such data accord</w:t>
      </w:r>
      <w:r w:rsidRPr="00F64D9F">
        <w:t xml:space="preserve">ingly. Each player’s </w:t>
      </w:r>
      <w:r w:rsidR="005415C4" w:rsidRPr="00F64D9F">
        <w:t xml:space="preserve">game </w:t>
      </w:r>
      <w:r w:rsidRPr="00F64D9F">
        <w:t xml:space="preserve">data is held by their ArrayList&lt;Achievement&gt;. Player objects will store passwords that make their account unique. We do not deploy further security measures for this project. </w:t>
      </w:r>
    </w:p>
    <w:p w14:paraId="4F9090B8" w14:textId="13CB76D2" w:rsidR="00B518DC" w:rsidRPr="00F64D9F" w:rsidRDefault="00040D5F">
      <w:r w:rsidRPr="00F64D9F">
        <w:t>The achievement class is responsible for holding achie</w:t>
      </w:r>
      <w:r w:rsidRPr="00F64D9F">
        <w:t xml:space="preserve">vement objects under the player by aggregation. Each player has an achievement list. </w:t>
      </w:r>
      <w:r w:rsidR="005415C4" w:rsidRPr="00F64D9F">
        <w:t>The game designs those achievements</w:t>
      </w:r>
      <w:r w:rsidRPr="00F64D9F">
        <w:t>, but specific attributes that are special for the player will be held under their class-specific objects. This class will be used to lo</w:t>
      </w:r>
      <w:r w:rsidRPr="00F64D9F">
        <w:t>ad GUI-specific messages across the platform for the given player. Additionally, we may want to store trophy conditions if a trophy system is thought necessary by the supervisors.</w:t>
      </w:r>
    </w:p>
    <w:p w14:paraId="780CCE23" w14:textId="5052DDCA" w:rsidR="00B518DC" w:rsidRPr="00F64D9F" w:rsidRDefault="005415C4">
      <w:r w:rsidRPr="00F64D9F">
        <w:t>The achievements class and its section under GUI will take user information in the addInteraction method and will add challenges to the user. If any challange is completed or unwanted by user it will be deleted by deleteInteractons method. Other than that, calculatePlayer Interactions method will calculate how many challenges and challenge parts the user is completed. From that information it will give feedback to the user. If the feedback is positive user will be awarded by points and badges. If the feedback is negative ,the user will have warned messages from the app. Other than giving feedback it will rank users between them. This will encourage users to do more challenges. Finally addPlayerNote method will take users’ notes and giving that the date. From that date, user can be reminded. On that time users’ notes will pop-up.</w:t>
      </w:r>
    </w:p>
    <w:p w14:paraId="1E4D191E" w14:textId="77777777" w:rsidR="00B518DC" w:rsidRPr="00F64D9F" w:rsidRDefault="00040D5F">
      <w:r w:rsidRPr="00F64D9F">
        <w:t>Int</w:t>
      </w:r>
      <w:r w:rsidRPr="00F64D9F">
        <w:t>eractions class will basically be a time-stamp for player input. Those objects will be responsible for determining the player’s score or habitual grade. This class holds date objects to time stamp the interaction, an integer value to be used in playing pro</w:t>
      </w:r>
      <w:r w:rsidRPr="00F64D9F">
        <w:t xml:space="preserve">cessing for quantitative data and finally, the String input that the player has given information about. </w:t>
      </w:r>
    </w:p>
    <w:p w14:paraId="0EC945E1" w14:textId="32902D58" w:rsidR="00B518DC" w:rsidRPr="00F64D9F" w:rsidRDefault="00040D5F">
      <w:r w:rsidRPr="00F64D9F">
        <w:t xml:space="preserve">The statistics class holds all player objects that are registered to the system and is responsible for calculating player scores for ranking. We </w:t>
      </w:r>
      <w:r w:rsidR="005415C4" w:rsidRPr="00F64D9F">
        <w:t>could</w:t>
      </w:r>
      <w:r w:rsidRPr="00F64D9F">
        <w:t xml:space="preserve"> extend the processing methods to increase different rewarding systems, but a primary, frequency-domain amplitude-based ranking system would be sufficient</w:t>
      </w:r>
      <w:r w:rsidR="005415C4" w:rsidRPr="00F64D9F">
        <w:t xml:space="preserve"> for three people working</w:t>
      </w:r>
      <w:r w:rsidRPr="00F64D9F">
        <w:t>.</w:t>
      </w:r>
    </w:p>
    <w:p w14:paraId="5A8A8222" w14:textId="77777777" w:rsidR="00B518DC" w:rsidRPr="00F64D9F" w:rsidRDefault="00B518DC">
      <w:pPr>
        <w:ind w:left="0"/>
      </w:pPr>
    </w:p>
    <w:p w14:paraId="0EAF3170" w14:textId="77777777" w:rsidR="00B518DC" w:rsidRPr="00F64D9F" w:rsidRDefault="00040D5F">
      <w:pPr>
        <w:pStyle w:val="Balk2"/>
      </w:pPr>
      <w:r w:rsidRPr="00F64D9F">
        <w:t>Technologies and Environments</w:t>
      </w:r>
    </w:p>
    <w:p w14:paraId="72085C6B" w14:textId="77777777" w:rsidR="00B518DC" w:rsidRPr="00F64D9F" w:rsidRDefault="00040D5F">
      <w:pPr>
        <w:pStyle w:val="ListeParagraf"/>
        <w:numPr>
          <w:ilvl w:val="0"/>
          <w:numId w:val="3"/>
        </w:numPr>
      </w:pPr>
      <w:r w:rsidRPr="00F64D9F">
        <w:t xml:space="preserve">We are using UMLET for UML diagram </w:t>
      </w:r>
      <w:r w:rsidRPr="00F64D9F">
        <w:t>generation and viewing</w:t>
      </w:r>
    </w:p>
    <w:p w14:paraId="45CE60B1" w14:textId="60285F5C" w:rsidR="00B518DC" w:rsidRPr="00F64D9F" w:rsidRDefault="00040D5F">
      <w:pPr>
        <w:pStyle w:val="ListeParagraf"/>
        <w:numPr>
          <w:ilvl w:val="0"/>
          <w:numId w:val="3"/>
        </w:numPr>
      </w:pPr>
      <w:r w:rsidRPr="00F64D9F">
        <w:t>We are using APACHE NETBEANS IDE for GUI</w:t>
      </w:r>
    </w:p>
    <w:p w14:paraId="07DF36D3" w14:textId="09557BB4" w:rsidR="005415C4" w:rsidRPr="00F64D9F" w:rsidRDefault="005415C4">
      <w:pPr>
        <w:pStyle w:val="ListeParagraf"/>
        <w:numPr>
          <w:ilvl w:val="0"/>
          <w:numId w:val="3"/>
        </w:numPr>
      </w:pPr>
      <w:r w:rsidRPr="00F64D9F">
        <w:t>JAVA</w:t>
      </w:r>
    </w:p>
    <w:p w14:paraId="1EBCDD68" w14:textId="77777777" w:rsidR="00B518DC" w:rsidRPr="00F64D9F" w:rsidRDefault="00B518DC">
      <w:pPr>
        <w:pStyle w:val="ListeParagraf"/>
        <w:ind w:left="1287"/>
      </w:pPr>
    </w:p>
    <w:p w14:paraId="4E868FB5" w14:textId="77777777" w:rsidR="00B518DC" w:rsidRPr="00F64D9F" w:rsidRDefault="00B518DC">
      <w:pPr>
        <w:pStyle w:val="ListeParagraf"/>
        <w:ind w:left="1287"/>
      </w:pPr>
    </w:p>
    <w:p w14:paraId="1B44040C" w14:textId="77777777" w:rsidR="00B518DC" w:rsidRPr="00F64D9F" w:rsidRDefault="00B518DC">
      <w:pPr>
        <w:pStyle w:val="ListeParagraf"/>
        <w:ind w:left="1287"/>
      </w:pPr>
    </w:p>
    <w:p w14:paraId="1B5C0C6A" w14:textId="77777777" w:rsidR="00B518DC" w:rsidRPr="00F64D9F" w:rsidRDefault="00B518DC">
      <w:pPr>
        <w:pStyle w:val="ListeParagraf"/>
        <w:ind w:left="1287"/>
      </w:pPr>
    </w:p>
    <w:p w14:paraId="3554FFFF" w14:textId="77777777" w:rsidR="00B518DC" w:rsidRPr="00F64D9F" w:rsidRDefault="00B518DC">
      <w:pPr>
        <w:pStyle w:val="ListeParagraf"/>
        <w:ind w:left="1287"/>
      </w:pPr>
    </w:p>
    <w:p w14:paraId="18EDAA0A" w14:textId="77777777" w:rsidR="00B518DC" w:rsidRPr="00F64D9F" w:rsidRDefault="00B518DC">
      <w:pPr>
        <w:pStyle w:val="ListeParagraf"/>
        <w:ind w:left="0"/>
      </w:pPr>
    </w:p>
    <w:p w14:paraId="15F19371" w14:textId="77777777" w:rsidR="00F64D9F" w:rsidRPr="00F64D9F" w:rsidRDefault="00F64D9F" w:rsidP="00F64D9F">
      <w:pPr>
        <w:pStyle w:val="Balk2"/>
      </w:pPr>
      <w:r w:rsidRPr="00F64D9F">
        <w:lastRenderedPageBreak/>
        <w:t>Back-end Classes</w:t>
      </w:r>
    </w:p>
    <w:p w14:paraId="69556B70" w14:textId="77777777" w:rsidR="00B518DC" w:rsidRPr="00F64D9F" w:rsidRDefault="00040D5F">
      <w:pPr>
        <w:pStyle w:val="Balk3"/>
      </w:pPr>
      <w:r w:rsidRPr="00F64D9F">
        <w:t>Player Class</w:t>
      </w:r>
    </w:p>
    <w:p w14:paraId="0D079383" w14:textId="46415378" w:rsidR="00B518DC" w:rsidRPr="00F64D9F" w:rsidRDefault="00040D5F">
      <w:r w:rsidRPr="00F64D9F">
        <w:rPr>
          <w:lang w:eastAsia="zh-CN"/>
        </w:rPr>
        <w:t xml:space="preserve">- Holds player information such as </w:t>
      </w:r>
      <w:r w:rsidR="00F64D9F" w:rsidRPr="00F64D9F">
        <w:rPr>
          <w:lang w:eastAsia="zh-CN"/>
        </w:rPr>
        <w:t>name surname</w:t>
      </w:r>
      <w:r w:rsidRPr="00F64D9F">
        <w:rPr>
          <w:lang w:eastAsia="zh-CN"/>
        </w:rPr>
        <w:t>, gender, status, achievements etc.</w:t>
      </w:r>
      <w:r w:rsidRPr="00F64D9F">
        <w:rPr>
          <w:lang w:eastAsia="zh-CN"/>
        </w:rPr>
        <w:br/>
        <w:t>- Adds profile image</w:t>
      </w:r>
      <w:r w:rsidRPr="00F64D9F">
        <w:rPr>
          <w:lang w:eastAsia="zh-CN"/>
        </w:rPr>
        <w:br/>
        <w:t xml:space="preserve">- </w:t>
      </w:r>
      <w:r w:rsidR="00F64D9F" w:rsidRPr="00F64D9F">
        <w:rPr>
          <w:lang w:eastAsia="zh-CN"/>
        </w:rPr>
        <w:t>Populate</w:t>
      </w:r>
      <w:r w:rsidRPr="00F64D9F">
        <w:rPr>
          <w:lang w:eastAsia="zh-CN"/>
        </w:rPr>
        <w:t xml:space="preserve"> badge </w:t>
      </w:r>
      <w:r w:rsidR="00F64D9F" w:rsidRPr="00F64D9F">
        <w:rPr>
          <w:lang w:eastAsia="zh-CN"/>
        </w:rPr>
        <w:t>information</w:t>
      </w:r>
      <w:r w:rsidRPr="00F64D9F">
        <w:rPr>
          <w:lang w:eastAsia="zh-CN"/>
        </w:rPr>
        <w:t xml:space="preserve"> of the player</w:t>
      </w:r>
      <w:r w:rsidRPr="00F64D9F">
        <w:rPr>
          <w:lang w:eastAsia="zh-CN"/>
        </w:rPr>
        <w:br/>
        <w:t>- Calc</w:t>
      </w:r>
      <w:r w:rsidRPr="00F64D9F">
        <w:rPr>
          <w:lang w:eastAsia="zh-CN"/>
        </w:rPr>
        <w:t xml:space="preserve">ulate players scores based on their </w:t>
      </w:r>
      <w:r w:rsidR="00F64D9F" w:rsidRPr="00F64D9F">
        <w:rPr>
          <w:lang w:eastAsia="zh-CN"/>
        </w:rPr>
        <w:t>achievements</w:t>
      </w:r>
      <w:r w:rsidRPr="00F64D9F">
        <w:rPr>
          <w:lang w:eastAsia="zh-CN"/>
        </w:rPr>
        <w:br/>
        <w:t>- Compares scores of the players</w:t>
      </w:r>
    </w:p>
    <w:p w14:paraId="76B2CAAC" w14:textId="77777777" w:rsidR="00B518DC" w:rsidRPr="00F64D9F" w:rsidRDefault="00B518DC">
      <w:pPr>
        <w:ind w:left="0"/>
      </w:pPr>
    </w:p>
    <w:p w14:paraId="441630A1" w14:textId="77777777" w:rsidR="00B518DC" w:rsidRPr="00F64D9F" w:rsidRDefault="00040D5F">
      <w:pPr>
        <w:pStyle w:val="Balk3"/>
      </w:pPr>
      <w:r w:rsidRPr="00F64D9F">
        <w:t>Achievements Class</w:t>
      </w:r>
    </w:p>
    <w:p w14:paraId="22546BFA" w14:textId="0756E13A" w:rsidR="00B518DC" w:rsidRPr="00F64D9F" w:rsidRDefault="00040D5F">
      <w:pPr>
        <w:rPr>
          <w:lang w:eastAsia="zh-CN"/>
        </w:rPr>
      </w:pPr>
      <w:r w:rsidRPr="00F64D9F">
        <w:rPr>
          <w:lang w:eastAsia="zh-CN"/>
        </w:rPr>
        <w:t xml:space="preserve">- Holds and sets </w:t>
      </w:r>
      <w:r w:rsidR="00F64D9F" w:rsidRPr="00F64D9F">
        <w:rPr>
          <w:lang w:eastAsia="zh-CN"/>
        </w:rPr>
        <w:t>achievements</w:t>
      </w:r>
      <w:r w:rsidRPr="00F64D9F">
        <w:rPr>
          <w:lang w:eastAsia="zh-CN"/>
        </w:rPr>
        <w:t xml:space="preserve"> </w:t>
      </w:r>
      <w:r w:rsidR="00E0153E" w:rsidRPr="00F64D9F">
        <w:rPr>
          <w:lang w:eastAsia="zh-CN"/>
        </w:rPr>
        <w:t>information</w:t>
      </w:r>
    </w:p>
    <w:p w14:paraId="7ED1D18C" w14:textId="64916F59" w:rsidR="00E0153E" w:rsidRPr="00F64D9F" w:rsidRDefault="00E0153E">
      <w:r w:rsidRPr="00F64D9F">
        <w:rPr>
          <w:lang w:eastAsia="zh-CN"/>
        </w:rPr>
        <w:t xml:space="preserve">-Holds Stamp Objects to time hash </w:t>
      </w:r>
      <w:r w:rsidR="00F64D9F" w:rsidRPr="00F64D9F">
        <w:rPr>
          <w:lang w:eastAsia="zh-CN"/>
        </w:rPr>
        <w:t>interactions</w:t>
      </w:r>
    </w:p>
    <w:p w14:paraId="1BBF2758" w14:textId="77777777" w:rsidR="00B518DC" w:rsidRPr="00F64D9F" w:rsidRDefault="00B518DC"/>
    <w:p w14:paraId="0F55266D" w14:textId="77777777" w:rsidR="00B518DC" w:rsidRPr="00F64D9F" w:rsidRDefault="00040D5F">
      <w:pPr>
        <w:pStyle w:val="Balk3"/>
      </w:pPr>
      <w:r w:rsidRPr="00F64D9F">
        <w:t>Stamp Class</w:t>
      </w:r>
    </w:p>
    <w:p w14:paraId="50AFD3B3" w14:textId="1C7B485E" w:rsidR="00B518DC" w:rsidRPr="00F64D9F" w:rsidRDefault="00040D5F">
      <w:pPr>
        <w:rPr>
          <w:lang w:eastAsia="zh-CN"/>
        </w:rPr>
      </w:pPr>
      <w:r w:rsidRPr="00F64D9F">
        <w:rPr>
          <w:lang w:eastAsia="zh-CN"/>
        </w:rPr>
        <w:t xml:space="preserve">- Holds player comments and </w:t>
      </w:r>
      <w:r w:rsidR="00E0153E" w:rsidRPr="00F64D9F">
        <w:rPr>
          <w:lang w:eastAsia="zh-CN"/>
        </w:rPr>
        <w:t>the stamping</w:t>
      </w:r>
      <w:r w:rsidRPr="00F64D9F">
        <w:rPr>
          <w:lang w:eastAsia="zh-CN"/>
        </w:rPr>
        <w:t xml:space="preserve"> date</w:t>
      </w:r>
      <w:r w:rsidR="00E0153E" w:rsidRPr="00F64D9F">
        <w:rPr>
          <w:lang w:eastAsia="zh-CN"/>
        </w:rPr>
        <w:t xml:space="preserve"> as well as numeric input</w:t>
      </w:r>
      <w:r w:rsidRPr="00F64D9F">
        <w:rPr>
          <w:lang w:eastAsia="zh-CN"/>
        </w:rPr>
        <w:t>.</w:t>
      </w:r>
    </w:p>
    <w:p w14:paraId="04596B66" w14:textId="77777777" w:rsidR="00B518DC" w:rsidRPr="00F64D9F" w:rsidRDefault="00B518DC">
      <w:pPr>
        <w:rPr>
          <w:lang w:eastAsia="zh-CN"/>
        </w:rPr>
      </w:pPr>
    </w:p>
    <w:p w14:paraId="7579D4B6" w14:textId="77777777" w:rsidR="00B518DC" w:rsidRPr="00F64D9F" w:rsidRDefault="00040D5F">
      <w:pPr>
        <w:pStyle w:val="Balk3"/>
        <w:rPr>
          <w:lang w:eastAsia="zh-CN"/>
        </w:rPr>
      </w:pPr>
      <w:r w:rsidRPr="00F64D9F">
        <w:rPr>
          <w:lang w:eastAsia="zh-CN"/>
        </w:rPr>
        <w:t>News Class</w:t>
      </w:r>
    </w:p>
    <w:p w14:paraId="5DE22DD8" w14:textId="38AC32C8" w:rsidR="00B518DC" w:rsidRPr="00F64D9F" w:rsidRDefault="00040D5F">
      <w:pPr>
        <w:rPr>
          <w:lang w:eastAsia="zh-CN"/>
        </w:rPr>
      </w:pPr>
      <w:r w:rsidRPr="00F64D9F">
        <w:rPr>
          <w:lang w:eastAsia="zh-CN"/>
        </w:rPr>
        <w:t xml:space="preserve">- Creates textfields for </w:t>
      </w:r>
      <w:r w:rsidR="00F00A5D" w:rsidRPr="00F64D9F">
        <w:rPr>
          <w:lang w:eastAsia="zh-CN"/>
        </w:rPr>
        <w:t xml:space="preserve">the </w:t>
      </w:r>
      <w:r w:rsidRPr="00F64D9F">
        <w:rPr>
          <w:lang w:eastAsia="zh-CN"/>
        </w:rPr>
        <w:t>news page</w:t>
      </w:r>
      <w:r w:rsidRPr="00F64D9F">
        <w:rPr>
          <w:lang w:eastAsia="zh-CN"/>
        </w:rPr>
        <w:br/>
        <w:t>- Set format, color etc.</w:t>
      </w:r>
      <w:r w:rsidR="00F00A5D" w:rsidRPr="00F64D9F">
        <w:rPr>
          <w:lang w:eastAsia="zh-CN"/>
        </w:rPr>
        <w:t>,</w:t>
      </w:r>
      <w:r w:rsidRPr="00F64D9F">
        <w:rPr>
          <w:lang w:eastAsia="zh-CN"/>
        </w:rPr>
        <w:t xml:space="preserve"> of the text</w:t>
      </w:r>
    </w:p>
    <w:p w14:paraId="4905AEAE" w14:textId="77777777" w:rsidR="00B518DC" w:rsidRPr="00F64D9F" w:rsidRDefault="00B518DC">
      <w:pPr>
        <w:rPr>
          <w:lang w:eastAsia="zh-CN"/>
        </w:rPr>
      </w:pPr>
    </w:p>
    <w:p w14:paraId="7A0B22AC" w14:textId="77777777" w:rsidR="00B518DC" w:rsidRPr="00F64D9F" w:rsidRDefault="00040D5F">
      <w:pPr>
        <w:pStyle w:val="Balk3"/>
        <w:rPr>
          <w:lang w:eastAsia="zh-CN"/>
        </w:rPr>
      </w:pPr>
      <w:r w:rsidRPr="00F64D9F">
        <w:rPr>
          <w:lang w:eastAsia="zh-CN"/>
        </w:rPr>
        <w:t>Statistics Class</w:t>
      </w:r>
    </w:p>
    <w:p w14:paraId="183E1C0B" w14:textId="77777777" w:rsidR="00B518DC" w:rsidRPr="00F64D9F" w:rsidRDefault="00040D5F">
      <w:pPr>
        <w:rPr>
          <w:lang w:eastAsia="zh-CN"/>
        </w:rPr>
      </w:pPr>
      <w:r w:rsidRPr="00F64D9F">
        <w:rPr>
          <w:lang w:eastAsia="zh-CN"/>
        </w:rPr>
        <w:t xml:space="preserve">-Calculatenumeric score, penalty, </w:t>
      </w:r>
      <w:r w:rsidRPr="00F64D9F">
        <w:rPr>
          <w:lang w:eastAsia="zh-CN"/>
        </w:rPr>
        <w:t>habitscore</w:t>
      </w:r>
    </w:p>
    <w:p w14:paraId="21C699B4" w14:textId="77777777" w:rsidR="00B518DC" w:rsidRPr="00F64D9F" w:rsidRDefault="00B518DC"/>
    <w:p w14:paraId="5B0361B6" w14:textId="77777777" w:rsidR="00B518DC" w:rsidRPr="00F64D9F" w:rsidRDefault="00040D5F">
      <w:pPr>
        <w:pStyle w:val="Balk3"/>
      </w:pPr>
      <w:r w:rsidRPr="00F64D9F">
        <w:t>CoachControl Class</w:t>
      </w:r>
    </w:p>
    <w:p w14:paraId="50E7E396" w14:textId="6B12C52F" w:rsidR="00367A77" w:rsidRPr="00F64D9F" w:rsidRDefault="00040D5F" w:rsidP="00367A77">
      <w:pPr>
        <w:rPr>
          <w:lang w:eastAsia="zh-CN"/>
        </w:rPr>
      </w:pPr>
      <w:r w:rsidRPr="00F64D9F">
        <w:rPr>
          <w:lang w:eastAsia="zh-CN"/>
        </w:rPr>
        <w:t xml:space="preserve">-Set and hold badge </w:t>
      </w:r>
      <w:r w:rsidR="00F64D9F" w:rsidRPr="00F64D9F">
        <w:rPr>
          <w:lang w:eastAsia="zh-CN"/>
        </w:rPr>
        <w:t>information</w:t>
      </w:r>
      <w:r w:rsidRPr="00F64D9F">
        <w:rPr>
          <w:lang w:eastAsia="zh-CN"/>
        </w:rPr>
        <w:t xml:space="preserve"> for every player</w:t>
      </w:r>
      <w:r w:rsidRPr="00F64D9F">
        <w:rPr>
          <w:lang w:eastAsia="zh-CN"/>
        </w:rPr>
        <w:br/>
        <w:t xml:space="preserve">- Loads News </w:t>
      </w:r>
      <w:r w:rsidRPr="00F64D9F">
        <w:rPr>
          <w:lang w:eastAsia="zh-CN"/>
        </w:rPr>
        <w:t>which are player comments and player rankings</w:t>
      </w:r>
      <w:r w:rsidRPr="00F64D9F">
        <w:rPr>
          <w:lang w:eastAsia="zh-CN"/>
        </w:rPr>
        <w:br/>
        <w:t xml:space="preserve">- Check if the player has pass the badge </w:t>
      </w:r>
      <w:r w:rsidR="00F64D9F" w:rsidRPr="00F64D9F">
        <w:rPr>
          <w:lang w:eastAsia="zh-CN"/>
        </w:rPr>
        <w:t>criteria</w:t>
      </w:r>
      <w:r w:rsidRPr="00F64D9F">
        <w:rPr>
          <w:lang w:eastAsia="zh-CN"/>
        </w:rPr>
        <w:t>.</w:t>
      </w:r>
      <w:r w:rsidRPr="00F64D9F">
        <w:rPr>
          <w:lang w:eastAsia="zh-CN"/>
        </w:rPr>
        <w:br/>
        <w:t>- Load profile name, gender, score, stats ...</w:t>
      </w:r>
      <w:r w:rsidRPr="00F64D9F">
        <w:rPr>
          <w:lang w:eastAsia="zh-CN"/>
        </w:rPr>
        <w:br/>
        <w:t>- Logs in the player</w:t>
      </w:r>
      <w:r w:rsidRPr="00F64D9F">
        <w:rPr>
          <w:lang w:eastAsia="zh-CN"/>
        </w:rPr>
        <w:br/>
        <w:t>- Logs out the player</w:t>
      </w:r>
      <w:r w:rsidRPr="00F64D9F">
        <w:rPr>
          <w:lang w:eastAsia="zh-CN"/>
        </w:rPr>
        <w:br/>
        <w:t>- Set frames visible or invisible</w:t>
      </w:r>
      <w:r w:rsidRPr="00F64D9F">
        <w:rPr>
          <w:lang w:eastAsia="zh-CN"/>
        </w:rPr>
        <w:br/>
        <w:t xml:space="preserve">- Loads achievement </w:t>
      </w:r>
      <w:r w:rsidR="00F64D9F" w:rsidRPr="00F64D9F">
        <w:rPr>
          <w:lang w:eastAsia="zh-CN"/>
        </w:rPr>
        <w:t>information</w:t>
      </w:r>
      <w:r w:rsidRPr="00F64D9F">
        <w:rPr>
          <w:lang w:eastAsia="zh-CN"/>
        </w:rPr>
        <w:br/>
        <w:t xml:space="preserve">- </w:t>
      </w:r>
      <w:r w:rsidRPr="00F64D9F">
        <w:rPr>
          <w:lang w:eastAsia="zh-CN"/>
        </w:rPr>
        <w:t xml:space="preserve">Gets player’s achievement </w:t>
      </w:r>
      <w:r w:rsidR="00F64D9F" w:rsidRPr="00F64D9F">
        <w:rPr>
          <w:lang w:eastAsia="zh-CN"/>
        </w:rPr>
        <w:t>information</w:t>
      </w:r>
      <w:r w:rsidRPr="00F64D9F">
        <w:rPr>
          <w:lang w:eastAsia="zh-CN"/>
        </w:rPr>
        <w:br/>
        <w:t>- Updates profiles</w:t>
      </w:r>
      <w:r w:rsidRPr="00F64D9F">
        <w:rPr>
          <w:lang w:eastAsia="zh-CN"/>
        </w:rPr>
        <w:br/>
        <w:t>- Ranks players</w:t>
      </w:r>
      <w:r w:rsidRPr="00F64D9F">
        <w:rPr>
          <w:lang w:eastAsia="zh-CN"/>
        </w:rPr>
        <w:br/>
        <w:t>- Gets stamps and uses them in order rank players or give badges</w:t>
      </w:r>
      <w:r w:rsidRPr="00F64D9F">
        <w:rPr>
          <w:lang w:eastAsia="zh-CN"/>
        </w:rPr>
        <w:br/>
        <w:t xml:space="preserve">- Find the player </w:t>
      </w:r>
      <w:r w:rsidR="00F00A5D" w:rsidRPr="00F64D9F">
        <w:rPr>
          <w:lang w:eastAsia="zh-CN"/>
        </w:rPr>
        <w:t>according</w:t>
      </w:r>
      <w:r w:rsidRPr="00F64D9F">
        <w:rPr>
          <w:lang w:eastAsia="zh-CN"/>
        </w:rPr>
        <w:t xml:space="preserve"> to his/her name</w:t>
      </w:r>
      <w:r w:rsidRPr="00F64D9F">
        <w:rPr>
          <w:lang w:eastAsia="zh-CN"/>
        </w:rPr>
        <w:br/>
        <w:t>- Register player</w:t>
      </w:r>
      <w:r w:rsidRPr="00F64D9F">
        <w:rPr>
          <w:lang w:eastAsia="zh-CN"/>
        </w:rPr>
        <w:br/>
        <w:t>- Create coach tips for player</w:t>
      </w:r>
      <w:r w:rsidRPr="00F64D9F">
        <w:rPr>
          <w:lang w:eastAsia="zh-CN"/>
        </w:rPr>
        <w:br/>
        <w:t>- Deletes player account</w:t>
      </w:r>
      <w:r w:rsidRPr="00F64D9F">
        <w:rPr>
          <w:lang w:eastAsia="zh-CN"/>
        </w:rPr>
        <w:t>s</w:t>
      </w:r>
      <w:bookmarkStart w:id="8" w:name="_GoBack"/>
      <w:bookmarkEnd w:id="8"/>
    </w:p>
    <w:p w14:paraId="408BF5B6" w14:textId="77777777" w:rsidR="00B518DC" w:rsidRPr="00F64D9F" w:rsidRDefault="00B518DC">
      <w:pPr>
        <w:pStyle w:val="Balk2"/>
        <w:numPr>
          <w:ilvl w:val="1"/>
          <w:numId w:val="0"/>
        </w:numPr>
        <w:rPr>
          <w:lang w:eastAsia="zh-CN"/>
        </w:rPr>
      </w:pPr>
    </w:p>
    <w:p w14:paraId="463BE406" w14:textId="77777777" w:rsidR="00F64D9F" w:rsidRPr="00F64D9F" w:rsidRDefault="00F64D9F" w:rsidP="00F64D9F">
      <w:pPr>
        <w:pStyle w:val="Balk2"/>
        <w:rPr>
          <w:lang w:eastAsia="zh-CN"/>
        </w:rPr>
      </w:pPr>
      <w:r w:rsidRPr="00F64D9F">
        <w:rPr>
          <w:lang w:eastAsia="zh-CN"/>
        </w:rPr>
        <w:t>Front-end Classes</w:t>
      </w:r>
    </w:p>
    <w:p w14:paraId="02A78BDB" w14:textId="3FBB1648" w:rsidR="00F64D9F" w:rsidRPr="00F64D9F" w:rsidRDefault="00F64D9F" w:rsidP="00367A77">
      <w:pPr>
        <w:pStyle w:val="Balk3"/>
        <w:rPr>
          <w:lang w:eastAsia="zh-CN"/>
        </w:rPr>
      </w:pPr>
      <w:r>
        <w:rPr>
          <w:lang w:eastAsia="zh-CN"/>
        </w:rPr>
        <w:t>t</w:t>
      </w:r>
      <w:r w:rsidRPr="00F64D9F">
        <w:rPr>
          <w:lang w:eastAsia="zh-CN"/>
        </w:rPr>
        <w:t xml:space="preserve">reeComponent </w:t>
      </w:r>
    </w:p>
    <w:p w14:paraId="70AD0395" w14:textId="1B3B9305" w:rsidR="00F64D9F" w:rsidRPr="00F64D9F" w:rsidRDefault="00F64D9F" w:rsidP="00367A77">
      <w:pPr>
        <w:rPr>
          <w:lang w:eastAsia="zh-CN"/>
        </w:rPr>
      </w:pPr>
      <w:r w:rsidRPr="00F64D9F">
        <w:rPr>
          <w:lang w:eastAsia="zh-CN"/>
        </w:rPr>
        <w:t xml:space="preserve">-Tree GUI component on the </w:t>
      </w:r>
      <w:r w:rsidRPr="00F64D9F">
        <w:rPr>
          <w:lang w:eastAsia="zh-CN"/>
        </w:rPr>
        <w:t>achievements</w:t>
      </w:r>
      <w:r w:rsidRPr="00F64D9F">
        <w:rPr>
          <w:lang w:eastAsia="zh-CN"/>
        </w:rPr>
        <w:t xml:space="preserve"> page </w:t>
      </w:r>
    </w:p>
    <w:p w14:paraId="386F5FB8" w14:textId="77777777" w:rsidR="00F64D9F" w:rsidRPr="00F64D9F" w:rsidRDefault="00F64D9F" w:rsidP="00367A77">
      <w:pPr>
        <w:rPr>
          <w:lang w:eastAsia="zh-CN"/>
        </w:rPr>
      </w:pPr>
      <w:r w:rsidRPr="00F64D9F">
        <w:rPr>
          <w:lang w:eastAsia="zh-CN"/>
        </w:rPr>
        <w:lastRenderedPageBreak/>
        <w:t>-Inherits from the JComponent</w:t>
      </w:r>
    </w:p>
    <w:p w14:paraId="23B7F8AD" w14:textId="77777777" w:rsidR="00F64D9F" w:rsidRPr="00F64D9F" w:rsidRDefault="00F64D9F" w:rsidP="00367A77">
      <w:pPr>
        <w:rPr>
          <w:lang w:eastAsia="zh-CN"/>
        </w:rPr>
      </w:pPr>
      <w:r w:rsidRPr="00F64D9F">
        <w:rPr>
          <w:lang w:eastAsia="zh-CN"/>
        </w:rPr>
        <w:t>-Keeps circiles and lines in array lists</w:t>
      </w:r>
    </w:p>
    <w:p w14:paraId="63CBCEBA" w14:textId="77777777" w:rsidR="00F64D9F" w:rsidRDefault="00F64D9F" w:rsidP="00367A77">
      <w:pPr>
        <w:rPr>
          <w:lang w:eastAsia="zh-CN"/>
        </w:rPr>
      </w:pPr>
      <w:r w:rsidRPr="00F64D9F">
        <w:rPr>
          <w:lang w:eastAsia="zh-CN"/>
        </w:rPr>
        <w:t>-Overrides paintComponent</w:t>
      </w:r>
    </w:p>
    <w:p w14:paraId="1639BB5F" w14:textId="3FD5F35E" w:rsidR="00F64D9F" w:rsidRDefault="00F64D9F" w:rsidP="00367A77">
      <w:pPr>
        <w:rPr>
          <w:lang w:eastAsia="zh-CN"/>
        </w:rPr>
      </w:pPr>
      <w:r>
        <w:rPr>
          <w:lang w:eastAsia="zh-CN"/>
        </w:rPr>
        <w:t>-Chnages progress information to paint leaves of the tree</w:t>
      </w:r>
    </w:p>
    <w:p w14:paraId="0DE63E69" w14:textId="54F4ECC7" w:rsidR="00F64D9F" w:rsidRDefault="00F64D9F" w:rsidP="00367A77">
      <w:pPr>
        <w:rPr>
          <w:lang w:eastAsia="zh-CN"/>
        </w:rPr>
      </w:pPr>
      <w:r>
        <w:rPr>
          <w:lang w:eastAsia="zh-CN"/>
        </w:rPr>
        <w:t>-Takes a 3x8 string matrix to label leaves of the tree.</w:t>
      </w:r>
    </w:p>
    <w:p w14:paraId="5783D559" w14:textId="246F69C2" w:rsidR="00F64D9F" w:rsidRDefault="00F64D9F" w:rsidP="00367A77">
      <w:pPr>
        <w:pStyle w:val="Balk3"/>
        <w:rPr>
          <w:lang w:eastAsia="zh-CN"/>
        </w:rPr>
      </w:pPr>
      <w:r>
        <w:rPr>
          <w:lang w:eastAsia="zh-CN"/>
        </w:rPr>
        <w:t>generateTree</w:t>
      </w:r>
    </w:p>
    <w:p w14:paraId="4DFA0F94" w14:textId="762E2AF7" w:rsidR="00F64D9F" w:rsidRDefault="00F64D9F" w:rsidP="00367A77">
      <w:pPr>
        <w:rPr>
          <w:lang w:eastAsia="zh-CN"/>
        </w:rPr>
      </w:pPr>
      <w:r>
        <w:rPr>
          <w:lang w:eastAsia="zh-CN"/>
        </w:rPr>
        <w:t>-Takes a treeComponent object in the constructor.</w:t>
      </w:r>
    </w:p>
    <w:p w14:paraId="633DAE41" w14:textId="6433446F" w:rsidR="00F64D9F" w:rsidRDefault="00F64D9F" w:rsidP="00367A77">
      <w:pPr>
        <w:rPr>
          <w:lang w:eastAsia="zh-CN"/>
        </w:rPr>
      </w:pPr>
      <w:r>
        <w:rPr>
          <w:lang w:eastAsia="zh-CN"/>
        </w:rPr>
        <w:t>-Adds circles and lines to the treeComponent object.</w:t>
      </w:r>
    </w:p>
    <w:p w14:paraId="0752A72B" w14:textId="1DD53629" w:rsidR="00F64D9F" w:rsidRDefault="00F64D9F" w:rsidP="00367A77">
      <w:pPr>
        <w:rPr>
          <w:lang w:eastAsia="zh-CN"/>
        </w:rPr>
      </w:pPr>
      <w:r>
        <w:rPr>
          <w:lang w:eastAsia="zh-CN"/>
        </w:rPr>
        <w:t>-GenrateSubBranch methods puts circles in the relevant subbranch.</w:t>
      </w:r>
    </w:p>
    <w:p w14:paraId="1652B18A" w14:textId="178B8296" w:rsidR="00F64D9F" w:rsidRPr="00F64D9F" w:rsidRDefault="00F64D9F" w:rsidP="00367A77">
      <w:pPr>
        <w:rPr>
          <w:lang w:eastAsia="zh-CN"/>
        </w:rPr>
      </w:pPr>
      <w:r>
        <w:rPr>
          <w:lang w:eastAsia="zh-CN"/>
        </w:rPr>
        <w:t>-GenerateMainBranch puts circles in the main branch.</w:t>
      </w:r>
    </w:p>
    <w:p w14:paraId="46BB5363" w14:textId="1B7AE32B" w:rsidR="00F64D9F" w:rsidRDefault="00F64D9F" w:rsidP="00367A77">
      <w:pPr>
        <w:pStyle w:val="Balk3"/>
        <w:rPr>
          <w:lang w:eastAsia="zh-CN"/>
        </w:rPr>
      </w:pPr>
      <w:r>
        <w:rPr>
          <w:lang w:eastAsia="zh-CN"/>
        </w:rPr>
        <w:t>TreePanel</w:t>
      </w:r>
    </w:p>
    <w:p w14:paraId="2B5E0F15" w14:textId="35AB7FDD" w:rsidR="00F64D9F" w:rsidRDefault="00F64D9F" w:rsidP="00367A77">
      <w:pPr>
        <w:rPr>
          <w:lang w:eastAsia="zh-CN"/>
        </w:rPr>
      </w:pPr>
      <w:r>
        <w:rPr>
          <w:lang w:eastAsia="zh-CN"/>
        </w:rPr>
        <w:t>-Adds createsTree component and manipulates its through generateTree class.</w:t>
      </w:r>
    </w:p>
    <w:p w14:paraId="4CB422E5" w14:textId="5E1D771A" w:rsidR="00F64D9F" w:rsidRDefault="00F64D9F" w:rsidP="00367A77">
      <w:pPr>
        <w:rPr>
          <w:lang w:eastAsia="zh-CN"/>
        </w:rPr>
      </w:pPr>
      <w:r>
        <w:rPr>
          <w:lang w:eastAsia="zh-CN"/>
        </w:rPr>
        <w:t>-Adds buttons to the panel.</w:t>
      </w:r>
    </w:p>
    <w:p w14:paraId="0F54FE81" w14:textId="2B6F0CA5" w:rsidR="00F64D9F" w:rsidRDefault="00F64D9F" w:rsidP="00367A77">
      <w:pPr>
        <w:rPr>
          <w:lang w:eastAsia="zh-CN"/>
        </w:rPr>
      </w:pPr>
      <w:r>
        <w:rPr>
          <w:lang w:eastAsia="zh-CN"/>
        </w:rPr>
        <w:t>-Contains actionListener classes of buttons.</w:t>
      </w:r>
    </w:p>
    <w:p w14:paraId="6860891D" w14:textId="5E44D481" w:rsidR="00F64D9F" w:rsidRDefault="00F64D9F" w:rsidP="00367A77">
      <w:pPr>
        <w:rPr>
          <w:lang w:eastAsia="zh-CN"/>
        </w:rPr>
      </w:pPr>
      <w:r>
        <w:rPr>
          <w:lang w:eastAsia="zh-CN"/>
        </w:rPr>
        <w:t>-Changes messageMatrix of the tree using treeComponent’s changeMessage method.</w:t>
      </w:r>
    </w:p>
    <w:p w14:paraId="1E286FA4" w14:textId="11994C68" w:rsidR="00F64D9F" w:rsidRDefault="00F64D9F" w:rsidP="00367A77">
      <w:pPr>
        <w:rPr>
          <w:lang w:eastAsia="zh-CN"/>
        </w:rPr>
      </w:pPr>
      <w:r>
        <w:rPr>
          <w:lang w:eastAsia="zh-CN"/>
        </w:rPr>
        <w:t>-Chnages leaves of the tree using changeProgressChart method of the treeComponent.</w:t>
      </w:r>
    </w:p>
    <w:p w14:paraId="4114E8B4" w14:textId="5A3020B3" w:rsidR="00F64D9F" w:rsidRDefault="00F64D9F" w:rsidP="00367A77">
      <w:pPr>
        <w:rPr>
          <w:lang w:eastAsia="zh-CN"/>
        </w:rPr>
      </w:pPr>
      <w:r>
        <w:rPr>
          <w:lang w:eastAsia="zh-CN"/>
        </w:rPr>
        <w:t>-Creates panels of buttons and places that in the south of the panel using BorderLayout.</w:t>
      </w:r>
    </w:p>
    <w:p w14:paraId="03634EAB" w14:textId="602A8DA9" w:rsidR="00F64D9F" w:rsidRDefault="00F64D9F" w:rsidP="00367A77">
      <w:pPr>
        <w:pStyle w:val="Balk3"/>
        <w:rPr>
          <w:lang w:eastAsia="zh-CN"/>
        </w:rPr>
      </w:pPr>
      <w:r>
        <w:rPr>
          <w:lang w:eastAsia="zh-CN"/>
        </w:rPr>
        <w:t>SignUp</w:t>
      </w:r>
      <w:r w:rsidR="009B6F22">
        <w:rPr>
          <w:lang w:eastAsia="zh-CN"/>
        </w:rPr>
        <w:t xml:space="preserve"> and SignIn</w:t>
      </w:r>
    </w:p>
    <w:p w14:paraId="522792CC" w14:textId="4F2A2B00" w:rsidR="00F64D9F" w:rsidRDefault="00F64D9F" w:rsidP="00367A77">
      <w:pPr>
        <w:rPr>
          <w:lang w:eastAsia="zh-CN"/>
        </w:rPr>
      </w:pPr>
      <w:r>
        <w:rPr>
          <w:lang w:eastAsia="zh-CN"/>
        </w:rPr>
        <w:t>-When constructed, calls rankPlayer method of the coachControl class so refreshed rankin in the news page.</w:t>
      </w:r>
    </w:p>
    <w:p w14:paraId="481872FE" w14:textId="3E96C601" w:rsidR="009B6F22" w:rsidRDefault="009B6F22" w:rsidP="00367A77">
      <w:pPr>
        <w:rPr>
          <w:lang w:eastAsia="zh-CN"/>
        </w:rPr>
      </w:pPr>
      <w:r>
        <w:rPr>
          <w:lang w:eastAsia="zh-CN"/>
        </w:rPr>
        <w:t>-In the action listener of the sign in button, registerPlayer method of the coachControl is called.</w:t>
      </w:r>
    </w:p>
    <w:p w14:paraId="3936E4E9" w14:textId="35F442BF" w:rsidR="009B6F22" w:rsidRDefault="009B6F22" w:rsidP="00367A77">
      <w:pPr>
        <w:rPr>
          <w:lang w:eastAsia="zh-CN"/>
        </w:rPr>
      </w:pPr>
      <w:r>
        <w:rPr>
          <w:lang w:eastAsia="zh-CN"/>
        </w:rPr>
        <w:t>-When sign in is clicked, player data is uploaded to the program from a file.</w:t>
      </w:r>
    </w:p>
    <w:p w14:paraId="5B898015" w14:textId="450390DA" w:rsidR="009B6F22" w:rsidRDefault="009B6F22" w:rsidP="00367A77">
      <w:pPr>
        <w:pStyle w:val="Balk3"/>
        <w:rPr>
          <w:lang w:eastAsia="zh-CN"/>
        </w:rPr>
      </w:pPr>
      <w:r>
        <w:rPr>
          <w:lang w:eastAsia="zh-CN"/>
        </w:rPr>
        <w:t>PopUp</w:t>
      </w:r>
    </w:p>
    <w:p w14:paraId="34D8D243" w14:textId="11C4606A" w:rsidR="009B6F22" w:rsidRDefault="009B6F22" w:rsidP="00367A77">
      <w:pPr>
        <w:rPr>
          <w:lang w:eastAsia="zh-CN"/>
        </w:rPr>
      </w:pPr>
      <w:r>
        <w:rPr>
          <w:lang w:eastAsia="zh-CN"/>
        </w:rPr>
        <w:t>-This is the pop where player informs the program that achievement is completed.</w:t>
      </w:r>
    </w:p>
    <w:p w14:paraId="24E21ECD" w14:textId="6C7856C9" w:rsidR="009B6F22" w:rsidRDefault="009B6F22" w:rsidP="00367A77">
      <w:pPr>
        <w:rPr>
          <w:lang w:eastAsia="zh-CN"/>
        </w:rPr>
      </w:pPr>
      <w:r>
        <w:rPr>
          <w:lang w:eastAsia="zh-CN"/>
        </w:rPr>
        <w:t>-In the Completed button’s action performed method, it stamps the achievement.</w:t>
      </w:r>
    </w:p>
    <w:p w14:paraId="3942F2C4" w14:textId="3B762F04" w:rsidR="00B518DC" w:rsidRDefault="009B6F22" w:rsidP="00367A77">
      <w:pPr>
        <w:rPr>
          <w:lang w:eastAsia="zh-CN"/>
        </w:rPr>
      </w:pPr>
      <w:r>
        <w:rPr>
          <w:lang w:eastAsia="zh-CN"/>
        </w:rPr>
        <w:t>-In the combo box action performed method, it changes the pop up info.</w:t>
      </w:r>
    </w:p>
    <w:p w14:paraId="6ECA2595" w14:textId="2B08A423" w:rsidR="009B6F22" w:rsidRDefault="009B6F22" w:rsidP="00367A77">
      <w:pPr>
        <w:pStyle w:val="Balk3"/>
        <w:rPr>
          <w:lang w:eastAsia="zh-CN"/>
        </w:rPr>
      </w:pPr>
      <w:r>
        <w:rPr>
          <w:lang w:eastAsia="zh-CN"/>
        </w:rPr>
        <w:t>Profile</w:t>
      </w:r>
      <w:r w:rsidR="00367A77">
        <w:rPr>
          <w:lang w:eastAsia="zh-CN"/>
        </w:rPr>
        <w:t xml:space="preserve"> and News</w:t>
      </w:r>
    </w:p>
    <w:p w14:paraId="058D957B" w14:textId="58A832FA" w:rsidR="00367A77" w:rsidRDefault="00367A77" w:rsidP="00367A77">
      <w:pPr>
        <w:rPr>
          <w:lang w:eastAsia="zh-CN"/>
        </w:rPr>
      </w:pPr>
      <w:r>
        <w:rPr>
          <w:lang w:eastAsia="zh-CN"/>
        </w:rPr>
        <w:t>-Both takes coachControl object as argument</w:t>
      </w:r>
    </w:p>
    <w:p w14:paraId="5C10A616" w14:textId="55559FFF" w:rsidR="009B6F22" w:rsidRDefault="00367A77" w:rsidP="00367A77">
      <w:pPr>
        <w:rPr>
          <w:lang w:eastAsia="zh-CN"/>
        </w:rPr>
      </w:pPr>
      <w:r>
        <w:rPr>
          <w:lang w:eastAsia="zh-CN"/>
        </w:rPr>
        <w:t>-In their action performed methods calls neccassary coachControl method.</w:t>
      </w:r>
    </w:p>
    <w:p w14:paraId="05C075A2" w14:textId="77777777" w:rsidR="009B6F22" w:rsidRDefault="009B6F22" w:rsidP="009B6F22">
      <w:pPr>
        <w:rPr>
          <w:lang w:eastAsia="zh-CN"/>
        </w:rPr>
      </w:pPr>
    </w:p>
    <w:p w14:paraId="436D80F2" w14:textId="77777777" w:rsidR="009B6F22" w:rsidRDefault="009B6F22" w:rsidP="009B6F22">
      <w:pPr>
        <w:rPr>
          <w:lang w:eastAsia="zh-CN"/>
        </w:rPr>
      </w:pPr>
    </w:p>
    <w:p w14:paraId="5AF8AD7D" w14:textId="77777777" w:rsidR="009B6F22" w:rsidRDefault="009B6F22" w:rsidP="009B6F22">
      <w:pPr>
        <w:rPr>
          <w:lang w:eastAsia="zh-CN"/>
        </w:rPr>
      </w:pPr>
    </w:p>
    <w:p w14:paraId="11246BA1" w14:textId="77777777" w:rsidR="009B6F22" w:rsidRDefault="009B6F22" w:rsidP="009B6F22">
      <w:pPr>
        <w:rPr>
          <w:lang w:eastAsia="zh-CN"/>
        </w:rPr>
      </w:pPr>
    </w:p>
    <w:p w14:paraId="3D41C373" w14:textId="77777777" w:rsidR="009B6F22" w:rsidRDefault="009B6F22" w:rsidP="009B6F22">
      <w:pPr>
        <w:rPr>
          <w:lang w:eastAsia="zh-CN"/>
        </w:rPr>
      </w:pPr>
    </w:p>
    <w:p w14:paraId="1EF3E2F4" w14:textId="77777777" w:rsidR="009B6F22" w:rsidRDefault="009B6F22" w:rsidP="009B6F22">
      <w:pPr>
        <w:rPr>
          <w:lang w:eastAsia="zh-CN"/>
        </w:rPr>
      </w:pPr>
    </w:p>
    <w:p w14:paraId="0D566BC2" w14:textId="77777777" w:rsidR="009B6F22" w:rsidRDefault="009B6F22" w:rsidP="009B6F22">
      <w:pPr>
        <w:rPr>
          <w:lang w:eastAsia="zh-CN"/>
        </w:rPr>
      </w:pPr>
    </w:p>
    <w:p w14:paraId="47709F08" w14:textId="77777777" w:rsidR="009B6F22" w:rsidRPr="00F64D9F" w:rsidRDefault="009B6F22" w:rsidP="009B6F22">
      <w:pPr>
        <w:rPr>
          <w:lang w:eastAsia="zh-CN"/>
        </w:rPr>
      </w:pPr>
    </w:p>
    <w:p w14:paraId="58680AC4" w14:textId="77777777" w:rsidR="00B518DC" w:rsidRPr="00F64D9F" w:rsidRDefault="00040D5F">
      <w:pPr>
        <w:pStyle w:val="Balk2"/>
        <w:rPr>
          <w:lang w:eastAsia="zh-CN"/>
        </w:rPr>
      </w:pPr>
      <w:r w:rsidRPr="00F64D9F">
        <w:rPr>
          <w:lang w:eastAsia="zh-CN"/>
        </w:rPr>
        <w:lastRenderedPageBreak/>
        <w:t>Pictures from our app</w:t>
      </w:r>
    </w:p>
    <w:p w14:paraId="2A71D892" w14:textId="77777777" w:rsidR="00B518DC" w:rsidRPr="00F64D9F" w:rsidRDefault="00B518DC">
      <w:pPr>
        <w:rPr>
          <w:lang w:eastAsia="zh-CN"/>
        </w:rPr>
      </w:pPr>
    </w:p>
    <w:p w14:paraId="6C8E2AEF" w14:textId="77777777" w:rsidR="00B518DC" w:rsidRPr="00F64D9F" w:rsidRDefault="00040D5F" w:rsidP="00F64D9F">
      <w:pPr>
        <w:ind w:left="0"/>
        <w:rPr>
          <w:lang w:eastAsia="zh-CN"/>
        </w:rPr>
      </w:pPr>
      <w:r w:rsidRPr="00F64D9F">
        <w:rPr>
          <w:noProof/>
          <w:lang w:eastAsia="ko-KR"/>
        </w:rPr>
        <w:drawing>
          <wp:inline distT="0" distB="0" distL="114300" distR="114300" wp14:anchorId="1DF3FB49" wp14:editId="33FBEAF9">
            <wp:extent cx="6119495" cy="3475355"/>
            <wp:effectExtent l="0" t="0" r="1905" b="4445"/>
            <wp:docPr id="5" name="Picture 5" descr="0E1106AE-9775-4991-BEE9-66EACA9C9C8E_1_201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0E1106AE-9775-4991-BEE9-66EACA9C9C8E_1_201_a"/>
                    <pic:cNvPicPr>
                      <a:picLocks noChangeAspect="1"/>
                    </pic:cNvPicPr>
                  </pic:nvPicPr>
                  <pic:blipFill>
                    <a:blip r:embed="rId8"/>
                    <a:stretch>
                      <a:fillRect/>
                    </a:stretch>
                  </pic:blipFill>
                  <pic:spPr>
                    <a:xfrm>
                      <a:off x="0" y="0"/>
                      <a:ext cx="6119495" cy="3475355"/>
                    </a:xfrm>
                    <a:prstGeom prst="rect">
                      <a:avLst/>
                    </a:prstGeom>
                  </pic:spPr>
                </pic:pic>
              </a:graphicData>
            </a:graphic>
          </wp:inline>
        </w:drawing>
      </w:r>
    </w:p>
    <w:p w14:paraId="2512011F" w14:textId="2FA52372" w:rsidR="00B518DC" w:rsidRPr="00F64D9F" w:rsidRDefault="00F00A5D">
      <w:pPr>
        <w:rPr>
          <w:lang w:eastAsia="zh-CN"/>
        </w:rPr>
      </w:pPr>
      <w:r w:rsidRPr="00F64D9F">
        <w:rPr>
          <w:lang w:eastAsia="zh-CN"/>
        </w:rPr>
        <w:t>Sign-Up page (Makes Validation!)</w:t>
      </w:r>
      <w:r w:rsidR="00AC63CC" w:rsidRPr="00F64D9F">
        <w:rPr>
          <w:lang w:eastAsia="zh-CN"/>
        </w:rPr>
        <w:t xml:space="preserve"> -&gt; Tabbed page can move to sign-in (No Validation)</w:t>
      </w:r>
    </w:p>
    <w:p w14:paraId="3EC1C420" w14:textId="77777777" w:rsidR="00B518DC" w:rsidRPr="00F64D9F" w:rsidRDefault="00B518DC">
      <w:pPr>
        <w:rPr>
          <w:lang w:eastAsia="zh-CN"/>
        </w:rPr>
      </w:pPr>
    </w:p>
    <w:p w14:paraId="2A8DCC81" w14:textId="77777777" w:rsidR="00B518DC" w:rsidRPr="00F64D9F" w:rsidRDefault="00040D5F" w:rsidP="00F64D9F">
      <w:pPr>
        <w:ind w:left="0"/>
        <w:rPr>
          <w:lang w:eastAsia="zh-CN"/>
        </w:rPr>
      </w:pPr>
      <w:r w:rsidRPr="00F64D9F">
        <w:rPr>
          <w:noProof/>
          <w:lang w:eastAsia="ko-KR"/>
        </w:rPr>
        <w:drawing>
          <wp:inline distT="0" distB="0" distL="114300" distR="114300" wp14:anchorId="627228EC" wp14:editId="5098D71A">
            <wp:extent cx="6108065" cy="3817620"/>
            <wp:effectExtent l="0" t="0" r="13335" b="17780"/>
            <wp:docPr id="7" name="Picture 7" descr="Screen Shot 2022-12-21 at 14.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 Shot 2022-12-21 at 14.10.21"/>
                    <pic:cNvPicPr>
                      <a:picLocks noChangeAspect="1"/>
                    </pic:cNvPicPr>
                  </pic:nvPicPr>
                  <pic:blipFill>
                    <a:blip r:embed="rId9"/>
                    <a:stretch>
                      <a:fillRect/>
                    </a:stretch>
                  </pic:blipFill>
                  <pic:spPr>
                    <a:xfrm>
                      <a:off x="0" y="0"/>
                      <a:ext cx="6108065" cy="3817620"/>
                    </a:xfrm>
                    <a:prstGeom prst="rect">
                      <a:avLst/>
                    </a:prstGeom>
                  </pic:spPr>
                </pic:pic>
              </a:graphicData>
            </a:graphic>
          </wp:inline>
        </w:drawing>
      </w:r>
    </w:p>
    <w:p w14:paraId="1CEB3247" w14:textId="63E7402B" w:rsidR="00B518DC" w:rsidRPr="00F64D9F" w:rsidRDefault="00F00A5D">
      <w:pPr>
        <w:rPr>
          <w:lang w:eastAsia="zh-CN"/>
        </w:rPr>
      </w:pPr>
      <w:r w:rsidRPr="00F64D9F">
        <w:rPr>
          <w:lang w:eastAsia="zh-CN"/>
        </w:rPr>
        <w:t>Profile Page</w:t>
      </w:r>
    </w:p>
    <w:p w14:paraId="3FFCD8DD" w14:textId="77777777" w:rsidR="00F64D9F" w:rsidRPr="00F64D9F" w:rsidRDefault="00F64D9F" w:rsidP="00F64D9F">
      <w:pPr>
        <w:rPr>
          <w:lang w:eastAsia="zh-CN"/>
        </w:rPr>
      </w:pPr>
    </w:p>
    <w:p w14:paraId="6218634F" w14:textId="4372D252" w:rsidR="00F64D9F" w:rsidRPr="00F64D9F" w:rsidRDefault="00F64D9F" w:rsidP="00F64D9F">
      <w:pPr>
        <w:ind w:left="0"/>
        <w:rPr>
          <w:lang w:eastAsia="zh-CN"/>
        </w:rPr>
      </w:pPr>
      <w:r w:rsidRPr="00F64D9F">
        <w:rPr>
          <w:noProof/>
          <w:lang w:eastAsia="ko-KR"/>
        </w:rPr>
        <w:lastRenderedPageBreak/>
        <w:drawing>
          <wp:inline distT="0" distB="0" distL="0" distR="0" wp14:anchorId="1AF4E4DE" wp14:editId="249356BA">
            <wp:extent cx="6134100" cy="2979420"/>
            <wp:effectExtent l="0" t="0" r="0" b="0"/>
            <wp:docPr id="2" name="Resim 2" descr="C:\Users\HP\AppData\Local\Microsoft\Windows\INetCache\Content.Word\allbad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allbadg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4100" cy="2979420"/>
                    </a:xfrm>
                    <a:prstGeom prst="rect">
                      <a:avLst/>
                    </a:prstGeom>
                    <a:noFill/>
                    <a:ln>
                      <a:noFill/>
                    </a:ln>
                  </pic:spPr>
                </pic:pic>
              </a:graphicData>
            </a:graphic>
          </wp:inline>
        </w:drawing>
      </w:r>
    </w:p>
    <w:p w14:paraId="5CA6C369" w14:textId="77777777" w:rsidR="00F64D9F" w:rsidRPr="00F64D9F" w:rsidRDefault="00F64D9F" w:rsidP="00F64D9F">
      <w:pPr>
        <w:ind w:left="0"/>
        <w:rPr>
          <w:lang w:eastAsia="zh-CN"/>
        </w:rPr>
      </w:pPr>
      <w:r w:rsidRPr="00F64D9F">
        <w:rPr>
          <w:lang w:eastAsia="zh-CN"/>
        </w:rPr>
        <w:t>All badges visible</w:t>
      </w:r>
    </w:p>
    <w:p w14:paraId="04A37AB3" w14:textId="77777777" w:rsidR="00F64D9F" w:rsidRPr="00F64D9F" w:rsidRDefault="00F64D9F" w:rsidP="00F64D9F">
      <w:pPr>
        <w:ind w:left="0"/>
        <w:rPr>
          <w:lang w:eastAsia="zh-CN"/>
        </w:rPr>
      </w:pPr>
      <w:r w:rsidRPr="00F64D9F">
        <w:rPr>
          <w:noProof/>
          <w:lang w:eastAsia="ko-KR"/>
        </w:rPr>
        <w:drawing>
          <wp:inline distT="0" distB="0" distL="0" distR="0" wp14:anchorId="2513A0F6" wp14:editId="7D12BE2D">
            <wp:extent cx="6118860" cy="2994660"/>
            <wp:effectExtent l="0" t="0" r="0" b="0"/>
            <wp:docPr id="3" name="Resim 3" descr="C:\Users\HP\AppData\Local\Microsoft\Windows\INetCache\Content.Word\uploadProfile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P\AppData\Local\Microsoft\Windows\INetCache\Content.Word\uploadProfilePic.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860" cy="2994660"/>
                    </a:xfrm>
                    <a:prstGeom prst="rect">
                      <a:avLst/>
                    </a:prstGeom>
                    <a:noFill/>
                    <a:ln>
                      <a:noFill/>
                    </a:ln>
                  </pic:spPr>
                </pic:pic>
              </a:graphicData>
            </a:graphic>
          </wp:inline>
        </w:drawing>
      </w:r>
    </w:p>
    <w:p w14:paraId="0EA6D98E" w14:textId="77777777" w:rsidR="00F64D9F" w:rsidRPr="00F64D9F" w:rsidRDefault="00F64D9F" w:rsidP="00F64D9F">
      <w:pPr>
        <w:ind w:left="0"/>
        <w:rPr>
          <w:lang w:eastAsia="zh-CN"/>
        </w:rPr>
      </w:pPr>
      <w:r w:rsidRPr="00F64D9F">
        <w:rPr>
          <w:lang w:eastAsia="zh-CN"/>
        </w:rPr>
        <w:t>Uplading profile picture</w:t>
      </w:r>
    </w:p>
    <w:p w14:paraId="31F4DCBA" w14:textId="77777777" w:rsidR="00F64D9F" w:rsidRPr="00F64D9F" w:rsidRDefault="00F64D9F" w:rsidP="00F64D9F">
      <w:pPr>
        <w:rPr>
          <w:lang w:eastAsia="zh-CN"/>
        </w:rPr>
      </w:pPr>
    </w:p>
    <w:p w14:paraId="19C491A2" w14:textId="77777777" w:rsidR="00F64D9F" w:rsidRPr="00F64D9F" w:rsidRDefault="00F64D9F" w:rsidP="00F64D9F">
      <w:pPr>
        <w:rPr>
          <w:lang w:eastAsia="zh-CN"/>
        </w:rPr>
      </w:pPr>
    </w:p>
    <w:p w14:paraId="2F924F31" w14:textId="77777777" w:rsidR="00F64D9F" w:rsidRPr="00F64D9F" w:rsidRDefault="00F64D9F">
      <w:pPr>
        <w:rPr>
          <w:lang w:eastAsia="zh-CN"/>
        </w:rPr>
      </w:pPr>
    </w:p>
    <w:p w14:paraId="05F4973A" w14:textId="77777777" w:rsidR="00B518DC" w:rsidRPr="00F64D9F" w:rsidRDefault="00B518DC">
      <w:pPr>
        <w:rPr>
          <w:lang w:eastAsia="zh-CN"/>
        </w:rPr>
      </w:pPr>
    </w:p>
    <w:p w14:paraId="135A3FD9" w14:textId="77777777" w:rsidR="00B518DC" w:rsidRPr="00F64D9F" w:rsidRDefault="00B518DC">
      <w:pPr>
        <w:rPr>
          <w:lang w:eastAsia="zh-CN"/>
        </w:rPr>
      </w:pPr>
    </w:p>
    <w:p w14:paraId="08502F05" w14:textId="77777777" w:rsidR="00B518DC" w:rsidRPr="00F64D9F" w:rsidRDefault="00B518DC">
      <w:pPr>
        <w:rPr>
          <w:lang w:eastAsia="zh-CN"/>
        </w:rPr>
      </w:pPr>
    </w:p>
    <w:p w14:paraId="0728755D" w14:textId="77777777" w:rsidR="00B518DC" w:rsidRPr="00F64D9F" w:rsidRDefault="00040D5F" w:rsidP="00F64D9F">
      <w:pPr>
        <w:ind w:left="0"/>
        <w:rPr>
          <w:lang w:eastAsia="zh-CN"/>
        </w:rPr>
      </w:pPr>
      <w:r w:rsidRPr="00F64D9F">
        <w:rPr>
          <w:noProof/>
          <w:lang w:eastAsia="ko-KR"/>
        </w:rPr>
        <w:lastRenderedPageBreak/>
        <w:drawing>
          <wp:inline distT="0" distB="0" distL="114300" distR="114300" wp14:anchorId="1280D378" wp14:editId="733D5FF5">
            <wp:extent cx="6108065" cy="3817620"/>
            <wp:effectExtent l="0" t="0" r="13335" b="17780"/>
            <wp:docPr id="8" name="Picture 8" descr="Screen Shot 2022-12-21 at 14.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 Shot 2022-12-21 at 14.10.08"/>
                    <pic:cNvPicPr>
                      <a:picLocks noChangeAspect="1"/>
                    </pic:cNvPicPr>
                  </pic:nvPicPr>
                  <pic:blipFill>
                    <a:blip r:embed="rId12"/>
                    <a:stretch>
                      <a:fillRect/>
                    </a:stretch>
                  </pic:blipFill>
                  <pic:spPr>
                    <a:xfrm>
                      <a:off x="0" y="0"/>
                      <a:ext cx="6108065" cy="3817620"/>
                    </a:xfrm>
                    <a:prstGeom prst="rect">
                      <a:avLst/>
                    </a:prstGeom>
                  </pic:spPr>
                </pic:pic>
              </a:graphicData>
            </a:graphic>
          </wp:inline>
        </w:drawing>
      </w:r>
    </w:p>
    <w:p w14:paraId="362B1A26" w14:textId="6A78A5AD" w:rsidR="00B518DC" w:rsidRPr="00F64D9F" w:rsidRDefault="00F00A5D">
      <w:pPr>
        <w:rPr>
          <w:lang w:eastAsia="zh-CN"/>
        </w:rPr>
      </w:pPr>
      <w:r w:rsidRPr="00F64D9F">
        <w:rPr>
          <w:lang w:eastAsia="zh-CN"/>
        </w:rPr>
        <w:t>Sample Achievements Page</w:t>
      </w:r>
    </w:p>
    <w:p w14:paraId="6B462D9F" w14:textId="77777777" w:rsidR="00F00A5D" w:rsidRPr="00F64D9F" w:rsidRDefault="00F00A5D">
      <w:pPr>
        <w:rPr>
          <w:lang w:eastAsia="zh-CN"/>
        </w:rPr>
      </w:pPr>
    </w:p>
    <w:p w14:paraId="2E96E179" w14:textId="77777777" w:rsidR="00B518DC" w:rsidRPr="00F64D9F" w:rsidRDefault="00040D5F" w:rsidP="00F64D9F">
      <w:pPr>
        <w:ind w:left="0"/>
        <w:rPr>
          <w:lang w:eastAsia="zh-CN"/>
        </w:rPr>
      </w:pPr>
      <w:r w:rsidRPr="00F64D9F">
        <w:rPr>
          <w:noProof/>
          <w:lang w:eastAsia="ko-KR"/>
        </w:rPr>
        <w:drawing>
          <wp:inline distT="0" distB="0" distL="114300" distR="114300" wp14:anchorId="14973125" wp14:editId="074504BA">
            <wp:extent cx="6106160" cy="3209925"/>
            <wp:effectExtent l="0" t="0" r="15240" b="15875"/>
            <wp:docPr id="9" name="Picture 9" descr="9BCB7BEE-1578-42D3-895F-2C9053763657_1_201_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9BCB7BEE-1578-42D3-895F-2C9053763657_1_201_a"/>
                    <pic:cNvPicPr>
                      <a:picLocks noChangeAspect="1"/>
                    </pic:cNvPicPr>
                  </pic:nvPicPr>
                  <pic:blipFill>
                    <a:blip r:embed="rId13"/>
                    <a:stretch>
                      <a:fillRect/>
                    </a:stretch>
                  </pic:blipFill>
                  <pic:spPr>
                    <a:xfrm>
                      <a:off x="0" y="0"/>
                      <a:ext cx="6106160" cy="3209925"/>
                    </a:xfrm>
                    <a:prstGeom prst="rect">
                      <a:avLst/>
                    </a:prstGeom>
                  </pic:spPr>
                </pic:pic>
              </a:graphicData>
            </a:graphic>
          </wp:inline>
        </w:drawing>
      </w:r>
    </w:p>
    <w:p w14:paraId="6D54A53D" w14:textId="13EA9BA5" w:rsidR="00B518DC" w:rsidRPr="00F64D9F" w:rsidRDefault="00F00A5D">
      <w:pPr>
        <w:rPr>
          <w:lang w:eastAsia="zh-CN"/>
        </w:rPr>
      </w:pPr>
      <w:r w:rsidRPr="00F64D9F">
        <w:rPr>
          <w:lang w:eastAsia="zh-CN"/>
        </w:rPr>
        <w:t>Time Stamping a Habit</w:t>
      </w:r>
    </w:p>
    <w:p w14:paraId="6353FD89" w14:textId="77777777" w:rsidR="00B518DC" w:rsidRPr="00F64D9F" w:rsidRDefault="00040D5F" w:rsidP="00F64D9F">
      <w:pPr>
        <w:ind w:left="0"/>
        <w:rPr>
          <w:lang w:eastAsia="zh-CN"/>
        </w:rPr>
      </w:pPr>
      <w:r w:rsidRPr="00F64D9F">
        <w:rPr>
          <w:noProof/>
          <w:lang w:eastAsia="ko-KR"/>
        </w:rPr>
        <w:lastRenderedPageBreak/>
        <w:drawing>
          <wp:inline distT="0" distB="0" distL="114300" distR="114300" wp14:anchorId="7DD31474" wp14:editId="25C4B1E2">
            <wp:extent cx="6108065" cy="3817620"/>
            <wp:effectExtent l="0" t="0" r="13335" b="17780"/>
            <wp:docPr id="10" name="Picture 10" descr="Screen Shot 2022-12-21 at 14.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 Shot 2022-12-21 at 14.10.27"/>
                    <pic:cNvPicPr>
                      <a:picLocks noChangeAspect="1"/>
                    </pic:cNvPicPr>
                  </pic:nvPicPr>
                  <pic:blipFill>
                    <a:blip r:embed="rId14"/>
                    <a:stretch>
                      <a:fillRect/>
                    </a:stretch>
                  </pic:blipFill>
                  <pic:spPr>
                    <a:xfrm>
                      <a:off x="0" y="0"/>
                      <a:ext cx="6108065" cy="3817620"/>
                    </a:xfrm>
                    <a:prstGeom prst="rect">
                      <a:avLst/>
                    </a:prstGeom>
                  </pic:spPr>
                </pic:pic>
              </a:graphicData>
            </a:graphic>
          </wp:inline>
        </w:drawing>
      </w:r>
    </w:p>
    <w:p w14:paraId="28324BA9" w14:textId="7AD33510" w:rsidR="00B518DC" w:rsidRPr="00F64D9F" w:rsidRDefault="00F00A5D">
      <w:pPr>
        <w:rPr>
          <w:lang w:eastAsia="zh-CN"/>
        </w:rPr>
      </w:pPr>
      <w:r w:rsidRPr="00F64D9F">
        <w:rPr>
          <w:lang w:eastAsia="zh-CN"/>
        </w:rPr>
        <w:t>Logs have shown for each Contribution to the game from each PLAYER.</w:t>
      </w:r>
    </w:p>
    <w:p w14:paraId="029A45A4" w14:textId="77777777" w:rsidR="00F00A5D" w:rsidRPr="00F64D9F" w:rsidRDefault="00F00A5D">
      <w:pPr>
        <w:rPr>
          <w:lang w:eastAsia="zh-CN"/>
        </w:rPr>
      </w:pPr>
    </w:p>
    <w:p w14:paraId="2C8D5289" w14:textId="1F96DA39" w:rsidR="00B518DC" w:rsidRPr="00F64D9F" w:rsidRDefault="00F56853">
      <w:pPr>
        <w:pStyle w:val="Balk2"/>
        <w:rPr>
          <w:lang w:eastAsia="zh-CN"/>
        </w:rPr>
      </w:pPr>
      <w:r w:rsidRPr="00F64D9F">
        <w:rPr>
          <w:lang w:eastAsia="zh-CN"/>
        </w:rPr>
        <w:t>FINAL STATIC UML Diagram</w:t>
      </w:r>
    </w:p>
    <w:p w14:paraId="44A417D4" w14:textId="77777777" w:rsidR="00B518DC" w:rsidRPr="00F64D9F" w:rsidRDefault="00040D5F">
      <w:pPr>
        <w:rPr>
          <w:lang w:eastAsia="zh-CN"/>
        </w:rPr>
      </w:pPr>
      <w:r w:rsidRPr="00F64D9F">
        <w:rPr>
          <w:noProof/>
          <w:lang w:eastAsia="ko-KR"/>
        </w:rPr>
        <w:drawing>
          <wp:inline distT="0" distB="0" distL="114300" distR="114300" wp14:anchorId="05E8FBCE" wp14:editId="5610B300">
            <wp:extent cx="6110605" cy="4327525"/>
            <wp:effectExtent l="0" t="0" r="10795" b="15875"/>
            <wp:docPr id="1" name="Picture 1" descr="Screen Shot 2022-12-22 at 19.0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 Shot 2022-12-22 at 19.02.23"/>
                    <pic:cNvPicPr>
                      <a:picLocks noChangeAspect="1"/>
                    </pic:cNvPicPr>
                  </pic:nvPicPr>
                  <pic:blipFill>
                    <a:blip r:embed="rId15"/>
                    <a:stretch>
                      <a:fillRect/>
                    </a:stretch>
                  </pic:blipFill>
                  <pic:spPr>
                    <a:xfrm>
                      <a:off x="0" y="0"/>
                      <a:ext cx="6110605" cy="4327525"/>
                    </a:xfrm>
                    <a:prstGeom prst="rect">
                      <a:avLst/>
                    </a:prstGeom>
                  </pic:spPr>
                </pic:pic>
              </a:graphicData>
            </a:graphic>
          </wp:inline>
        </w:drawing>
      </w:r>
    </w:p>
    <w:p w14:paraId="6632F37C" w14:textId="77777777" w:rsidR="00B518DC" w:rsidRPr="00F64D9F" w:rsidRDefault="00B518DC"/>
    <w:p w14:paraId="4BB3C339" w14:textId="77777777" w:rsidR="00B518DC" w:rsidRPr="00F64D9F" w:rsidRDefault="00040D5F">
      <w:hyperlink r:id="rId16" w:history="1">
        <w:r w:rsidRPr="00F64D9F">
          <w:rPr>
            <w:rStyle w:val="zlenenKpr"/>
          </w:rPr>
          <w:t>https://lucid.app/lucidchart/abbb80cc-bdbc-45cc-a399-b8c3e2a86459/edit?invitationId=inv_62b277ee-5b54-4400-ad16-f0e831bebd3c&amp;page=0_0#</w:t>
        </w:r>
      </w:hyperlink>
    </w:p>
    <w:p w14:paraId="4A55401E" w14:textId="77777777" w:rsidR="00B518DC" w:rsidRPr="00F64D9F" w:rsidRDefault="00B518DC"/>
    <w:p w14:paraId="0FF1E521" w14:textId="220C7F20" w:rsidR="00B518DC" w:rsidRPr="00F64D9F" w:rsidRDefault="00040D5F" w:rsidP="004E12A8">
      <w:r w:rsidRPr="00F64D9F">
        <w:t xml:space="preserve">Given classes will process the player input collected from GUI. GUI classes are </w:t>
      </w:r>
      <w:r w:rsidR="00F56853" w:rsidRPr="00F64D9F">
        <w:t>listed elsewhere</w:t>
      </w:r>
      <w:r w:rsidRPr="00F64D9F">
        <w:t xml:space="preserve"> as they have been in th</w:t>
      </w:r>
      <w:r w:rsidRPr="00F64D9F">
        <w:t>e GUI report. As we have lost two members, responsibilities are distributed as follows:</w:t>
      </w:r>
    </w:p>
    <w:p w14:paraId="605D0296" w14:textId="5490A42B" w:rsidR="004E12A8" w:rsidRPr="00F64D9F" w:rsidRDefault="004E12A8" w:rsidP="004E12A8">
      <w:pPr>
        <w:pStyle w:val="Balk2"/>
        <w:shd w:val="clear" w:color="auto" w:fill="FFFFFF"/>
        <w:spacing w:before="260" w:after="260"/>
        <w:ind w:left="720"/>
        <w:rPr>
          <w:sz w:val="36"/>
        </w:rPr>
      </w:pPr>
      <w:r w:rsidRPr="00F64D9F">
        <w:rPr>
          <w:rFonts w:ascii="Roboto" w:hAnsi="Roboto"/>
          <w:color w:val="212529"/>
          <w:sz w:val="32"/>
          <w:szCs w:val="32"/>
        </w:rPr>
        <w:t>What We Achieved in The Final</w:t>
      </w:r>
    </w:p>
    <w:p w14:paraId="6B39215C" w14:textId="77777777"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We achieved gamified inputting player data.</w:t>
      </w:r>
    </w:p>
    <w:p w14:paraId="09C1C3B5" w14:textId="6DC0F0F8"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Reward players based on their contribution to the environment.</w:t>
      </w:r>
    </w:p>
    <w:p w14:paraId="697D9ED7" w14:textId="6CBA4F19"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Make an intelligent program that stores player progress.</w:t>
      </w:r>
    </w:p>
    <w:p w14:paraId="13437EC4" w14:textId="77777777"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Mid-level model for the game design.</w:t>
      </w:r>
    </w:p>
    <w:p w14:paraId="1F62E4D2" w14:textId="4D9A44A0"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Friendly user interface.</w:t>
      </w:r>
    </w:p>
    <w:p w14:paraId="2FF107EF" w14:textId="2A4451DC" w:rsidR="004E12A8" w:rsidRPr="00F64D9F" w:rsidRDefault="004E12A8" w:rsidP="004E12A8">
      <w:pPr>
        <w:pStyle w:val="Balk2"/>
        <w:shd w:val="clear" w:color="auto" w:fill="FFFFFF"/>
        <w:spacing w:before="260" w:after="260"/>
        <w:ind w:left="720"/>
      </w:pPr>
      <w:r w:rsidRPr="00F64D9F">
        <w:rPr>
          <w:rFonts w:ascii="Roboto" w:hAnsi="Roboto"/>
          <w:color w:val="212529"/>
          <w:sz w:val="32"/>
          <w:szCs w:val="32"/>
        </w:rPr>
        <w:t>What We Didn’t Do in The Final</w:t>
      </w:r>
    </w:p>
    <w:p w14:paraId="4CCA25C7" w14:textId="74F015E7"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We grant achievements but do NFT-ise.</w:t>
      </w:r>
    </w:p>
    <w:p w14:paraId="021827DA" w14:textId="77777777" w:rsidR="004E12A8" w:rsidRPr="00F64D9F" w:rsidRDefault="004E12A8" w:rsidP="004E12A8">
      <w:pPr>
        <w:pStyle w:val="NormalWeb"/>
        <w:shd w:val="clear" w:color="auto" w:fill="FFFFFF"/>
        <w:spacing w:beforeAutospacing="0" w:afterAutospacing="0"/>
        <w:ind w:left="420" w:hanging="420"/>
        <w:jc w:val="both"/>
      </w:pPr>
      <w:r w:rsidRPr="00F64D9F">
        <w:rPr>
          <w:rFonts w:ascii="Roboto" w:hAnsi="Roboto"/>
          <w:color w:val="212529"/>
          <w:sz w:val="21"/>
          <w:szCs w:val="21"/>
        </w:rPr>
        <w:t>l We run basic algorithms for determining user statistics.</w:t>
      </w:r>
    </w:p>
    <w:p w14:paraId="73BD8087" w14:textId="1356C60A" w:rsidR="004E12A8" w:rsidRPr="00F64D9F" w:rsidRDefault="004E12A8" w:rsidP="004E12A8">
      <w:pPr>
        <w:pStyle w:val="NormalWeb"/>
        <w:shd w:val="clear" w:color="auto" w:fill="FFFFFF"/>
        <w:spacing w:beforeAutospacing="0" w:afterAutospacing="0"/>
        <w:ind w:left="420" w:hanging="420"/>
        <w:jc w:val="both"/>
        <w:rPr>
          <w:rFonts w:ascii="Roboto" w:hAnsi="Roboto"/>
          <w:color w:val="212529"/>
          <w:sz w:val="21"/>
          <w:szCs w:val="21"/>
        </w:rPr>
      </w:pPr>
      <w:r w:rsidRPr="00F64D9F">
        <w:rPr>
          <w:rFonts w:ascii="Roboto" w:hAnsi="Roboto"/>
          <w:color w:val="212529"/>
          <w:sz w:val="21"/>
          <w:szCs w:val="21"/>
        </w:rPr>
        <w:t>l We use Local and do not make applications available across networks simultaneously.</w:t>
      </w:r>
    </w:p>
    <w:p w14:paraId="40A1B606" w14:textId="2277BF56" w:rsidR="004E12A8" w:rsidRPr="00F64D9F" w:rsidRDefault="004E12A8" w:rsidP="004E12A8">
      <w:pPr>
        <w:pStyle w:val="NormalWeb"/>
        <w:shd w:val="clear" w:color="auto" w:fill="FFFFFF"/>
        <w:spacing w:beforeAutospacing="0" w:afterAutospacing="0"/>
        <w:ind w:left="420" w:hanging="420"/>
        <w:jc w:val="both"/>
        <w:rPr>
          <w:rFonts w:ascii="Roboto" w:hAnsi="Roboto"/>
          <w:color w:val="212529"/>
          <w:sz w:val="21"/>
          <w:szCs w:val="21"/>
        </w:rPr>
      </w:pPr>
      <w:r w:rsidRPr="00F64D9F">
        <w:rPr>
          <w:rFonts w:ascii="Roboto" w:hAnsi="Roboto"/>
          <w:color w:val="212529"/>
          <w:sz w:val="21"/>
          <w:szCs w:val="21"/>
        </w:rPr>
        <w:t xml:space="preserve">| We do not time stamp when the badges are initially gained. This was planned to take place as a </w:t>
      </w:r>
      <w:r w:rsidR="005415C4" w:rsidRPr="00F64D9F">
        <w:rPr>
          <w:rFonts w:ascii="Roboto" w:hAnsi="Roboto"/>
          <w:color w:val="212529"/>
          <w:sz w:val="21"/>
          <w:szCs w:val="21"/>
        </w:rPr>
        <w:t>more prominent</w:t>
      </w:r>
      <w:r w:rsidRPr="00F64D9F">
        <w:rPr>
          <w:rFonts w:ascii="Roboto" w:hAnsi="Roboto"/>
          <w:color w:val="212529"/>
          <w:sz w:val="21"/>
          <w:szCs w:val="21"/>
        </w:rPr>
        <w:t xml:space="preserve"> component in the machine learning part which we excluded due to the adaption process.</w:t>
      </w:r>
    </w:p>
    <w:p w14:paraId="66F40208" w14:textId="1A16A651" w:rsidR="005415C4" w:rsidRPr="00F64D9F" w:rsidRDefault="005415C4" w:rsidP="004E12A8">
      <w:pPr>
        <w:pStyle w:val="NormalWeb"/>
        <w:shd w:val="clear" w:color="auto" w:fill="FFFFFF"/>
        <w:spacing w:beforeAutospacing="0" w:afterAutospacing="0"/>
        <w:ind w:left="420" w:hanging="420"/>
        <w:jc w:val="both"/>
        <w:rPr>
          <w:rFonts w:ascii="Roboto" w:hAnsi="Roboto"/>
          <w:color w:val="212529"/>
          <w:sz w:val="21"/>
          <w:szCs w:val="21"/>
        </w:rPr>
      </w:pPr>
      <w:r w:rsidRPr="00F64D9F">
        <w:rPr>
          <w:rFonts w:ascii="Roboto" w:hAnsi="Roboto"/>
          <w:color w:val="212529"/>
          <w:sz w:val="21"/>
          <w:szCs w:val="21"/>
        </w:rPr>
        <w:t>| No sign-in validation message</w:t>
      </w:r>
    </w:p>
    <w:p w14:paraId="71F73070" w14:textId="04D6142F" w:rsidR="005415C4" w:rsidRPr="00F64D9F" w:rsidRDefault="005415C4" w:rsidP="004E12A8">
      <w:pPr>
        <w:pStyle w:val="NormalWeb"/>
        <w:shd w:val="clear" w:color="auto" w:fill="FFFFFF"/>
        <w:spacing w:beforeAutospacing="0" w:afterAutospacing="0"/>
        <w:ind w:left="420" w:hanging="420"/>
        <w:jc w:val="both"/>
        <w:rPr>
          <w:rFonts w:ascii="Roboto" w:hAnsi="Roboto"/>
          <w:color w:val="212529"/>
          <w:sz w:val="21"/>
          <w:szCs w:val="21"/>
        </w:rPr>
      </w:pPr>
      <w:r w:rsidRPr="00F64D9F">
        <w:rPr>
          <w:rFonts w:ascii="Roboto" w:hAnsi="Roboto"/>
          <w:color w:val="212529"/>
          <w:sz w:val="21"/>
          <w:szCs w:val="21"/>
        </w:rPr>
        <w:t>| Not showing the badge granting date on click</w:t>
      </w:r>
    </w:p>
    <w:p w14:paraId="57480D30" w14:textId="50A3C0BF" w:rsidR="005415C4" w:rsidRPr="00F64D9F" w:rsidRDefault="005415C4" w:rsidP="004E12A8">
      <w:pPr>
        <w:pStyle w:val="NormalWeb"/>
        <w:shd w:val="clear" w:color="auto" w:fill="FFFFFF"/>
        <w:spacing w:beforeAutospacing="0" w:afterAutospacing="0"/>
        <w:ind w:left="420" w:hanging="420"/>
        <w:jc w:val="both"/>
        <w:rPr>
          <w:rFonts w:ascii="Roboto" w:hAnsi="Roboto"/>
          <w:color w:val="212529"/>
          <w:sz w:val="21"/>
          <w:szCs w:val="21"/>
        </w:rPr>
      </w:pPr>
      <w:r w:rsidRPr="00F64D9F">
        <w:rPr>
          <w:rFonts w:ascii="Roboto" w:hAnsi="Roboto"/>
          <w:color w:val="212529"/>
          <w:sz w:val="21"/>
          <w:szCs w:val="21"/>
        </w:rPr>
        <w:t>| Game is endless, but the levels are drawn in red if they are completed once. We could add different graphical segments for different numbers of interaction</w:t>
      </w:r>
    </w:p>
    <w:p w14:paraId="6D6259F4" w14:textId="77777777" w:rsidR="004E12A8" w:rsidRPr="00F64D9F" w:rsidRDefault="004E12A8" w:rsidP="004E12A8"/>
    <w:p w14:paraId="4DEFE1B4" w14:textId="77777777" w:rsidR="00B518DC" w:rsidRPr="00F64D9F" w:rsidRDefault="00B518DC">
      <w:pPr>
        <w:pStyle w:val="NormalWeb"/>
        <w:shd w:val="clear" w:color="auto" w:fill="FFFFFF"/>
        <w:spacing w:beforeAutospacing="0" w:afterAutospacing="0" w:line="28" w:lineRule="atLeast"/>
        <w:jc w:val="both"/>
      </w:pPr>
    </w:p>
    <w:p w14:paraId="06B29182" w14:textId="77777777" w:rsidR="00B518DC" w:rsidRPr="00F64D9F" w:rsidRDefault="00040D5F">
      <w:pPr>
        <w:pStyle w:val="Balk1"/>
        <w:shd w:val="clear" w:color="auto" w:fill="000000"/>
        <w:rPr>
          <w:lang w:val="en-US"/>
        </w:rPr>
      </w:pPr>
      <w:r w:rsidRPr="00F64D9F">
        <w:rPr>
          <w:lang w:val="en-US"/>
        </w:rPr>
        <w:t xml:space="preserve">Final Task </w:t>
      </w:r>
      <w:r w:rsidRPr="00F64D9F">
        <w:rPr>
          <w:lang w:val="en-US"/>
        </w:rPr>
        <w:t>Contrubution</w:t>
      </w:r>
    </w:p>
    <w:p w14:paraId="0B84D6E9" w14:textId="77777777" w:rsidR="00B518DC" w:rsidRPr="00F64D9F" w:rsidRDefault="00B518DC"/>
    <w:p w14:paraId="02356258" w14:textId="77777777" w:rsidR="00B518DC" w:rsidRPr="00F64D9F" w:rsidRDefault="00B518DC"/>
    <w:p w14:paraId="550A7833" w14:textId="77777777" w:rsidR="00B518DC" w:rsidRPr="00F64D9F" w:rsidRDefault="00040D5F">
      <w:pPr>
        <w:pStyle w:val="Balk2"/>
      </w:pPr>
      <w:r w:rsidRPr="00F64D9F">
        <w:t>Final Task Contrubution</w:t>
      </w:r>
    </w:p>
    <w:p w14:paraId="0DB21925" w14:textId="77777777" w:rsidR="00B518DC" w:rsidRPr="00F64D9F" w:rsidRDefault="00040D5F">
      <w:pPr>
        <w:numPr>
          <w:ilvl w:val="0"/>
          <w:numId w:val="4"/>
        </w:numPr>
        <w:rPr>
          <w:b/>
          <w:bCs/>
        </w:rPr>
      </w:pPr>
      <w:r w:rsidRPr="00F64D9F">
        <w:rPr>
          <w:b/>
          <w:bCs/>
        </w:rPr>
        <w:t>Batuhan Balaban</w:t>
      </w:r>
      <w:r w:rsidRPr="00F64D9F">
        <w:rPr>
          <w:b/>
          <w:bCs/>
        </w:rPr>
        <w:tab/>
      </w:r>
    </w:p>
    <w:p w14:paraId="047B580B" w14:textId="77777777" w:rsidR="00B518DC" w:rsidRPr="00F64D9F" w:rsidRDefault="00040D5F">
      <w:pPr>
        <w:numPr>
          <w:ilvl w:val="1"/>
          <w:numId w:val="4"/>
        </w:numPr>
        <w:ind w:left="845" w:hanging="425"/>
        <w:rPr>
          <w:b/>
          <w:bCs/>
        </w:rPr>
      </w:pPr>
      <w:r w:rsidRPr="00F64D9F">
        <w:rPr>
          <w:b/>
          <w:bCs/>
        </w:rPr>
        <w:t xml:space="preserve">Creating the GUI of </w:t>
      </w:r>
    </w:p>
    <w:p w14:paraId="0AED48EF" w14:textId="77777777" w:rsidR="00B518DC" w:rsidRPr="00F64D9F" w:rsidRDefault="00040D5F">
      <w:pPr>
        <w:numPr>
          <w:ilvl w:val="2"/>
          <w:numId w:val="4"/>
        </w:numPr>
        <w:ind w:left="1265" w:hanging="425"/>
        <w:rPr>
          <w:b/>
          <w:bCs/>
        </w:rPr>
      </w:pPr>
      <w:r w:rsidRPr="00F64D9F">
        <w:rPr>
          <w:b/>
          <w:bCs/>
        </w:rPr>
        <w:t>Achievements</w:t>
      </w:r>
    </w:p>
    <w:p w14:paraId="4C13AF5F" w14:textId="77777777" w:rsidR="00B518DC" w:rsidRPr="00F64D9F" w:rsidRDefault="00040D5F">
      <w:pPr>
        <w:numPr>
          <w:ilvl w:val="2"/>
          <w:numId w:val="4"/>
        </w:numPr>
        <w:ind w:left="1265" w:hanging="425"/>
        <w:rPr>
          <w:b/>
          <w:bCs/>
        </w:rPr>
      </w:pPr>
      <w:r w:rsidRPr="00F64D9F">
        <w:rPr>
          <w:b/>
          <w:bCs/>
        </w:rPr>
        <w:t>Profile pages.</w:t>
      </w:r>
    </w:p>
    <w:p w14:paraId="2A3BB258" w14:textId="77777777" w:rsidR="00B518DC" w:rsidRPr="00F64D9F" w:rsidRDefault="00040D5F">
      <w:pPr>
        <w:numPr>
          <w:ilvl w:val="1"/>
          <w:numId w:val="4"/>
        </w:numPr>
        <w:ind w:left="845" w:hanging="425"/>
        <w:rPr>
          <w:b/>
          <w:bCs/>
        </w:rPr>
      </w:pPr>
      <w:r w:rsidRPr="00F64D9F">
        <w:rPr>
          <w:b/>
          <w:bCs/>
        </w:rPr>
        <w:t xml:space="preserve">Coding the </w:t>
      </w:r>
    </w:p>
    <w:p w14:paraId="4F35A3D9" w14:textId="77777777" w:rsidR="00B518DC" w:rsidRPr="00F64D9F" w:rsidRDefault="00040D5F">
      <w:pPr>
        <w:numPr>
          <w:ilvl w:val="2"/>
          <w:numId w:val="4"/>
        </w:numPr>
        <w:ind w:left="1265" w:hanging="425"/>
        <w:rPr>
          <w:b/>
          <w:bCs/>
        </w:rPr>
      </w:pPr>
      <w:r w:rsidRPr="00F64D9F">
        <w:rPr>
          <w:b/>
          <w:bCs/>
        </w:rPr>
        <w:t xml:space="preserve">Achievements </w:t>
      </w:r>
    </w:p>
    <w:p w14:paraId="57DB996B" w14:textId="77777777" w:rsidR="00B518DC" w:rsidRPr="00F64D9F" w:rsidRDefault="00040D5F">
      <w:pPr>
        <w:numPr>
          <w:ilvl w:val="2"/>
          <w:numId w:val="4"/>
        </w:numPr>
        <w:ind w:left="1265" w:hanging="425"/>
        <w:rPr>
          <w:b/>
          <w:bCs/>
        </w:rPr>
      </w:pPr>
      <w:r w:rsidRPr="00F64D9F">
        <w:rPr>
          <w:b/>
          <w:bCs/>
        </w:rPr>
        <w:t xml:space="preserve"> Profile classes.</w:t>
      </w:r>
    </w:p>
    <w:p w14:paraId="1E9972B1" w14:textId="77777777" w:rsidR="00B518DC" w:rsidRPr="00F64D9F" w:rsidRDefault="00040D5F">
      <w:pPr>
        <w:numPr>
          <w:ilvl w:val="1"/>
          <w:numId w:val="4"/>
        </w:numPr>
        <w:ind w:left="845" w:hanging="425"/>
        <w:rPr>
          <w:b/>
          <w:bCs/>
        </w:rPr>
      </w:pPr>
      <w:r w:rsidRPr="00F64D9F">
        <w:rPr>
          <w:b/>
          <w:bCs/>
        </w:rPr>
        <w:t xml:space="preserve">Creating and coding the </w:t>
      </w:r>
    </w:p>
    <w:p w14:paraId="7FD1BB73" w14:textId="77777777" w:rsidR="00B518DC" w:rsidRPr="00F64D9F" w:rsidRDefault="00040D5F">
      <w:pPr>
        <w:numPr>
          <w:ilvl w:val="2"/>
          <w:numId w:val="4"/>
        </w:numPr>
        <w:ind w:left="1265" w:hanging="425"/>
        <w:rPr>
          <w:b/>
          <w:bCs/>
        </w:rPr>
      </w:pPr>
      <w:r w:rsidRPr="00F64D9F">
        <w:rPr>
          <w:b/>
          <w:bCs/>
        </w:rPr>
        <w:t xml:space="preserve">TreeComponent, </w:t>
      </w:r>
    </w:p>
    <w:p w14:paraId="2C113219" w14:textId="77777777" w:rsidR="00B518DC" w:rsidRPr="00F64D9F" w:rsidRDefault="00040D5F">
      <w:pPr>
        <w:numPr>
          <w:ilvl w:val="2"/>
          <w:numId w:val="4"/>
        </w:numPr>
        <w:ind w:left="1265" w:hanging="425"/>
        <w:rPr>
          <w:b/>
          <w:bCs/>
        </w:rPr>
      </w:pPr>
      <w:r w:rsidRPr="00F64D9F">
        <w:rPr>
          <w:b/>
          <w:bCs/>
        </w:rPr>
        <w:t>TreePanel</w:t>
      </w:r>
    </w:p>
    <w:p w14:paraId="2ABBC4B9" w14:textId="77777777" w:rsidR="00B518DC" w:rsidRPr="00F64D9F" w:rsidRDefault="00040D5F">
      <w:pPr>
        <w:numPr>
          <w:ilvl w:val="2"/>
          <w:numId w:val="4"/>
        </w:numPr>
        <w:ind w:left="1265" w:hanging="425"/>
        <w:rPr>
          <w:b/>
          <w:bCs/>
        </w:rPr>
      </w:pPr>
      <w:r w:rsidRPr="00F64D9F">
        <w:rPr>
          <w:b/>
          <w:bCs/>
        </w:rPr>
        <w:t xml:space="preserve"> Circle</w:t>
      </w:r>
    </w:p>
    <w:p w14:paraId="0076A64E" w14:textId="77777777" w:rsidR="00B518DC" w:rsidRPr="00F64D9F" w:rsidRDefault="00040D5F">
      <w:pPr>
        <w:numPr>
          <w:ilvl w:val="2"/>
          <w:numId w:val="4"/>
        </w:numPr>
        <w:ind w:left="1265" w:hanging="425"/>
        <w:rPr>
          <w:b/>
          <w:bCs/>
        </w:rPr>
      </w:pPr>
      <w:r w:rsidRPr="00F64D9F">
        <w:rPr>
          <w:b/>
          <w:bCs/>
        </w:rPr>
        <w:t xml:space="preserve"> generateTree classes.</w:t>
      </w:r>
    </w:p>
    <w:p w14:paraId="62D6C18B" w14:textId="77777777" w:rsidR="00B518DC" w:rsidRPr="00F64D9F" w:rsidRDefault="00040D5F">
      <w:pPr>
        <w:ind w:left="840"/>
        <w:rPr>
          <w:b/>
          <w:bCs/>
        </w:rPr>
      </w:pPr>
      <w:r w:rsidRPr="00F64D9F">
        <w:rPr>
          <w:b/>
          <w:bCs/>
        </w:rPr>
        <w:t xml:space="preserve"> </w:t>
      </w:r>
    </w:p>
    <w:p w14:paraId="63CBEF13" w14:textId="77777777" w:rsidR="00B518DC" w:rsidRPr="00F64D9F" w:rsidRDefault="00040D5F">
      <w:pPr>
        <w:numPr>
          <w:ilvl w:val="0"/>
          <w:numId w:val="4"/>
        </w:numPr>
        <w:rPr>
          <w:b/>
          <w:bCs/>
        </w:rPr>
      </w:pPr>
      <w:r w:rsidRPr="00F64D9F">
        <w:rPr>
          <w:b/>
          <w:bCs/>
        </w:rPr>
        <w:lastRenderedPageBreak/>
        <w:t>Murat Ertan</w:t>
      </w:r>
    </w:p>
    <w:p w14:paraId="219FA1B1" w14:textId="77777777" w:rsidR="00B518DC" w:rsidRPr="00F64D9F" w:rsidRDefault="00040D5F">
      <w:pPr>
        <w:numPr>
          <w:ilvl w:val="1"/>
          <w:numId w:val="4"/>
        </w:numPr>
        <w:ind w:left="845" w:hanging="425"/>
        <w:rPr>
          <w:b/>
          <w:bCs/>
        </w:rPr>
      </w:pPr>
      <w:r w:rsidRPr="00F64D9F">
        <w:rPr>
          <w:b/>
          <w:bCs/>
        </w:rPr>
        <w:t xml:space="preserve">Coding the </w:t>
      </w:r>
    </w:p>
    <w:p w14:paraId="040ACB76" w14:textId="77777777" w:rsidR="00B518DC" w:rsidRPr="00F64D9F" w:rsidRDefault="00040D5F">
      <w:pPr>
        <w:numPr>
          <w:ilvl w:val="2"/>
          <w:numId w:val="4"/>
        </w:numPr>
        <w:ind w:left="1265" w:hanging="425"/>
        <w:rPr>
          <w:b/>
          <w:bCs/>
        </w:rPr>
      </w:pPr>
      <w:r w:rsidRPr="00F64D9F">
        <w:rPr>
          <w:b/>
          <w:bCs/>
        </w:rPr>
        <w:t>Player</w:t>
      </w:r>
    </w:p>
    <w:p w14:paraId="2D2C1E46" w14:textId="77777777" w:rsidR="00B518DC" w:rsidRPr="00F64D9F" w:rsidRDefault="00040D5F">
      <w:pPr>
        <w:numPr>
          <w:ilvl w:val="2"/>
          <w:numId w:val="4"/>
        </w:numPr>
        <w:ind w:left="1265" w:hanging="425"/>
        <w:rPr>
          <w:b/>
          <w:bCs/>
        </w:rPr>
      </w:pPr>
      <w:r w:rsidRPr="00F64D9F">
        <w:rPr>
          <w:b/>
          <w:bCs/>
        </w:rPr>
        <w:t>Stamp</w:t>
      </w:r>
    </w:p>
    <w:p w14:paraId="109223F2" w14:textId="77777777" w:rsidR="00B518DC" w:rsidRPr="00F64D9F" w:rsidRDefault="00040D5F">
      <w:pPr>
        <w:numPr>
          <w:ilvl w:val="2"/>
          <w:numId w:val="4"/>
        </w:numPr>
        <w:ind w:left="1265" w:hanging="425"/>
        <w:rPr>
          <w:b/>
          <w:bCs/>
        </w:rPr>
      </w:pPr>
      <w:r w:rsidRPr="00F64D9F">
        <w:rPr>
          <w:b/>
          <w:bCs/>
        </w:rPr>
        <w:t xml:space="preserve"> Achievement, </w:t>
      </w:r>
    </w:p>
    <w:p w14:paraId="5179BD73" w14:textId="77777777" w:rsidR="00B518DC" w:rsidRPr="00F64D9F" w:rsidRDefault="00040D5F">
      <w:pPr>
        <w:numPr>
          <w:ilvl w:val="2"/>
          <w:numId w:val="4"/>
        </w:numPr>
        <w:ind w:left="1265" w:hanging="425"/>
        <w:rPr>
          <w:b/>
          <w:bCs/>
        </w:rPr>
      </w:pPr>
      <w:r w:rsidRPr="00F64D9F">
        <w:rPr>
          <w:b/>
          <w:bCs/>
        </w:rPr>
        <w:t xml:space="preserve">CoachControl </w:t>
      </w:r>
    </w:p>
    <w:p w14:paraId="4665CA01" w14:textId="77777777" w:rsidR="00B518DC" w:rsidRPr="00F64D9F" w:rsidRDefault="00040D5F">
      <w:pPr>
        <w:numPr>
          <w:ilvl w:val="2"/>
          <w:numId w:val="4"/>
        </w:numPr>
        <w:ind w:left="1265" w:hanging="425"/>
        <w:rPr>
          <w:b/>
          <w:bCs/>
        </w:rPr>
      </w:pPr>
      <w:r w:rsidRPr="00F64D9F">
        <w:rPr>
          <w:b/>
          <w:bCs/>
        </w:rPr>
        <w:t>News classes.</w:t>
      </w:r>
    </w:p>
    <w:p w14:paraId="4A03716A" w14:textId="77777777" w:rsidR="00B518DC" w:rsidRPr="00F64D9F" w:rsidRDefault="00040D5F">
      <w:pPr>
        <w:numPr>
          <w:ilvl w:val="1"/>
          <w:numId w:val="4"/>
        </w:numPr>
        <w:ind w:left="845" w:hanging="425"/>
        <w:rPr>
          <w:b/>
          <w:bCs/>
        </w:rPr>
      </w:pPr>
      <w:r w:rsidRPr="00F64D9F">
        <w:rPr>
          <w:b/>
          <w:bCs/>
        </w:rPr>
        <w:t>Creating bridges between the classes and combining all of the classes.</w:t>
      </w:r>
    </w:p>
    <w:p w14:paraId="0122BC50" w14:textId="24AC0E71" w:rsidR="00B518DC" w:rsidRPr="00F64D9F" w:rsidRDefault="00040D5F">
      <w:pPr>
        <w:numPr>
          <w:ilvl w:val="1"/>
          <w:numId w:val="4"/>
        </w:numPr>
        <w:ind w:left="845" w:hanging="425"/>
        <w:rPr>
          <w:b/>
          <w:bCs/>
        </w:rPr>
      </w:pPr>
      <w:r w:rsidRPr="00F64D9F">
        <w:rPr>
          <w:b/>
          <w:bCs/>
        </w:rPr>
        <w:t xml:space="preserve">Helping </w:t>
      </w:r>
      <w:r w:rsidR="005415C4" w:rsidRPr="00F64D9F">
        <w:rPr>
          <w:b/>
          <w:bCs/>
        </w:rPr>
        <w:t>to create</w:t>
      </w:r>
    </w:p>
    <w:p w14:paraId="2C9F0382" w14:textId="77777777" w:rsidR="00B518DC" w:rsidRPr="00F64D9F" w:rsidRDefault="00040D5F">
      <w:pPr>
        <w:numPr>
          <w:ilvl w:val="2"/>
          <w:numId w:val="4"/>
        </w:numPr>
        <w:ind w:left="1265" w:hanging="425"/>
        <w:rPr>
          <w:b/>
          <w:bCs/>
        </w:rPr>
      </w:pPr>
      <w:r w:rsidRPr="00F64D9F">
        <w:rPr>
          <w:b/>
          <w:bCs/>
        </w:rPr>
        <w:t>Powerpoint of the presentation</w:t>
      </w:r>
    </w:p>
    <w:p w14:paraId="6B565FC7" w14:textId="77777777" w:rsidR="00B518DC" w:rsidRPr="00F64D9F" w:rsidRDefault="00040D5F">
      <w:pPr>
        <w:numPr>
          <w:ilvl w:val="2"/>
          <w:numId w:val="4"/>
        </w:numPr>
        <w:ind w:left="1265" w:hanging="425"/>
        <w:rPr>
          <w:b/>
          <w:bCs/>
        </w:rPr>
      </w:pPr>
      <w:r w:rsidRPr="00F64D9F">
        <w:rPr>
          <w:b/>
          <w:bCs/>
        </w:rPr>
        <w:t>Detailed Design of the document</w:t>
      </w:r>
    </w:p>
    <w:p w14:paraId="6BA53A8E" w14:textId="77777777" w:rsidR="00B518DC" w:rsidRPr="00F64D9F" w:rsidRDefault="00B518DC">
      <w:pPr>
        <w:ind w:left="420"/>
        <w:rPr>
          <w:b/>
          <w:bCs/>
        </w:rPr>
      </w:pPr>
    </w:p>
    <w:p w14:paraId="3CC45957" w14:textId="77777777" w:rsidR="00B518DC" w:rsidRPr="00F64D9F" w:rsidRDefault="00040D5F">
      <w:pPr>
        <w:numPr>
          <w:ilvl w:val="0"/>
          <w:numId w:val="4"/>
        </w:numPr>
        <w:rPr>
          <w:b/>
          <w:bCs/>
        </w:rPr>
      </w:pPr>
      <w:r w:rsidRPr="00F64D9F">
        <w:rPr>
          <w:b/>
          <w:bCs/>
        </w:rPr>
        <w:t>Özgür Göker</w:t>
      </w:r>
    </w:p>
    <w:p w14:paraId="53A42CE8" w14:textId="77777777" w:rsidR="00B518DC" w:rsidRPr="00F64D9F" w:rsidRDefault="00040D5F">
      <w:pPr>
        <w:numPr>
          <w:ilvl w:val="1"/>
          <w:numId w:val="4"/>
        </w:numPr>
        <w:ind w:left="845" w:hanging="425"/>
        <w:rPr>
          <w:b/>
          <w:bCs/>
        </w:rPr>
      </w:pPr>
      <w:r w:rsidRPr="00F64D9F">
        <w:rPr>
          <w:b/>
          <w:bCs/>
        </w:rPr>
        <w:t xml:space="preserve">Creating the GUI of </w:t>
      </w:r>
    </w:p>
    <w:p w14:paraId="5C5B9300" w14:textId="77777777" w:rsidR="00B518DC" w:rsidRPr="00F64D9F" w:rsidRDefault="00040D5F">
      <w:pPr>
        <w:numPr>
          <w:ilvl w:val="2"/>
          <w:numId w:val="4"/>
        </w:numPr>
        <w:ind w:left="1265" w:hanging="425"/>
        <w:rPr>
          <w:b/>
          <w:bCs/>
        </w:rPr>
      </w:pPr>
      <w:r w:rsidRPr="00F64D9F">
        <w:rPr>
          <w:b/>
          <w:bCs/>
        </w:rPr>
        <w:t xml:space="preserve">Sign-in </w:t>
      </w:r>
    </w:p>
    <w:p w14:paraId="40235538" w14:textId="77777777" w:rsidR="00B518DC" w:rsidRPr="00F64D9F" w:rsidRDefault="00040D5F">
      <w:pPr>
        <w:numPr>
          <w:ilvl w:val="2"/>
          <w:numId w:val="4"/>
        </w:numPr>
        <w:ind w:left="1265" w:hanging="425"/>
        <w:rPr>
          <w:b/>
          <w:bCs/>
        </w:rPr>
      </w:pPr>
      <w:r w:rsidRPr="00F64D9F">
        <w:rPr>
          <w:b/>
          <w:bCs/>
        </w:rPr>
        <w:t>Sign-up pages.</w:t>
      </w:r>
    </w:p>
    <w:p w14:paraId="2689269A" w14:textId="77777777" w:rsidR="00B518DC" w:rsidRPr="00F64D9F" w:rsidRDefault="00040D5F">
      <w:pPr>
        <w:numPr>
          <w:ilvl w:val="1"/>
          <w:numId w:val="4"/>
        </w:numPr>
        <w:ind w:left="845" w:hanging="425"/>
        <w:rPr>
          <w:b/>
          <w:bCs/>
        </w:rPr>
      </w:pPr>
      <w:r w:rsidRPr="00F64D9F">
        <w:rPr>
          <w:b/>
          <w:bCs/>
        </w:rPr>
        <w:t>Helping coding the</w:t>
      </w:r>
    </w:p>
    <w:p w14:paraId="769AB2F1" w14:textId="77777777" w:rsidR="00B518DC" w:rsidRPr="00F64D9F" w:rsidRDefault="00040D5F">
      <w:pPr>
        <w:numPr>
          <w:ilvl w:val="2"/>
          <w:numId w:val="4"/>
        </w:numPr>
        <w:ind w:left="1265" w:hanging="425"/>
        <w:rPr>
          <w:b/>
          <w:bCs/>
        </w:rPr>
      </w:pPr>
      <w:r w:rsidRPr="00F64D9F">
        <w:rPr>
          <w:b/>
          <w:bCs/>
        </w:rPr>
        <w:t>Player</w:t>
      </w:r>
    </w:p>
    <w:p w14:paraId="27CFAEF4" w14:textId="77777777" w:rsidR="00B518DC" w:rsidRPr="00F64D9F" w:rsidRDefault="00040D5F">
      <w:pPr>
        <w:numPr>
          <w:ilvl w:val="2"/>
          <w:numId w:val="4"/>
        </w:numPr>
        <w:ind w:left="1265" w:hanging="425"/>
        <w:rPr>
          <w:b/>
          <w:bCs/>
        </w:rPr>
      </w:pPr>
      <w:r w:rsidRPr="00F64D9F">
        <w:rPr>
          <w:b/>
          <w:bCs/>
        </w:rPr>
        <w:t>Achievements</w:t>
      </w:r>
    </w:p>
    <w:p w14:paraId="65779397" w14:textId="77777777" w:rsidR="00B518DC" w:rsidRPr="00F64D9F" w:rsidRDefault="00040D5F">
      <w:pPr>
        <w:numPr>
          <w:ilvl w:val="2"/>
          <w:numId w:val="4"/>
        </w:numPr>
        <w:ind w:left="1265" w:hanging="425"/>
        <w:rPr>
          <w:b/>
          <w:bCs/>
        </w:rPr>
      </w:pPr>
      <w:r w:rsidRPr="00F64D9F">
        <w:rPr>
          <w:b/>
          <w:bCs/>
        </w:rPr>
        <w:t>CoachControl classes.</w:t>
      </w:r>
    </w:p>
    <w:p w14:paraId="3765F69A" w14:textId="77777777" w:rsidR="00B518DC" w:rsidRPr="00F64D9F" w:rsidRDefault="00040D5F">
      <w:pPr>
        <w:numPr>
          <w:ilvl w:val="1"/>
          <w:numId w:val="4"/>
        </w:numPr>
        <w:ind w:left="845" w:hanging="425"/>
        <w:rPr>
          <w:b/>
          <w:bCs/>
        </w:rPr>
      </w:pPr>
      <w:r w:rsidRPr="00F64D9F">
        <w:rPr>
          <w:b/>
          <w:bCs/>
        </w:rPr>
        <w:t>Makin the</w:t>
      </w:r>
    </w:p>
    <w:p w14:paraId="5DB23741" w14:textId="77777777" w:rsidR="00B518DC" w:rsidRPr="00F64D9F" w:rsidRDefault="00040D5F">
      <w:pPr>
        <w:numPr>
          <w:ilvl w:val="2"/>
          <w:numId w:val="4"/>
        </w:numPr>
        <w:ind w:left="1265" w:hanging="425"/>
        <w:rPr>
          <w:b/>
          <w:bCs/>
        </w:rPr>
      </w:pPr>
      <w:r w:rsidRPr="00F64D9F">
        <w:rPr>
          <w:b/>
          <w:bCs/>
        </w:rPr>
        <w:t>UML diagram of the project</w:t>
      </w:r>
    </w:p>
    <w:p w14:paraId="18FE9321" w14:textId="77777777" w:rsidR="00B518DC" w:rsidRPr="00F64D9F" w:rsidRDefault="00040D5F">
      <w:pPr>
        <w:numPr>
          <w:ilvl w:val="2"/>
          <w:numId w:val="4"/>
        </w:numPr>
        <w:ind w:left="1265" w:hanging="425"/>
        <w:rPr>
          <w:b/>
          <w:bCs/>
        </w:rPr>
      </w:pPr>
      <w:r w:rsidRPr="00F64D9F">
        <w:rPr>
          <w:b/>
          <w:bCs/>
        </w:rPr>
        <w:t>Making a video of it while using it</w:t>
      </w:r>
    </w:p>
    <w:p w14:paraId="795F1CA5" w14:textId="77777777" w:rsidR="00B518DC" w:rsidRPr="00F64D9F" w:rsidRDefault="00040D5F">
      <w:pPr>
        <w:numPr>
          <w:ilvl w:val="2"/>
          <w:numId w:val="4"/>
        </w:numPr>
        <w:ind w:left="1265" w:hanging="425"/>
        <w:rPr>
          <w:b/>
          <w:bCs/>
        </w:rPr>
      </w:pPr>
      <w:r w:rsidRPr="00F64D9F">
        <w:rPr>
          <w:b/>
          <w:bCs/>
        </w:rPr>
        <w:t>Creating players for the presentation</w:t>
      </w:r>
    </w:p>
    <w:p w14:paraId="50DAE6F8" w14:textId="77777777" w:rsidR="00B518DC" w:rsidRPr="00F64D9F" w:rsidRDefault="00040D5F">
      <w:pPr>
        <w:numPr>
          <w:ilvl w:val="2"/>
          <w:numId w:val="4"/>
        </w:numPr>
        <w:ind w:left="1265" w:hanging="425"/>
        <w:rPr>
          <w:b/>
          <w:bCs/>
        </w:rPr>
      </w:pPr>
      <w:r w:rsidRPr="00F64D9F">
        <w:rPr>
          <w:b/>
          <w:bCs/>
        </w:rPr>
        <w:t>Creating powerpoint of the presentation</w:t>
      </w:r>
    </w:p>
    <w:p w14:paraId="78DB89D6" w14:textId="77777777" w:rsidR="00B518DC" w:rsidRPr="00F64D9F" w:rsidRDefault="00040D5F">
      <w:pPr>
        <w:numPr>
          <w:ilvl w:val="2"/>
          <w:numId w:val="4"/>
        </w:numPr>
        <w:ind w:left="1265" w:hanging="425"/>
      </w:pPr>
      <w:r w:rsidRPr="00F64D9F">
        <w:rPr>
          <w:b/>
          <w:bCs/>
        </w:rPr>
        <w:t>Making the Detailed Design Do</w:t>
      </w:r>
      <w:r w:rsidRPr="00F64D9F">
        <w:rPr>
          <w:b/>
          <w:bCs/>
        </w:rPr>
        <w:t>cument of this project.</w:t>
      </w:r>
    </w:p>
    <w:p w14:paraId="1943DD77" w14:textId="77777777" w:rsidR="00B518DC" w:rsidRPr="00F64D9F" w:rsidRDefault="00B518DC">
      <w:pPr>
        <w:ind w:left="0"/>
        <w:rPr>
          <w:b/>
          <w:bCs/>
        </w:rPr>
      </w:pPr>
    </w:p>
    <w:p w14:paraId="5B93E87C" w14:textId="77777777" w:rsidR="00B518DC" w:rsidRPr="00F64D9F" w:rsidRDefault="00B518DC">
      <w:pPr>
        <w:ind w:left="0"/>
        <w:rPr>
          <w:b/>
          <w:bCs/>
        </w:rPr>
      </w:pPr>
    </w:p>
    <w:p w14:paraId="544AB71C" w14:textId="77777777" w:rsidR="00B518DC" w:rsidRPr="00F64D9F" w:rsidRDefault="00040D5F">
      <w:pPr>
        <w:pStyle w:val="Balk1"/>
        <w:shd w:val="clear" w:color="auto" w:fill="000000"/>
        <w:rPr>
          <w:lang w:val="en-US"/>
        </w:rPr>
      </w:pPr>
      <w:r w:rsidRPr="00F64D9F">
        <w:rPr>
          <w:lang w:val="en-US"/>
        </w:rPr>
        <w:t>Reflection</w:t>
      </w:r>
    </w:p>
    <w:p w14:paraId="515F93BF" w14:textId="77777777" w:rsidR="00B518DC" w:rsidRPr="00F64D9F" w:rsidRDefault="00040D5F">
      <w:pPr>
        <w:rPr>
          <w:b/>
          <w:bCs/>
        </w:rPr>
      </w:pPr>
      <w:r w:rsidRPr="00F64D9F">
        <w:rPr>
          <w:b/>
          <w:bCs/>
        </w:rPr>
        <w:t>Murat Ertan</w:t>
      </w:r>
    </w:p>
    <w:p w14:paraId="5AB3F9C6" w14:textId="77777777" w:rsidR="00B518DC" w:rsidRPr="00F64D9F" w:rsidRDefault="00B518DC"/>
    <w:p w14:paraId="458216A4" w14:textId="77777777" w:rsidR="00B518DC" w:rsidRPr="00F64D9F" w:rsidRDefault="00040D5F">
      <w:r w:rsidRPr="00F64D9F">
        <w:t>What did you dislike about project work?</w:t>
      </w:r>
    </w:p>
    <w:p w14:paraId="2AAB7921" w14:textId="0D0DFFAF" w:rsidR="00B518DC" w:rsidRPr="00F64D9F" w:rsidRDefault="00040D5F">
      <w:r w:rsidRPr="00F64D9F">
        <w:t>  </w:t>
      </w:r>
      <w:r w:rsidR="00F00A5D" w:rsidRPr="00F64D9F">
        <w:t>First</w:t>
      </w:r>
      <w:r w:rsidRPr="00F64D9F">
        <w:t xml:space="preserve">, for me Project work means teamwork. For individual assignments, you have to be </w:t>
      </w:r>
      <w:r w:rsidR="00F00A5D" w:rsidRPr="00F64D9F">
        <w:t>skilful</w:t>
      </w:r>
      <w:r w:rsidRPr="00F64D9F">
        <w:t xml:space="preserve"> in your field. But for teamwork, that is not enough. You have to have social skills in order to communicate and blend your ideas into the final product. That being said</w:t>
      </w:r>
      <w:r w:rsidR="00F00A5D" w:rsidRPr="00F64D9F">
        <w:t>,</w:t>
      </w:r>
      <w:r w:rsidRPr="00F64D9F">
        <w:t xml:space="preserve"> you feel like you are really performing in the field rather than feeling under-educat</w:t>
      </w:r>
      <w:r w:rsidRPr="00F64D9F">
        <w:t>ion. </w:t>
      </w:r>
    </w:p>
    <w:p w14:paraId="0F52C1E1" w14:textId="77777777" w:rsidR="00B518DC" w:rsidRPr="00F64D9F" w:rsidRDefault="00040D5F">
      <w:r w:rsidRPr="00F64D9F">
        <w:t> </w:t>
      </w:r>
    </w:p>
    <w:p w14:paraId="74E494E0" w14:textId="77777777" w:rsidR="00B518DC" w:rsidRPr="00F64D9F" w:rsidRDefault="00040D5F">
      <w:r w:rsidRPr="00F64D9F">
        <w:t>What was the most difficult aspect of it?</w:t>
      </w:r>
    </w:p>
    <w:p w14:paraId="003041CD" w14:textId="77777777" w:rsidR="00B518DC" w:rsidRPr="00F64D9F" w:rsidRDefault="00040D5F">
      <w:r w:rsidRPr="00F64D9F">
        <w:lastRenderedPageBreak/>
        <w:t>  I like project work all the time. The only measure of quality is how your teammates perform. I wouldn't change any aspect of the work as we did consistent steps until the final product. </w:t>
      </w:r>
    </w:p>
    <w:p w14:paraId="565902A7" w14:textId="77777777" w:rsidR="00B518DC" w:rsidRPr="00F64D9F" w:rsidRDefault="00B518DC"/>
    <w:p w14:paraId="2FC7AED1" w14:textId="77777777" w:rsidR="00B518DC" w:rsidRPr="00F64D9F" w:rsidRDefault="00040D5F">
      <w:r w:rsidRPr="00F64D9F">
        <w:t>What would you d</w:t>
      </w:r>
      <w:r w:rsidRPr="00F64D9F">
        <w:t>o differently if you had to start over again?</w:t>
      </w:r>
    </w:p>
    <w:p w14:paraId="1A8A4A3D" w14:textId="26D91F91" w:rsidR="00B518DC" w:rsidRPr="00F64D9F" w:rsidRDefault="00040D5F">
      <w:r w:rsidRPr="00F64D9F">
        <w:t>  I am OK with what we have achieved, we lost two team members along the way. We adapted. That was the most challenging aspect</w:t>
      </w:r>
      <w:r w:rsidR="00F00A5D" w:rsidRPr="00F64D9F">
        <w:t>,</w:t>
      </w:r>
      <w:r w:rsidRPr="00F64D9F">
        <w:t xml:space="preserve"> but we </w:t>
      </w:r>
      <w:r w:rsidR="00F00A5D" w:rsidRPr="00F64D9F">
        <w:t>minimised</w:t>
      </w:r>
      <w:r w:rsidRPr="00F64D9F">
        <w:t xml:space="preserve"> the risks. Project work is better when you select your teammates.</w:t>
      </w:r>
      <w:r w:rsidRPr="00F64D9F">
        <w:t xml:space="preserve"> The more you can't</w:t>
      </w:r>
      <w:r w:rsidR="00F00A5D" w:rsidRPr="00F64D9F">
        <w:t>,</w:t>
      </w:r>
      <w:r w:rsidRPr="00F64D9F">
        <w:t xml:space="preserve"> the worse it is. </w:t>
      </w:r>
    </w:p>
    <w:p w14:paraId="464ED67C" w14:textId="77777777" w:rsidR="00B518DC" w:rsidRPr="00F64D9F" w:rsidRDefault="00040D5F">
      <w:r w:rsidRPr="00F64D9F">
        <w:t> </w:t>
      </w:r>
    </w:p>
    <w:p w14:paraId="59872218" w14:textId="77777777" w:rsidR="00B518DC" w:rsidRPr="00F64D9F" w:rsidRDefault="00040D5F">
      <w:r w:rsidRPr="00F64D9F">
        <w:t>How much time did you spend on it?</w:t>
      </w:r>
    </w:p>
    <w:p w14:paraId="3033E4C3" w14:textId="729CD471" w:rsidR="00B518DC" w:rsidRPr="00F64D9F" w:rsidRDefault="00040D5F">
      <w:r w:rsidRPr="00F64D9F">
        <w:t>  I have spent considerable time developing the project and planning. It was not a small deal</w:t>
      </w:r>
      <w:r w:rsidR="00F00A5D" w:rsidRPr="00F64D9F">
        <w:t>,</w:t>
      </w:r>
      <w:r w:rsidRPr="00F64D9F">
        <w:t xml:space="preserve"> but it has been a pleasure. </w:t>
      </w:r>
    </w:p>
    <w:p w14:paraId="51DBD1D9" w14:textId="77777777" w:rsidR="00B518DC" w:rsidRPr="00F64D9F" w:rsidRDefault="00B518DC"/>
    <w:p w14:paraId="790E56D5" w14:textId="77777777" w:rsidR="00B518DC" w:rsidRPr="00F64D9F" w:rsidRDefault="00040D5F">
      <w:r w:rsidRPr="00F64D9F">
        <w:t>Are you proud of what you have achieved?</w:t>
      </w:r>
    </w:p>
    <w:p w14:paraId="362623E3" w14:textId="2F775546" w:rsidR="00B518DC" w:rsidRPr="00F64D9F" w:rsidRDefault="00040D5F">
      <w:r w:rsidRPr="00F64D9F">
        <w:t xml:space="preserve">  Even though </w:t>
      </w:r>
      <w:r w:rsidRPr="00F64D9F">
        <w:t>we had to shrink our project, it has been fun to deal with it. Also, the amazing characters of our teammates have been cherished throughout the whole process. If only we had more teamwork-based courses.</w:t>
      </w:r>
    </w:p>
    <w:p w14:paraId="100F30B4" w14:textId="77777777" w:rsidR="005415C4" w:rsidRPr="00F64D9F" w:rsidRDefault="005415C4"/>
    <w:p w14:paraId="703B94B4" w14:textId="77777777" w:rsidR="00B518DC" w:rsidRPr="00F64D9F" w:rsidRDefault="00040D5F">
      <w:pPr>
        <w:rPr>
          <w:b/>
          <w:bCs/>
        </w:rPr>
      </w:pPr>
      <w:r w:rsidRPr="00F64D9F">
        <w:rPr>
          <w:b/>
          <w:bCs/>
        </w:rPr>
        <w:t> Batuhan Balaban</w:t>
      </w:r>
    </w:p>
    <w:p w14:paraId="38C4A40B" w14:textId="77777777" w:rsidR="00B518DC" w:rsidRPr="00F64D9F" w:rsidRDefault="00B518DC"/>
    <w:p w14:paraId="6AD60E23" w14:textId="77777777" w:rsidR="00B518DC" w:rsidRPr="00F64D9F" w:rsidRDefault="00040D5F">
      <w:r w:rsidRPr="00F64D9F">
        <w:t>What did you dislike about project</w:t>
      </w:r>
      <w:r w:rsidRPr="00F64D9F">
        <w:t xml:space="preserve"> work?</w:t>
      </w:r>
    </w:p>
    <w:p w14:paraId="30E9543E" w14:textId="109BD8DE" w:rsidR="00B518DC" w:rsidRPr="00F64D9F" w:rsidRDefault="00040D5F">
      <w:r w:rsidRPr="00F64D9F">
        <w:t>  The only thing I disliked was losing two of our teammates. We had to remove the forum part. I would like to see the forum part. Other than that</w:t>
      </w:r>
      <w:r w:rsidR="00F00A5D" w:rsidRPr="00F64D9F">
        <w:t>,</w:t>
      </w:r>
      <w:r w:rsidRPr="00F64D9F">
        <w:t xml:space="preserve"> we implemented everything we wanted.</w:t>
      </w:r>
    </w:p>
    <w:p w14:paraId="0251AE5C" w14:textId="77777777" w:rsidR="00B518DC" w:rsidRPr="00F64D9F" w:rsidRDefault="00B518DC"/>
    <w:p w14:paraId="129ABF1D" w14:textId="77777777" w:rsidR="00B518DC" w:rsidRPr="00F64D9F" w:rsidRDefault="00040D5F">
      <w:r w:rsidRPr="00F64D9F">
        <w:t>What was the most difficult aspect of it?</w:t>
      </w:r>
    </w:p>
    <w:p w14:paraId="55A27E26" w14:textId="77777777" w:rsidR="00B518DC" w:rsidRPr="00F64D9F" w:rsidRDefault="00040D5F">
      <w:r w:rsidRPr="00F64D9F">
        <w:t xml:space="preserve">  Figuring out how to </w:t>
      </w:r>
      <w:r w:rsidRPr="00F64D9F">
        <w:t>save data was stressful because at first, we did not design our code in a way that classes can be saved. We had to change certain things to make players savable.</w:t>
      </w:r>
    </w:p>
    <w:p w14:paraId="55CE54A4" w14:textId="77777777" w:rsidR="00B518DC" w:rsidRPr="00F64D9F" w:rsidRDefault="00B518DC"/>
    <w:p w14:paraId="6791F370" w14:textId="77777777" w:rsidR="00B518DC" w:rsidRPr="00F64D9F" w:rsidRDefault="00040D5F">
      <w:r w:rsidRPr="00F64D9F">
        <w:t>What would you do differently if you had to start over again?</w:t>
      </w:r>
    </w:p>
    <w:p w14:paraId="6535040D" w14:textId="77777777" w:rsidR="00B518DC" w:rsidRPr="00F64D9F" w:rsidRDefault="00040D5F">
      <w:r w:rsidRPr="00F64D9F">
        <w:t xml:space="preserve">  I would not change anything. </w:t>
      </w:r>
      <w:r w:rsidRPr="00F64D9F">
        <w:t>We used Java libraries for GUI instead of Android studio, which I believe was a good decision. We had a chance to practice GUI.</w:t>
      </w:r>
    </w:p>
    <w:p w14:paraId="3DE943EF" w14:textId="77777777" w:rsidR="00B518DC" w:rsidRPr="00F64D9F" w:rsidRDefault="00B518DC"/>
    <w:p w14:paraId="38E0002A" w14:textId="77777777" w:rsidR="00B518DC" w:rsidRPr="00F64D9F" w:rsidRDefault="00040D5F">
      <w:r w:rsidRPr="00F64D9F">
        <w:t>How much time did you spend on it?</w:t>
      </w:r>
    </w:p>
    <w:p w14:paraId="04732B05" w14:textId="0D2FFB66" w:rsidR="00B518DC" w:rsidRPr="00F64D9F" w:rsidRDefault="00040D5F">
      <w:r w:rsidRPr="00F64D9F">
        <w:t> I spent</w:t>
      </w:r>
      <w:r w:rsidR="00F00A5D" w:rsidRPr="00F64D9F">
        <w:t>,</w:t>
      </w:r>
      <w:r w:rsidRPr="00F64D9F">
        <w:t xml:space="preserve"> on average</w:t>
      </w:r>
      <w:r w:rsidR="00F00A5D" w:rsidRPr="00F64D9F">
        <w:t>,</w:t>
      </w:r>
      <w:r w:rsidRPr="00F64D9F">
        <w:t xml:space="preserve"> 3.5 hours weekly. Around 50 hours in total.</w:t>
      </w:r>
    </w:p>
    <w:p w14:paraId="51461789" w14:textId="77777777" w:rsidR="00B518DC" w:rsidRPr="00F64D9F" w:rsidRDefault="00040D5F">
      <w:r w:rsidRPr="00F64D9F">
        <w:t> </w:t>
      </w:r>
    </w:p>
    <w:p w14:paraId="0901CFDE" w14:textId="77777777" w:rsidR="00B518DC" w:rsidRPr="00F64D9F" w:rsidRDefault="00040D5F">
      <w:r w:rsidRPr="00F64D9F">
        <w:t xml:space="preserve">Are you proud of what </w:t>
      </w:r>
      <w:r w:rsidRPr="00F64D9F">
        <w:t>you have achieved?</w:t>
      </w:r>
    </w:p>
    <w:p w14:paraId="25903D1C" w14:textId="77777777" w:rsidR="00B518DC" w:rsidRPr="00F64D9F" w:rsidRDefault="00040D5F">
      <w:r w:rsidRPr="00F64D9F">
        <w:t>  I am proud of the final result because we achieved our goals.</w:t>
      </w:r>
    </w:p>
    <w:p w14:paraId="29851D43" w14:textId="77777777" w:rsidR="00B518DC" w:rsidRPr="00F64D9F" w:rsidRDefault="00040D5F">
      <w:r w:rsidRPr="00F64D9F">
        <w:t> </w:t>
      </w:r>
    </w:p>
    <w:p w14:paraId="72C04EC1" w14:textId="77777777" w:rsidR="00B518DC" w:rsidRPr="00F64D9F" w:rsidRDefault="00040D5F">
      <w:r w:rsidRPr="00F64D9F">
        <w:t> </w:t>
      </w:r>
    </w:p>
    <w:p w14:paraId="569A43E3" w14:textId="77777777" w:rsidR="00B518DC" w:rsidRPr="00F64D9F" w:rsidRDefault="00B518DC">
      <w:pPr>
        <w:rPr>
          <w:b/>
          <w:bCs/>
        </w:rPr>
      </w:pPr>
    </w:p>
    <w:p w14:paraId="772B4C61" w14:textId="77777777" w:rsidR="00B518DC" w:rsidRPr="00F64D9F" w:rsidRDefault="00B518DC">
      <w:pPr>
        <w:rPr>
          <w:b/>
          <w:bCs/>
        </w:rPr>
      </w:pPr>
    </w:p>
    <w:p w14:paraId="531E1B2D" w14:textId="77777777" w:rsidR="00B518DC" w:rsidRPr="00F64D9F" w:rsidRDefault="00B518DC">
      <w:pPr>
        <w:rPr>
          <w:b/>
          <w:bCs/>
        </w:rPr>
      </w:pPr>
    </w:p>
    <w:p w14:paraId="0105E519" w14:textId="77777777" w:rsidR="005415C4" w:rsidRPr="00F64D9F" w:rsidRDefault="005415C4">
      <w:pPr>
        <w:rPr>
          <w:b/>
          <w:bCs/>
        </w:rPr>
      </w:pPr>
    </w:p>
    <w:p w14:paraId="422DEF4F" w14:textId="77777777" w:rsidR="00B518DC" w:rsidRPr="00F64D9F" w:rsidRDefault="00B518DC">
      <w:pPr>
        <w:rPr>
          <w:b/>
          <w:bCs/>
        </w:rPr>
      </w:pPr>
    </w:p>
    <w:p w14:paraId="77428376" w14:textId="77777777" w:rsidR="00B518DC" w:rsidRPr="00F64D9F" w:rsidRDefault="00040D5F">
      <w:pPr>
        <w:rPr>
          <w:b/>
          <w:bCs/>
        </w:rPr>
      </w:pPr>
      <w:r w:rsidRPr="00F64D9F">
        <w:rPr>
          <w:b/>
          <w:bCs/>
        </w:rPr>
        <w:t>Özgür Göker</w:t>
      </w:r>
    </w:p>
    <w:p w14:paraId="4DBA36EF" w14:textId="77777777" w:rsidR="00B518DC" w:rsidRPr="00F64D9F" w:rsidRDefault="00040D5F">
      <w:r w:rsidRPr="00F64D9F">
        <w:t> </w:t>
      </w:r>
    </w:p>
    <w:p w14:paraId="7BDA4C68" w14:textId="77777777" w:rsidR="00B518DC" w:rsidRPr="00F64D9F" w:rsidRDefault="00040D5F">
      <w:r w:rsidRPr="00F64D9F">
        <w:t>What did you dislike about project work?</w:t>
      </w:r>
    </w:p>
    <w:p w14:paraId="00B22CF8" w14:textId="4061F439" w:rsidR="00B518DC" w:rsidRPr="00F64D9F" w:rsidRDefault="00040D5F">
      <w:r w:rsidRPr="00F64D9F">
        <w:t> I dislike creating GUI in java</w:t>
      </w:r>
      <w:r w:rsidR="00F00A5D" w:rsidRPr="00F64D9F">
        <w:t xml:space="preserve"> because</w:t>
      </w:r>
      <w:r w:rsidRPr="00F64D9F">
        <w:t xml:space="preserve"> it is unnecessarily more energy and time-consuming. </w:t>
      </w:r>
    </w:p>
    <w:p w14:paraId="4E73CAE2" w14:textId="77777777" w:rsidR="00B518DC" w:rsidRPr="00F64D9F" w:rsidRDefault="00B518DC"/>
    <w:p w14:paraId="4B3B210F" w14:textId="77777777" w:rsidR="00B518DC" w:rsidRPr="00F64D9F" w:rsidRDefault="00040D5F">
      <w:r w:rsidRPr="00F64D9F">
        <w:t>What was the mo</w:t>
      </w:r>
      <w:r w:rsidRPr="00F64D9F">
        <w:t>st difficult aspect of it?</w:t>
      </w:r>
    </w:p>
    <w:p w14:paraId="36702367" w14:textId="77777777" w:rsidR="00B518DC" w:rsidRPr="00F64D9F" w:rsidRDefault="00040D5F">
      <w:r w:rsidRPr="00F64D9F">
        <w:t>  The most difficult part is that the understand the code of my teammates. </w:t>
      </w:r>
    </w:p>
    <w:p w14:paraId="070AEFED" w14:textId="77777777" w:rsidR="00B518DC" w:rsidRPr="00F64D9F" w:rsidRDefault="00040D5F">
      <w:r w:rsidRPr="00F64D9F">
        <w:t>They are smart, wonderful, and great teammates. However, understanding other codes is really time-consuming because everyone has their own style of think</w:t>
      </w:r>
      <w:r w:rsidRPr="00F64D9F">
        <w:t>ing and coding.</w:t>
      </w:r>
    </w:p>
    <w:p w14:paraId="49A311D7" w14:textId="77777777" w:rsidR="00B518DC" w:rsidRPr="00F64D9F" w:rsidRDefault="00B518DC"/>
    <w:p w14:paraId="0FF04E88" w14:textId="77777777" w:rsidR="00B518DC" w:rsidRPr="00F64D9F" w:rsidRDefault="00040D5F">
      <w:r w:rsidRPr="00F64D9F">
        <w:t>What would you do differently if you had to start over again?</w:t>
      </w:r>
    </w:p>
    <w:p w14:paraId="110180B0" w14:textId="0A483EBF" w:rsidR="00B518DC" w:rsidRPr="00F64D9F" w:rsidRDefault="00040D5F">
      <w:r w:rsidRPr="00F64D9F">
        <w:t xml:space="preserve">  I would not </w:t>
      </w:r>
      <w:r w:rsidR="00F00A5D" w:rsidRPr="00F64D9F">
        <w:t>make</w:t>
      </w:r>
      <w:r w:rsidRPr="00F64D9F">
        <w:t xml:space="preserve"> major changes. My teammates were great. Our plan and our ideas were great also. The only thing I would change is being more disciplined</w:t>
      </w:r>
      <w:r w:rsidR="00F00A5D" w:rsidRPr="00F64D9F">
        <w:t>,</w:t>
      </w:r>
      <w:r w:rsidRPr="00F64D9F">
        <w:t xml:space="preserve"> but because my teamma</w:t>
      </w:r>
      <w:r w:rsidRPr="00F64D9F">
        <w:t>tes our very disciplined</w:t>
      </w:r>
      <w:r w:rsidR="00F00A5D" w:rsidRPr="00F64D9F">
        <w:t>,</w:t>
      </w:r>
      <w:r w:rsidRPr="00F64D9F">
        <w:t xml:space="preserve"> I try to adapt to them</w:t>
      </w:r>
      <w:r w:rsidR="00F00A5D" w:rsidRPr="00F64D9F">
        <w:t>,</w:t>
      </w:r>
      <w:r w:rsidRPr="00F64D9F">
        <w:t xml:space="preserve"> and I won lots of good habits from this project.</w:t>
      </w:r>
    </w:p>
    <w:p w14:paraId="01B2AC25" w14:textId="77777777" w:rsidR="00B518DC" w:rsidRPr="00F64D9F" w:rsidRDefault="00B518DC"/>
    <w:p w14:paraId="3E82B081" w14:textId="77777777" w:rsidR="00B518DC" w:rsidRPr="00F64D9F" w:rsidRDefault="00040D5F">
      <w:r w:rsidRPr="00F64D9F">
        <w:t>How much time did you spend on it?</w:t>
      </w:r>
    </w:p>
    <w:p w14:paraId="36BA0D06" w14:textId="77777777" w:rsidR="00B518DC" w:rsidRPr="00F64D9F" w:rsidRDefault="00040D5F">
      <w:r w:rsidRPr="00F64D9F">
        <w:t> Until the last three weeks, I do not spend that much time. Mostly 7-8 hours.</w:t>
      </w:r>
    </w:p>
    <w:p w14:paraId="1A926697" w14:textId="77777777" w:rsidR="00B518DC" w:rsidRPr="00F64D9F" w:rsidRDefault="00040D5F">
      <w:r w:rsidRPr="00F64D9F">
        <w:t>However last three weeks we work loads of h</w:t>
      </w:r>
      <w:r w:rsidRPr="00F64D9F">
        <w:t>ours. We nearly spent all of our evenings. I spent at least 30-40 hours on this project. My teammates spent more time than me. In total there are at least 120-130 hours of work time.</w:t>
      </w:r>
    </w:p>
    <w:p w14:paraId="7D76664D" w14:textId="77777777" w:rsidR="00B518DC" w:rsidRPr="00F64D9F" w:rsidRDefault="00040D5F">
      <w:r w:rsidRPr="00F64D9F">
        <w:t> </w:t>
      </w:r>
    </w:p>
    <w:p w14:paraId="423F81B2" w14:textId="77777777" w:rsidR="00B518DC" w:rsidRPr="00F64D9F" w:rsidRDefault="00040D5F">
      <w:r w:rsidRPr="00F64D9F">
        <w:t>Are you proud of what you have achieved?</w:t>
      </w:r>
    </w:p>
    <w:p w14:paraId="706031F8" w14:textId="5A329878" w:rsidR="00B518DC" w:rsidRPr="00F64D9F" w:rsidRDefault="00040D5F" w:rsidP="005415C4">
      <w:r w:rsidRPr="00F64D9F">
        <w:t xml:space="preserve"> I am very proud of what we </w:t>
      </w:r>
      <w:r w:rsidRPr="00F64D9F">
        <w:t>have achieved. Obviously we would like to achieve more. We would like to implement Nft based badges and Machine learning. However, we lost 2 members.  It is %40 percent of our team. According to that, I am very happy and proud of what we achieved.</w:t>
      </w:r>
    </w:p>
    <w:p w14:paraId="3569F31A" w14:textId="77777777" w:rsidR="00B518DC" w:rsidRPr="00F64D9F" w:rsidRDefault="00B518DC"/>
    <w:p w14:paraId="3C9FF799" w14:textId="77777777" w:rsidR="00B518DC" w:rsidRPr="00F64D9F" w:rsidRDefault="00040D5F">
      <w:pPr>
        <w:pStyle w:val="Balk1"/>
        <w:rPr>
          <w:lang w:val="en-US"/>
        </w:rPr>
      </w:pPr>
      <w:r w:rsidRPr="00F64D9F">
        <w:rPr>
          <w:lang w:val="en-US"/>
        </w:rPr>
        <w:t>Summary</w:t>
      </w:r>
      <w:r w:rsidRPr="00F64D9F">
        <w:rPr>
          <w:lang w:val="en-US"/>
        </w:rPr>
        <w:t xml:space="preserve"> &amp; Conclusions</w:t>
      </w:r>
    </w:p>
    <w:p w14:paraId="5FEA898A" w14:textId="7B8D6419" w:rsidR="00B518DC" w:rsidRPr="00F64D9F" w:rsidRDefault="00040D5F">
      <w:pPr>
        <w:ind w:firstLineChars="50" w:firstLine="120"/>
      </w:pPr>
      <w:r w:rsidRPr="00F64D9F">
        <w:t>Henceforth, we can conclude that Sustainability Coach is a tracker for sustainable habits. What is more important is it could be extended with NLP recognition and level adjusting etc. It is a diary that helps keep track of sustainable practices and makes t</w:t>
      </w:r>
      <w:r w:rsidRPr="00F64D9F">
        <w:t xml:space="preserve">he player more aware of their occupation. </w:t>
      </w:r>
      <w:r w:rsidR="00F00A5D" w:rsidRPr="00F64D9F">
        <w:t>With</w:t>
      </w:r>
      <w:r w:rsidRPr="00F64D9F">
        <w:t xml:space="preserve"> this app</w:t>
      </w:r>
      <w:r w:rsidR="005415C4" w:rsidRPr="00F64D9F">
        <w:t>,</w:t>
      </w:r>
      <w:r w:rsidRPr="00F64D9F">
        <w:t xml:space="preserve"> people have more power over their lives and the environment. It will help people to </w:t>
      </w:r>
      <w:r w:rsidR="005415C4" w:rsidRPr="00F64D9F">
        <w:t>organise</w:t>
      </w:r>
      <w:r w:rsidRPr="00F64D9F">
        <w:t xml:space="preserve"> themselves and their environment. The program coaches sustainable living with its To-Do style solution arc</w:t>
      </w:r>
      <w:r w:rsidRPr="00F64D9F">
        <w:t>hitecture.</w:t>
      </w:r>
      <w:r w:rsidR="00F00A5D" w:rsidRPr="00F64D9F">
        <w:t xml:space="preserve"> We have laid the foundation which could be developed. The </w:t>
      </w:r>
      <w:r w:rsidR="005415C4" w:rsidRPr="00F64D9F">
        <w:t>critical</w:t>
      </w:r>
      <w:r w:rsidR="00F00A5D" w:rsidRPr="00F64D9F">
        <w:t xml:space="preserve"> aspect here has been to develop the project idea and apply the learned skills to the concepts in parallel with the curriculum.</w:t>
      </w:r>
    </w:p>
    <w:p w14:paraId="43AB4E9F" w14:textId="77777777" w:rsidR="00B518DC" w:rsidRPr="00F64D9F" w:rsidRDefault="00B518DC"/>
    <w:sectPr w:rsidR="00B518DC" w:rsidRPr="00F64D9F">
      <w:endnotePr>
        <w:numFmt w:val="decimal"/>
      </w:endnotePr>
      <w:type w:val="continuous"/>
      <w:pgSz w:w="11906" w:h="16838"/>
      <w:pgMar w:top="851" w:right="1134" w:bottom="992" w:left="1134" w:header="720" w:footer="72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44E6F2" w14:textId="77777777" w:rsidR="00040D5F" w:rsidRDefault="00040D5F">
      <w:pPr>
        <w:spacing w:before="0"/>
      </w:pPr>
      <w:r>
        <w:separator/>
      </w:r>
    </w:p>
  </w:endnote>
  <w:endnote w:type="continuationSeparator" w:id="0">
    <w:p w14:paraId="553DA2EC" w14:textId="77777777" w:rsidR="00040D5F" w:rsidRDefault="00040D5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Impact">
    <w:panose1 w:val="020B080603090205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000247B"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Roboto">
    <w:altName w:val="Times New Roman"/>
    <w:charset w:val="00"/>
    <w:family w:val="auto"/>
    <w:pitch w:val="variable"/>
    <w:sig w:usb0="00000001" w:usb1="5000217F" w:usb2="00000021"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A2"/>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B5A99F" w14:textId="77777777" w:rsidR="00040D5F" w:rsidRDefault="00040D5F">
      <w:pPr>
        <w:spacing w:before="0"/>
      </w:pPr>
      <w:r>
        <w:separator/>
      </w:r>
    </w:p>
  </w:footnote>
  <w:footnote w:type="continuationSeparator" w:id="0">
    <w:p w14:paraId="23AE4516" w14:textId="77777777" w:rsidR="00040D5F" w:rsidRDefault="00040D5F">
      <w:pPr>
        <w:spacing w:before="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FFFFFB"/>
    <w:lvl w:ilvl="0">
      <w:start w:val="1"/>
      <w:numFmt w:val="decimal"/>
      <w:pStyle w:val="Balk1"/>
      <w:lvlText w:val="%1."/>
      <w:legacy w:legacy="1" w:legacySpace="144" w:legacyIndent="0"/>
      <w:lvlJc w:val="left"/>
    </w:lvl>
    <w:lvl w:ilvl="1">
      <w:start w:val="1"/>
      <w:numFmt w:val="decimal"/>
      <w:pStyle w:val="Balk2"/>
      <w:lvlText w:val="%1.%2"/>
      <w:legacy w:legacy="1" w:legacySpace="144" w:legacyIndent="0"/>
      <w:lvlJc w:val="left"/>
    </w:lvl>
    <w:lvl w:ilvl="2">
      <w:start w:val="1"/>
      <w:numFmt w:val="decimal"/>
      <w:pStyle w:val="Balk3"/>
      <w:lvlText w:val="%1.%2.%3"/>
      <w:legacy w:legacy="1" w:legacySpace="144" w:legacyIndent="0"/>
      <w:lvlJc w:val="left"/>
    </w:lvl>
    <w:lvl w:ilvl="3">
      <w:start w:val="1"/>
      <w:numFmt w:val="decimal"/>
      <w:lvlText w:val="%1.%2.%3.%4"/>
      <w:legacy w:legacy="1" w:legacySpace="144" w:legacyIndent="0"/>
      <w:lvlJc w:val="left"/>
    </w:lvl>
    <w:lvl w:ilvl="4">
      <w:start w:val="1"/>
      <w:numFmt w:val="decimal"/>
      <w:pStyle w:val="Balk5"/>
      <w:lvlText w:val="%1.%2.%3.%4.%5"/>
      <w:legacy w:legacy="1" w:legacySpace="144" w:legacyIndent="0"/>
      <w:lvlJc w:val="left"/>
    </w:lvl>
    <w:lvl w:ilvl="5">
      <w:start w:val="1"/>
      <w:numFmt w:val="decimal"/>
      <w:pStyle w:val="Balk6"/>
      <w:lvlText w:val="%1.%2.%3.%4.%5.%6"/>
      <w:legacy w:legacy="1" w:legacySpace="144" w:legacyIndent="0"/>
      <w:lvlJc w:val="left"/>
    </w:lvl>
    <w:lvl w:ilvl="6">
      <w:start w:val="1"/>
      <w:numFmt w:val="decimal"/>
      <w:pStyle w:val="Balk7"/>
      <w:lvlText w:val="%1.%2.%3.%4.%5.%6.%7"/>
      <w:legacy w:legacy="1" w:legacySpace="144" w:legacyIndent="0"/>
      <w:lvlJc w:val="left"/>
    </w:lvl>
    <w:lvl w:ilvl="7">
      <w:start w:val="1"/>
      <w:numFmt w:val="decimal"/>
      <w:pStyle w:val="Balk8"/>
      <w:lvlText w:val="%1.%2.%3.%4.%5.%6.%7.%8"/>
      <w:legacy w:legacy="1" w:legacySpace="144" w:legacyIndent="0"/>
      <w:lvlJc w:val="left"/>
    </w:lvl>
    <w:lvl w:ilvl="8">
      <w:start w:val="1"/>
      <w:numFmt w:val="decimal"/>
      <w:pStyle w:val="Balk9"/>
      <w:lvlText w:val="%1.%2.%3.%4.%5.%6.%7.%8.%9"/>
      <w:legacy w:legacy="1" w:legacySpace="144" w:legacyIndent="0"/>
      <w:lvlJc w:val="left"/>
    </w:lvl>
  </w:abstractNum>
  <w:abstractNum w:abstractNumId="1" w15:restartNumberingAfterBreak="0">
    <w:nsid w:val="029B167A"/>
    <w:multiLevelType w:val="multilevel"/>
    <w:tmpl w:val="029B167A"/>
    <w:lvl w:ilvl="0">
      <w:start w:val="1"/>
      <w:numFmt w:val="bullet"/>
      <w:lvlText w:val=""/>
      <w:lvlJc w:val="left"/>
      <w:pPr>
        <w:ind w:left="1287" w:hanging="360"/>
      </w:pPr>
      <w:rPr>
        <w:rFonts w:ascii="Symbol" w:hAnsi="Symbol"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2" w15:restartNumberingAfterBreak="0">
    <w:nsid w:val="0E1DE788"/>
    <w:multiLevelType w:val="multilevel"/>
    <w:tmpl w:val="0E1DE788"/>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5347027B"/>
    <w:multiLevelType w:val="hybridMultilevel"/>
    <w:tmpl w:val="7EBA1702"/>
    <w:lvl w:ilvl="0" w:tplc="4712EEDE">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701F1525"/>
    <w:multiLevelType w:val="hybridMultilevel"/>
    <w:tmpl w:val="77C401C6"/>
    <w:lvl w:ilvl="0" w:tplc="D16A7748">
      <w:start w:val="2"/>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79D70EEE"/>
    <w:multiLevelType w:val="singleLevel"/>
    <w:tmpl w:val="79D70EEE"/>
    <w:lvl w:ilvl="0">
      <w:start w:val="1"/>
      <w:numFmt w:val="decimal"/>
      <w:pStyle w:val="SonnotMetni"/>
      <w:lvlText w:val="%1."/>
      <w:lvlJc w:val="left"/>
      <w:pPr>
        <w:tabs>
          <w:tab w:val="left" w:pos="454"/>
        </w:tabs>
        <w:ind w:left="454" w:hanging="454"/>
      </w:pPr>
      <w:rPr>
        <w:rFonts w:hint="default"/>
      </w:rPr>
    </w:lvl>
  </w:abstractNum>
  <w:num w:numId="1">
    <w:abstractNumId w:val="0"/>
  </w:num>
  <w:num w:numId="2">
    <w:abstractNumId w:val="5"/>
  </w:num>
  <w:num w:numId="3">
    <w:abstractNumId w:val="1"/>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720"/>
  <w:autoHyphenation/>
  <w:hyphenationZone w:val="357"/>
  <w:doNotHyphenateCaps/>
  <w:doNotUseMarginsForDrawingGridOrigin/>
  <w:drawingGridHorizontalOrigin w:val="1800"/>
  <w:drawingGridVerticalOrigin w:val="1440"/>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1N7Q0MTc0MTQwN7FU0lEKTi0uzszPAykwqwUAeEnp1CwAAAA="/>
  </w:docVars>
  <w:rsids>
    <w:rsidRoot w:val="00A0183A"/>
    <w:rsid w:val="C7FDE3B6"/>
    <w:rsid w:val="00012050"/>
    <w:rsid w:val="00040D5F"/>
    <w:rsid w:val="000834DC"/>
    <w:rsid w:val="000961C6"/>
    <w:rsid w:val="000A5F9E"/>
    <w:rsid w:val="000B379E"/>
    <w:rsid w:val="000F4975"/>
    <w:rsid w:val="00106396"/>
    <w:rsid w:val="00127FD2"/>
    <w:rsid w:val="00160C72"/>
    <w:rsid w:val="00163474"/>
    <w:rsid w:val="00180F19"/>
    <w:rsid w:val="001B0919"/>
    <w:rsid w:val="001B1385"/>
    <w:rsid w:val="001C4663"/>
    <w:rsid w:val="001E7ABC"/>
    <w:rsid w:val="001F3C4C"/>
    <w:rsid w:val="0020275F"/>
    <w:rsid w:val="0021282E"/>
    <w:rsid w:val="00225EE8"/>
    <w:rsid w:val="002324F9"/>
    <w:rsid w:val="00254C30"/>
    <w:rsid w:val="00257506"/>
    <w:rsid w:val="00281062"/>
    <w:rsid w:val="002B1659"/>
    <w:rsid w:val="002B4BA2"/>
    <w:rsid w:val="002C0C08"/>
    <w:rsid w:val="002C75F1"/>
    <w:rsid w:val="002C7679"/>
    <w:rsid w:val="002D7002"/>
    <w:rsid w:val="002E25D3"/>
    <w:rsid w:val="002F19DF"/>
    <w:rsid w:val="00304D39"/>
    <w:rsid w:val="00314B29"/>
    <w:rsid w:val="0032247C"/>
    <w:rsid w:val="003534A9"/>
    <w:rsid w:val="00355B7C"/>
    <w:rsid w:val="00356A30"/>
    <w:rsid w:val="00367A77"/>
    <w:rsid w:val="003838E8"/>
    <w:rsid w:val="003D1281"/>
    <w:rsid w:val="003D130C"/>
    <w:rsid w:val="003D7E9F"/>
    <w:rsid w:val="00412F0B"/>
    <w:rsid w:val="0041761B"/>
    <w:rsid w:val="00420679"/>
    <w:rsid w:val="0042413E"/>
    <w:rsid w:val="00426110"/>
    <w:rsid w:val="00437283"/>
    <w:rsid w:val="00462A67"/>
    <w:rsid w:val="004847DA"/>
    <w:rsid w:val="004E12A8"/>
    <w:rsid w:val="005415C4"/>
    <w:rsid w:val="00562262"/>
    <w:rsid w:val="005628B4"/>
    <w:rsid w:val="005864C5"/>
    <w:rsid w:val="005B50C8"/>
    <w:rsid w:val="005C2087"/>
    <w:rsid w:val="006015AC"/>
    <w:rsid w:val="00615EF2"/>
    <w:rsid w:val="006511D9"/>
    <w:rsid w:val="00677E00"/>
    <w:rsid w:val="006877B5"/>
    <w:rsid w:val="006B2820"/>
    <w:rsid w:val="006D4C48"/>
    <w:rsid w:val="006F6504"/>
    <w:rsid w:val="006F6D1D"/>
    <w:rsid w:val="0071571E"/>
    <w:rsid w:val="00716B4A"/>
    <w:rsid w:val="00766C0E"/>
    <w:rsid w:val="007F20F7"/>
    <w:rsid w:val="00806B2C"/>
    <w:rsid w:val="00807E4D"/>
    <w:rsid w:val="00871245"/>
    <w:rsid w:val="008B3788"/>
    <w:rsid w:val="00902F19"/>
    <w:rsid w:val="00913980"/>
    <w:rsid w:val="00917A1C"/>
    <w:rsid w:val="00940DCE"/>
    <w:rsid w:val="0096072C"/>
    <w:rsid w:val="00973A53"/>
    <w:rsid w:val="009A218E"/>
    <w:rsid w:val="009A4197"/>
    <w:rsid w:val="009B578B"/>
    <w:rsid w:val="009B6F22"/>
    <w:rsid w:val="00A0183A"/>
    <w:rsid w:val="00A134E5"/>
    <w:rsid w:val="00A52303"/>
    <w:rsid w:val="00A53412"/>
    <w:rsid w:val="00A65D57"/>
    <w:rsid w:val="00A94021"/>
    <w:rsid w:val="00AA0C97"/>
    <w:rsid w:val="00AA40AE"/>
    <w:rsid w:val="00AC63CC"/>
    <w:rsid w:val="00B369E1"/>
    <w:rsid w:val="00B518DC"/>
    <w:rsid w:val="00B6607E"/>
    <w:rsid w:val="00B67008"/>
    <w:rsid w:val="00B71B79"/>
    <w:rsid w:val="00B955C6"/>
    <w:rsid w:val="00BA313D"/>
    <w:rsid w:val="00BC243D"/>
    <w:rsid w:val="00BF1E96"/>
    <w:rsid w:val="00BF3496"/>
    <w:rsid w:val="00C81121"/>
    <w:rsid w:val="00CD40BC"/>
    <w:rsid w:val="00D01923"/>
    <w:rsid w:val="00D3002D"/>
    <w:rsid w:val="00D73FC4"/>
    <w:rsid w:val="00D8259F"/>
    <w:rsid w:val="00DC49CA"/>
    <w:rsid w:val="00DD20B4"/>
    <w:rsid w:val="00E0153E"/>
    <w:rsid w:val="00E03062"/>
    <w:rsid w:val="00E41AC3"/>
    <w:rsid w:val="00E53E35"/>
    <w:rsid w:val="00E6443B"/>
    <w:rsid w:val="00EA763F"/>
    <w:rsid w:val="00EC6723"/>
    <w:rsid w:val="00F00A5D"/>
    <w:rsid w:val="00F00C17"/>
    <w:rsid w:val="00F063A7"/>
    <w:rsid w:val="00F56123"/>
    <w:rsid w:val="00F56853"/>
    <w:rsid w:val="00F64D9F"/>
    <w:rsid w:val="00F905A5"/>
    <w:rsid w:val="00FE306D"/>
    <w:rsid w:val="00FF00FD"/>
    <w:rsid w:val="593E3C00"/>
    <w:rsid w:val="679B1979"/>
    <w:rsid w:val="6FFF5FCF"/>
    <w:rsid w:val="7D0BED3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138CBF"/>
  <w15:docId w15:val="{CCA34106-B525-4ACA-BA42-EE06D3FCD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semiHidden="1" w:unhideWhenUsed="1"/>
    <w:lsdException w:name="header" w:semiHidden="1" w:unhideWhenUsed="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ind w:left="567"/>
      <w:jc w:val="both"/>
    </w:pPr>
    <w:rPr>
      <w:rFonts w:eastAsia="Times New Roman"/>
      <w:sz w:val="24"/>
      <w:lang w:val="en-US"/>
    </w:rPr>
  </w:style>
  <w:style w:type="paragraph" w:styleId="Balk1">
    <w:name w:val="heading 1"/>
    <w:next w:val="Normal"/>
    <w:qFormat/>
    <w:pPr>
      <w:keepNext/>
      <w:numPr>
        <w:numId w:val="1"/>
      </w:numPr>
      <w:shd w:val="solid" w:color="auto" w:fill="000000"/>
      <w:spacing w:before="240"/>
      <w:outlineLvl w:val="0"/>
    </w:pPr>
    <w:rPr>
      <w:rFonts w:ascii="Arial" w:eastAsia="Times New Roman" w:hAnsi="Arial"/>
      <w:b/>
      <w:kern w:val="28"/>
      <w:sz w:val="32"/>
    </w:rPr>
  </w:style>
  <w:style w:type="paragraph" w:styleId="Balk2">
    <w:name w:val="heading 2"/>
    <w:basedOn w:val="Normal"/>
    <w:next w:val="Normal"/>
    <w:link w:val="Balk2Char"/>
    <w:qFormat/>
    <w:pPr>
      <w:keepNext/>
      <w:numPr>
        <w:ilvl w:val="1"/>
        <w:numId w:val="1"/>
      </w:numPr>
      <w:spacing w:after="60"/>
      <w:outlineLvl w:val="1"/>
    </w:pPr>
    <w:rPr>
      <w:rFonts w:ascii="Arial" w:hAnsi="Arial"/>
      <w:b/>
      <w:sz w:val="28"/>
    </w:rPr>
  </w:style>
  <w:style w:type="paragraph" w:styleId="Balk3">
    <w:name w:val="heading 3"/>
    <w:basedOn w:val="Normal"/>
    <w:next w:val="Normal"/>
    <w:qFormat/>
    <w:pPr>
      <w:keepNext/>
      <w:numPr>
        <w:ilvl w:val="2"/>
        <w:numId w:val="1"/>
      </w:numPr>
      <w:spacing w:after="60"/>
      <w:outlineLvl w:val="2"/>
    </w:pPr>
    <w:rPr>
      <w:rFonts w:ascii="Arial" w:hAnsi="Arial"/>
      <w:b/>
    </w:rPr>
  </w:style>
  <w:style w:type="paragraph" w:styleId="Balk4">
    <w:name w:val="heading 4"/>
    <w:basedOn w:val="Normal"/>
    <w:next w:val="Normal"/>
    <w:qFormat/>
    <w:pPr>
      <w:keepNext/>
      <w:spacing w:before="240" w:after="60"/>
      <w:ind w:left="0"/>
      <w:outlineLvl w:val="3"/>
    </w:pPr>
    <w:rPr>
      <w:rFonts w:ascii="Arial" w:hAnsi="Arial"/>
      <w:b/>
    </w:rPr>
  </w:style>
  <w:style w:type="paragraph" w:styleId="Balk5">
    <w:name w:val="heading 5"/>
    <w:basedOn w:val="Normal"/>
    <w:next w:val="Normal"/>
    <w:qFormat/>
    <w:pPr>
      <w:numPr>
        <w:ilvl w:val="4"/>
        <w:numId w:val="1"/>
      </w:numPr>
      <w:spacing w:before="240" w:after="60"/>
      <w:outlineLvl w:val="4"/>
    </w:pPr>
    <w:rPr>
      <w:rFonts w:ascii="Arial" w:hAnsi="Arial"/>
      <w:sz w:val="22"/>
    </w:rPr>
  </w:style>
  <w:style w:type="paragraph" w:styleId="Balk6">
    <w:name w:val="heading 6"/>
    <w:basedOn w:val="Normal"/>
    <w:next w:val="Normal"/>
    <w:qFormat/>
    <w:pPr>
      <w:numPr>
        <w:ilvl w:val="5"/>
        <w:numId w:val="1"/>
      </w:numPr>
      <w:spacing w:before="240" w:after="60"/>
      <w:outlineLvl w:val="5"/>
    </w:pPr>
    <w:rPr>
      <w:i/>
      <w:sz w:val="22"/>
    </w:rPr>
  </w:style>
  <w:style w:type="paragraph" w:styleId="Balk7">
    <w:name w:val="heading 7"/>
    <w:basedOn w:val="Normal"/>
    <w:next w:val="Normal"/>
    <w:qFormat/>
    <w:pPr>
      <w:numPr>
        <w:ilvl w:val="6"/>
        <w:numId w:val="1"/>
      </w:numPr>
      <w:spacing w:before="240" w:after="60"/>
      <w:outlineLvl w:val="6"/>
    </w:pPr>
    <w:rPr>
      <w:rFonts w:ascii="Arial" w:hAnsi="Arial"/>
      <w:sz w:val="20"/>
    </w:rPr>
  </w:style>
  <w:style w:type="paragraph" w:styleId="Balk8">
    <w:name w:val="heading 8"/>
    <w:basedOn w:val="Normal"/>
    <w:next w:val="Normal"/>
    <w:qFormat/>
    <w:pPr>
      <w:numPr>
        <w:ilvl w:val="7"/>
        <w:numId w:val="1"/>
      </w:numPr>
      <w:spacing w:before="240" w:after="60"/>
      <w:outlineLvl w:val="7"/>
    </w:pPr>
    <w:rPr>
      <w:rFonts w:ascii="Arial" w:hAnsi="Arial"/>
      <w:i/>
      <w:sz w:val="20"/>
    </w:rPr>
  </w:style>
  <w:style w:type="paragraph" w:styleId="Balk9">
    <w:name w:val="heading 9"/>
    <w:basedOn w:val="Normal"/>
    <w:next w:val="Normal"/>
    <w:qFormat/>
    <w:pPr>
      <w:numPr>
        <w:ilvl w:val="8"/>
        <w:numId w:val="1"/>
      </w:numPr>
      <w:spacing w:before="240" w:after="60"/>
      <w:outlineLvl w:val="8"/>
    </w:pPr>
    <w:rPr>
      <w:rFonts w:ascii="Arial" w:hAnsi="Arial"/>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qFormat/>
    <w:pPr>
      <w:spacing w:before="0"/>
    </w:pPr>
    <w:rPr>
      <w:rFonts w:ascii="Tahoma" w:hAnsi="Tahoma" w:cs="Tahoma"/>
      <w:sz w:val="16"/>
      <w:szCs w:val="16"/>
    </w:rPr>
  </w:style>
  <w:style w:type="paragraph" w:styleId="GvdeMetni">
    <w:name w:val="Body Text"/>
    <w:basedOn w:val="Normal"/>
    <w:next w:val="GvdeMetniGirintisi"/>
    <w:link w:val="GvdeMetniChar"/>
    <w:qFormat/>
    <w:pPr>
      <w:spacing w:after="120"/>
    </w:pPr>
  </w:style>
  <w:style w:type="paragraph" w:styleId="GvdeMetniGirintisi">
    <w:name w:val="Body Text Indent"/>
    <w:basedOn w:val="GvdeMetni"/>
    <w:link w:val="GvdeMetniGirintisiChar"/>
    <w:qFormat/>
    <w:pPr>
      <w:ind w:firstLine="340"/>
    </w:pPr>
  </w:style>
  <w:style w:type="paragraph" w:styleId="GvdeMetniGirintisi2">
    <w:name w:val="Body Text Indent 2"/>
    <w:basedOn w:val="Normal"/>
    <w:qFormat/>
  </w:style>
  <w:style w:type="paragraph" w:styleId="GvdeMetniGirintisi3">
    <w:name w:val="Body Text Indent 3"/>
    <w:basedOn w:val="Normal"/>
    <w:qFormat/>
    <w:pPr>
      <w:spacing w:after="120"/>
      <w:ind w:left="360"/>
    </w:pPr>
    <w:rPr>
      <w:sz w:val="16"/>
    </w:rPr>
  </w:style>
  <w:style w:type="paragraph" w:styleId="ResimYazs">
    <w:name w:val="caption"/>
    <w:basedOn w:val="Normal"/>
    <w:next w:val="GvdeMetniGirintisi"/>
    <w:qFormat/>
    <w:pPr>
      <w:spacing w:after="120"/>
      <w:jc w:val="center"/>
    </w:pPr>
  </w:style>
  <w:style w:type="paragraph" w:styleId="Tarih">
    <w:name w:val="Date"/>
    <w:basedOn w:val="for"/>
    <w:next w:val="KonuBal"/>
    <w:qFormat/>
    <w:pPr>
      <w:jc w:val="right"/>
    </w:pPr>
  </w:style>
  <w:style w:type="paragraph" w:customStyle="1" w:styleId="for">
    <w:name w:val="for"/>
    <w:next w:val="Tarih"/>
    <w:qFormat/>
    <w:rPr>
      <w:rFonts w:eastAsia="Times New Roman"/>
      <w:i/>
      <w:sz w:val="24"/>
      <w:u w:val="wave"/>
    </w:rPr>
  </w:style>
  <w:style w:type="paragraph" w:styleId="KonuBal">
    <w:name w:val="Title"/>
    <w:basedOn w:val="Normal"/>
    <w:next w:val="Author"/>
    <w:qFormat/>
    <w:pPr>
      <w:spacing w:before="480" w:after="240"/>
      <w:ind w:left="0"/>
      <w:jc w:val="center"/>
    </w:pPr>
    <w:rPr>
      <w:rFonts w:ascii="Impact" w:hAnsi="Impact"/>
      <w:b/>
      <w:kern w:val="28"/>
      <w:sz w:val="48"/>
    </w:rPr>
  </w:style>
  <w:style w:type="paragraph" w:customStyle="1" w:styleId="Author">
    <w:name w:val="Author"/>
    <w:basedOn w:val="GvdeMetni"/>
    <w:next w:val="Address"/>
    <w:qFormat/>
    <w:pPr>
      <w:ind w:left="0"/>
      <w:jc w:val="center"/>
    </w:pPr>
    <w:rPr>
      <w:b/>
    </w:rPr>
  </w:style>
  <w:style w:type="paragraph" w:customStyle="1" w:styleId="Address">
    <w:name w:val="Address"/>
    <w:basedOn w:val="Author"/>
    <w:next w:val="Balk1"/>
    <w:qFormat/>
    <w:rPr>
      <w:b w:val="0"/>
    </w:rPr>
  </w:style>
  <w:style w:type="character" w:styleId="Vurgu">
    <w:name w:val="Emphasis"/>
    <w:qFormat/>
    <w:rPr>
      <w:i/>
    </w:rPr>
  </w:style>
  <w:style w:type="character" w:styleId="SonnotBavurusu">
    <w:name w:val="endnote reference"/>
    <w:semiHidden/>
    <w:qFormat/>
    <w:rPr>
      <w:vertAlign w:val="baseline"/>
    </w:rPr>
  </w:style>
  <w:style w:type="paragraph" w:styleId="SonnotMetni">
    <w:name w:val="endnote text"/>
    <w:basedOn w:val="Normal"/>
    <w:semiHidden/>
    <w:qFormat/>
    <w:pPr>
      <w:numPr>
        <w:numId w:val="2"/>
      </w:numPr>
    </w:pPr>
  </w:style>
  <w:style w:type="character" w:styleId="zlenenKpr">
    <w:name w:val="FollowedHyperlink"/>
    <w:basedOn w:val="VarsaylanParagrafYazTipi"/>
    <w:uiPriority w:val="99"/>
    <w:semiHidden/>
    <w:unhideWhenUsed/>
    <w:rPr>
      <w:color w:val="800080"/>
      <w:u w:val="single"/>
    </w:rPr>
  </w:style>
  <w:style w:type="paragraph" w:styleId="Altbilgi">
    <w:name w:val="footer"/>
    <w:basedOn w:val="Normal"/>
    <w:qFormat/>
    <w:pPr>
      <w:tabs>
        <w:tab w:val="center" w:pos="4153"/>
        <w:tab w:val="right" w:pos="8306"/>
      </w:tabs>
    </w:pPr>
  </w:style>
  <w:style w:type="paragraph" w:styleId="DipnotMetni">
    <w:name w:val="footnote text"/>
    <w:basedOn w:val="Normal"/>
    <w:semiHidden/>
    <w:qFormat/>
    <w:rPr>
      <w:sz w:val="20"/>
    </w:rPr>
  </w:style>
  <w:style w:type="character" w:styleId="Kpr">
    <w:name w:val="Hyperlink"/>
    <w:uiPriority w:val="99"/>
    <w:unhideWhenUsed/>
    <w:qFormat/>
    <w:rPr>
      <w:color w:val="0000FF"/>
      <w:u w:val="single"/>
    </w:rPr>
  </w:style>
  <w:style w:type="paragraph" w:styleId="NormalWeb">
    <w:name w:val="Normal (Web)"/>
    <w:uiPriority w:val="99"/>
    <w:semiHidden/>
    <w:unhideWhenUsed/>
    <w:qFormat/>
    <w:pPr>
      <w:spacing w:beforeAutospacing="1" w:afterAutospacing="1"/>
    </w:pPr>
    <w:rPr>
      <w:sz w:val="24"/>
      <w:szCs w:val="24"/>
      <w:lang w:val="en-US" w:eastAsia="zh-CN"/>
    </w:rPr>
  </w:style>
  <w:style w:type="table" w:styleId="TabloKlavuzu">
    <w:name w:val="Table Grid"/>
    <w:basedOn w:val="NormalTablo"/>
    <w:qFormat/>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kListe-Vurgu3">
    <w:name w:val="Light List Accent 3"/>
    <w:basedOn w:val="NormalTablo"/>
    <w:uiPriority w:val="61"/>
    <w:qFormat/>
    <w:rPr>
      <w:rFonts w:ascii="Calibri" w:hAnsi="Calibri"/>
      <w:sz w:val="22"/>
      <w:szCs w:val="22"/>
      <w:lang w:val="en-US" w:eastAsia="en-US" w:bidi="en-US"/>
    </w:rPr>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Formal">
    <w:name w:val="Formal"/>
    <w:qFormat/>
    <w:rPr>
      <w:i/>
    </w:rPr>
  </w:style>
  <w:style w:type="paragraph" w:customStyle="1" w:styleId="Figure">
    <w:name w:val="Figure"/>
    <w:basedOn w:val="GvdeMetni"/>
    <w:next w:val="ResimYazs"/>
    <w:qFormat/>
    <w:pPr>
      <w:keepNext/>
      <w:jc w:val="center"/>
    </w:pPr>
  </w:style>
  <w:style w:type="paragraph" w:customStyle="1" w:styleId="Program">
    <w:name w:val="Program"/>
    <w:basedOn w:val="GvdeMetniGirintisi"/>
    <w:qFormat/>
    <w:pPr>
      <w:spacing w:after="0"/>
      <w:ind w:left="624" w:right="284" w:firstLine="0"/>
      <w:jc w:val="left"/>
    </w:pPr>
    <w:rPr>
      <w:rFonts w:ascii="Courier New" w:hAnsi="Courier New"/>
    </w:rPr>
  </w:style>
  <w:style w:type="character" w:customStyle="1" w:styleId="Symbol">
    <w:name w:val="Symbol"/>
    <w:qFormat/>
    <w:rPr>
      <w:i/>
    </w:rPr>
  </w:style>
  <w:style w:type="paragraph" w:customStyle="1" w:styleId="Abstract">
    <w:name w:val="Abstract"/>
    <w:basedOn w:val="Normal"/>
    <w:next w:val="Normal"/>
    <w:qFormat/>
    <w:pPr>
      <w:spacing w:before="240"/>
      <w:ind w:left="720" w:right="720"/>
    </w:pPr>
    <w:rPr>
      <w:b/>
      <w:sz w:val="20"/>
    </w:rPr>
  </w:style>
  <w:style w:type="paragraph" w:customStyle="1" w:styleId="AbstractText">
    <w:name w:val="Abstract Text"/>
    <w:basedOn w:val="Normal"/>
    <w:next w:val="Balk1"/>
    <w:qFormat/>
    <w:pPr>
      <w:spacing w:after="120"/>
      <w:ind w:left="720" w:right="720"/>
    </w:pPr>
    <w:rPr>
      <w:sz w:val="20"/>
    </w:rPr>
  </w:style>
  <w:style w:type="paragraph" w:customStyle="1" w:styleId="ReferenceHeader">
    <w:name w:val="ReferenceHeader"/>
    <w:basedOn w:val="Balk1"/>
    <w:qFormat/>
    <w:pPr>
      <w:numPr>
        <w:numId w:val="0"/>
      </w:numPr>
      <w:shd w:val="pct20" w:color="000000" w:fill="FFFFFF"/>
      <w:spacing w:before="480"/>
    </w:pPr>
    <w:rPr>
      <w:sz w:val="28"/>
    </w:rPr>
  </w:style>
  <w:style w:type="paragraph" w:customStyle="1" w:styleId="GroupNumber">
    <w:name w:val="GroupNumber"/>
    <w:basedOn w:val="Normal"/>
    <w:qFormat/>
    <w:pPr>
      <w:spacing w:before="0"/>
    </w:pPr>
    <w:rPr>
      <w:rFonts w:ascii="Comic Sans MS" w:hAnsi="Comic Sans MS"/>
      <w:caps/>
      <w:sz w:val="96"/>
      <w:szCs w:val="96"/>
    </w:rPr>
  </w:style>
  <w:style w:type="paragraph" w:customStyle="1" w:styleId="GroupName">
    <w:name w:val="GroupName"/>
    <w:basedOn w:val="Normal"/>
    <w:next w:val="Author"/>
    <w:qFormat/>
    <w:pPr>
      <w:spacing w:after="240"/>
      <w:ind w:left="0"/>
      <w:jc w:val="center"/>
    </w:pPr>
    <w:rPr>
      <w:sz w:val="32"/>
      <w:szCs w:val="32"/>
    </w:rPr>
  </w:style>
  <w:style w:type="paragraph" w:customStyle="1" w:styleId="Assistant">
    <w:name w:val="Assistant"/>
    <w:basedOn w:val="Normal"/>
    <w:qFormat/>
    <w:pPr>
      <w:spacing w:after="240"/>
    </w:pPr>
    <w:rPr>
      <w:b/>
    </w:rPr>
  </w:style>
  <w:style w:type="paragraph" w:customStyle="1" w:styleId="CourseCode">
    <w:name w:val="CourseCode"/>
    <w:basedOn w:val="Normal"/>
    <w:next w:val="Normal"/>
    <w:qFormat/>
    <w:rPr>
      <w:b/>
      <w:bCs/>
      <w:sz w:val="36"/>
    </w:rPr>
  </w:style>
  <w:style w:type="paragraph" w:customStyle="1" w:styleId="ReportType">
    <w:name w:val="Report_Type"/>
    <w:basedOn w:val="ReportSubType"/>
    <w:qFormat/>
    <w:pPr>
      <w:spacing w:after="0"/>
    </w:pPr>
    <w:rPr>
      <w:sz w:val="36"/>
      <w:szCs w:val="36"/>
    </w:rPr>
  </w:style>
  <w:style w:type="paragraph" w:customStyle="1" w:styleId="ReportSubType">
    <w:name w:val="Report_SubType"/>
    <w:basedOn w:val="Normal"/>
    <w:next w:val="Normal"/>
    <w:qFormat/>
    <w:pPr>
      <w:spacing w:after="120"/>
      <w:ind w:left="0"/>
      <w:jc w:val="center"/>
    </w:pPr>
    <w:rPr>
      <w:rFonts w:ascii="Arial" w:hAnsi="Arial"/>
      <w:b/>
      <w:bCs/>
      <w:sz w:val="28"/>
      <w:szCs w:val="28"/>
    </w:rPr>
  </w:style>
  <w:style w:type="paragraph" w:customStyle="1" w:styleId="ReportDate">
    <w:name w:val="Report_Date"/>
    <w:basedOn w:val="Normal"/>
    <w:qFormat/>
    <w:pPr>
      <w:spacing w:before="0" w:after="120"/>
      <w:ind w:left="0"/>
      <w:jc w:val="center"/>
    </w:pPr>
    <w:rPr>
      <w:b/>
    </w:rPr>
  </w:style>
  <w:style w:type="character" w:customStyle="1" w:styleId="BalonMetniChar">
    <w:name w:val="Balon Metni Char"/>
    <w:link w:val="BalonMetni"/>
    <w:uiPriority w:val="99"/>
    <w:semiHidden/>
    <w:qFormat/>
    <w:rPr>
      <w:rFonts w:ascii="Tahoma" w:hAnsi="Tahoma" w:cs="Tahoma"/>
      <w:sz w:val="16"/>
      <w:szCs w:val="16"/>
      <w:lang w:val="en-US"/>
    </w:rPr>
  </w:style>
  <w:style w:type="paragraph" w:styleId="ListeParagraf">
    <w:name w:val="List Paragraph"/>
    <w:basedOn w:val="Normal"/>
    <w:uiPriority w:val="34"/>
    <w:qFormat/>
    <w:pPr>
      <w:ind w:left="720"/>
    </w:pPr>
  </w:style>
  <w:style w:type="character" w:customStyle="1" w:styleId="BookTitle1">
    <w:name w:val="Book Title1"/>
    <w:uiPriority w:val="33"/>
    <w:qFormat/>
    <w:rPr>
      <w:b/>
      <w:bCs/>
      <w:i/>
      <w:iCs/>
      <w:spacing w:val="5"/>
    </w:rPr>
  </w:style>
  <w:style w:type="character" w:customStyle="1" w:styleId="GvdeMetniChar">
    <w:name w:val="Gövde Metni Char"/>
    <w:link w:val="GvdeMetni"/>
    <w:qFormat/>
    <w:rPr>
      <w:sz w:val="24"/>
      <w:lang w:val="en-US"/>
    </w:rPr>
  </w:style>
  <w:style w:type="character" w:customStyle="1" w:styleId="GvdeMetniGirintisiChar">
    <w:name w:val="Gövde Metni Girintisi Char"/>
    <w:link w:val="GvdeMetniGirintisi"/>
    <w:qFormat/>
    <w:rPr>
      <w:sz w:val="24"/>
      <w:lang w:val="en-US"/>
    </w:rPr>
  </w:style>
  <w:style w:type="character" w:customStyle="1" w:styleId="Balk2Char">
    <w:name w:val="Başlık 2 Char"/>
    <w:basedOn w:val="VarsaylanParagrafYazTipi"/>
    <w:link w:val="Balk2"/>
    <w:qFormat/>
    <w:rPr>
      <w:rFonts w:ascii="Arial" w:hAnsi="Arial"/>
      <w:b/>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6788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ucid.app/lucidchart/abbb80cc-bdbc-45cc-a399-b8c3e2a86459/edit?invitationId=inv_62b277ee-5b54-4400-ad16-f0e831bebd3c&amp;page=0_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6BF07-3B29-437B-BD16-F1DA796AE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0</TotalTime>
  <Pages>12</Pages>
  <Words>2228</Words>
  <Characters>12704</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CS102 Project Report template</vt:lpstr>
    </vt:vector>
  </TitlesOfParts>
  <Company>Bilkent</Company>
  <LinksUpToDate>false</LinksUpToDate>
  <CharactersWithSpaces>14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02 Project Report template</dc:title>
  <dc:creator>MURAT ERTAN</dc:creator>
  <dc:description>Includes form for collecting project/group details, plus example text explaining usage. A macro enables references to be added easily in the standard format.</dc:description>
  <cp:lastModifiedBy>Microsoft hesabı</cp:lastModifiedBy>
  <cp:revision>23</cp:revision>
  <cp:lastPrinted>2016-01-25T15:10:00Z</cp:lastPrinted>
  <dcterms:created xsi:type="dcterms:W3CDTF">2022-11-30T23:34:00Z</dcterms:created>
  <dcterms:modified xsi:type="dcterms:W3CDTF">2022-12-2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7d706-49be-4c3f-b5f7-29113f562287</vt:lpwstr>
  </property>
  <property fmtid="{D5CDD505-2E9C-101B-9397-08002B2CF9AE}" pid="3" name="KSOProductBuildVer">
    <vt:lpwstr>1033-4.8.0.7823</vt:lpwstr>
  </property>
</Properties>
</file>